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CellMar>
          <w:top w:w="14" w:type="dxa"/>
          <w:left w:w="72" w:type="dxa"/>
          <w:bottom w:w="14" w:type="dxa"/>
          <w:right w:w="72" w:type="dxa"/>
        </w:tblCellMar>
        <w:tblLook w:val="04A0" w:firstRow="1" w:lastRow="0" w:firstColumn="1" w:lastColumn="0" w:noHBand="0" w:noVBand="1"/>
      </w:tblPr>
      <w:tblGrid>
        <w:gridCol w:w="3775"/>
        <w:gridCol w:w="2790"/>
        <w:gridCol w:w="4225"/>
      </w:tblGrid>
      <w:tr w:rsidR="001D06F3" w:rsidRPr="00334F7F" w14:paraId="06F94E01" w14:textId="77777777" w:rsidTr="00116C7F">
        <w:trPr>
          <w:trHeight w:val="144"/>
        </w:trPr>
        <w:tc>
          <w:tcPr>
            <w:tcW w:w="6565" w:type="dxa"/>
            <w:gridSpan w:val="2"/>
            <w:shd w:val="clear" w:color="auto" w:fill="003087"/>
            <w:vAlign w:val="center"/>
          </w:tcPr>
          <w:p w14:paraId="276F4C80" w14:textId="1402F3F1" w:rsidR="001D06F3" w:rsidRPr="00334F7F" w:rsidRDefault="001D06F3" w:rsidP="001C62AA">
            <w:pPr>
              <w:keepNext/>
              <w:rPr>
                <w:b/>
                <w:sz w:val="24"/>
                <w:szCs w:val="24"/>
              </w:rPr>
            </w:pPr>
            <w:r w:rsidRPr="00116C7F">
              <w:rPr>
                <w:b/>
                <w:color w:val="FFFFFF" w:themeColor="background1"/>
                <w:sz w:val="24"/>
                <w:szCs w:val="24"/>
              </w:rPr>
              <w:t>Reason for Submission</w:t>
            </w:r>
            <w:r w:rsidR="00406FF7" w:rsidRPr="00116C7F">
              <w:rPr>
                <w:b/>
                <w:color w:val="FFFFFF" w:themeColor="background1"/>
                <w:sz w:val="24"/>
                <w:szCs w:val="24"/>
              </w:rPr>
              <w:t xml:space="preserve"> (select one)</w:t>
            </w:r>
          </w:p>
        </w:tc>
        <w:tc>
          <w:tcPr>
            <w:tcW w:w="4225" w:type="dxa"/>
            <w:tcBorders>
              <w:bottom w:val="single" w:sz="4" w:space="0" w:color="auto"/>
            </w:tcBorders>
            <w:shd w:val="clear" w:color="auto" w:fill="003087"/>
          </w:tcPr>
          <w:p w14:paraId="73D67FFF" w14:textId="77777777" w:rsidR="001D06F3" w:rsidRPr="0058385A" w:rsidRDefault="002F2EF4" w:rsidP="00886D4A">
            <w:pPr>
              <w:rPr>
                <w:sz w:val="24"/>
                <w:szCs w:val="24"/>
              </w:rPr>
            </w:pPr>
            <w:r w:rsidRPr="0058385A">
              <w:rPr>
                <w:sz w:val="24"/>
                <w:szCs w:val="24"/>
              </w:rPr>
              <w:t>For DSHS IRB Office Use Only</w:t>
            </w:r>
          </w:p>
        </w:tc>
      </w:tr>
      <w:tr w:rsidR="001D06F3" w:rsidRPr="00334F7F" w14:paraId="4C9DDEA7" w14:textId="77777777" w:rsidTr="0058385A">
        <w:trPr>
          <w:trHeight w:val="144"/>
        </w:trPr>
        <w:tc>
          <w:tcPr>
            <w:tcW w:w="6565" w:type="dxa"/>
            <w:gridSpan w:val="2"/>
            <w:tcBorders>
              <w:bottom w:val="single" w:sz="4" w:space="0" w:color="auto"/>
            </w:tcBorders>
            <w:vAlign w:val="center"/>
          </w:tcPr>
          <w:p w14:paraId="2532334A" w14:textId="274173AE" w:rsidR="001D06F3" w:rsidRPr="00334F7F" w:rsidRDefault="00C7364D" w:rsidP="00490F73">
            <w:pPr>
              <w:tabs>
                <w:tab w:val="left" w:pos="1907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071230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7E5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146AB" w:rsidRPr="00334F7F">
              <w:rPr>
                <w:sz w:val="24"/>
                <w:szCs w:val="24"/>
              </w:rPr>
              <w:t xml:space="preserve"> </w:t>
            </w:r>
            <w:r w:rsidR="00490F73" w:rsidRPr="00334F7F">
              <w:rPr>
                <w:sz w:val="24"/>
                <w:szCs w:val="24"/>
              </w:rPr>
              <w:t>Initial Review</w:t>
            </w:r>
          </w:p>
        </w:tc>
        <w:tc>
          <w:tcPr>
            <w:tcW w:w="4225" w:type="dxa"/>
            <w:tcBorders>
              <w:top w:val="single" w:sz="4" w:space="0" w:color="auto"/>
              <w:bottom w:val="single" w:sz="4" w:space="0" w:color="FFFFFF" w:themeColor="background1"/>
            </w:tcBorders>
          </w:tcPr>
          <w:p w14:paraId="11E656D5" w14:textId="77777777" w:rsidR="001D06F3" w:rsidRPr="00334F7F" w:rsidRDefault="002F2EF4" w:rsidP="00886D4A">
            <w:pPr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DSHS IRB#</w:t>
            </w:r>
            <w:r w:rsidR="00A81C88" w:rsidRPr="00334F7F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16373066"/>
                <w:placeholder>
                  <w:docPart w:val="8EF4EADEF31B483B80749590C322E6CF"/>
                </w:placeholder>
                <w:showingPlcHdr/>
              </w:sdtPr>
              <w:sdtEndPr/>
              <w:sdtContent>
                <w:r w:rsidR="00A81C88" w:rsidRPr="00334F7F">
                  <w:rPr>
                    <w:rStyle w:val="PlaceholderText"/>
                    <w:sz w:val="24"/>
                    <w:szCs w:val="24"/>
                  </w:rPr>
                  <w:t>Number</w:t>
                </w:r>
              </w:sdtContent>
            </w:sdt>
          </w:p>
        </w:tc>
      </w:tr>
      <w:tr w:rsidR="00406FF7" w:rsidRPr="00334F7F" w14:paraId="6105EB58" w14:textId="77777777" w:rsidTr="00406FF7">
        <w:trPr>
          <w:trHeight w:val="144"/>
        </w:trPr>
        <w:tc>
          <w:tcPr>
            <w:tcW w:w="6565" w:type="dxa"/>
            <w:gridSpan w:val="2"/>
            <w:tcBorders>
              <w:bottom w:val="single" w:sz="4" w:space="0" w:color="FFFFFF" w:themeColor="background1"/>
            </w:tcBorders>
            <w:vAlign w:val="center"/>
          </w:tcPr>
          <w:p w14:paraId="753C4AC5" w14:textId="41120C6D" w:rsidR="00406FF7" w:rsidRPr="00334F7F" w:rsidRDefault="00C7364D" w:rsidP="00406FF7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33339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FF7" w:rsidRPr="00417C5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406FF7" w:rsidRPr="00417C54">
              <w:rPr>
                <w:sz w:val="24"/>
                <w:szCs w:val="24"/>
              </w:rPr>
              <w:t xml:space="preserve"> </w:t>
            </w:r>
            <w:r w:rsidR="00490F73" w:rsidRPr="00417C54">
              <w:rPr>
                <w:sz w:val="24"/>
                <w:szCs w:val="24"/>
              </w:rPr>
              <w:t>Existing DSHS IRB#</w:t>
            </w:r>
            <w:r w:rsidR="00490F73" w:rsidRPr="00334F7F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635475432"/>
                <w:placeholder>
                  <w:docPart w:val="6562B2BD17DE4938A08B0A832EF0C343"/>
                </w:placeholder>
                <w:showingPlcHdr/>
              </w:sdtPr>
              <w:sdtEndPr/>
              <w:sdtContent>
                <w:r w:rsidR="00490F73" w:rsidRPr="00334F7F">
                  <w:rPr>
                    <w:rStyle w:val="PlaceholderText"/>
                    <w:sz w:val="24"/>
                    <w:szCs w:val="24"/>
                  </w:rPr>
                  <w:t>Number</w:t>
                </w:r>
              </w:sdtContent>
            </w:sdt>
          </w:p>
          <w:p w14:paraId="39A0F1BF" w14:textId="211CDAD2" w:rsidR="00876A76" w:rsidRPr="00876A76" w:rsidRDefault="009118BB" w:rsidP="00417C5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E7E6E6" w:themeFill="background2"/>
              <w:spacing w:before="60"/>
              <w:ind w:left="14"/>
              <w:rPr>
                <w:sz w:val="24"/>
                <w:szCs w:val="24"/>
              </w:rPr>
            </w:pPr>
            <w:r>
              <w:rPr>
                <w:rStyle w:val="PlaceholderText"/>
                <w:color w:val="auto"/>
                <w:sz w:val="24"/>
                <w:szCs w:val="24"/>
              </w:rPr>
              <w:t>Select s</w:t>
            </w:r>
            <w:r w:rsidR="00876A76" w:rsidRPr="00876A76">
              <w:rPr>
                <w:rStyle w:val="PlaceholderText"/>
                <w:color w:val="auto"/>
                <w:sz w:val="24"/>
                <w:szCs w:val="24"/>
              </w:rPr>
              <w:t xml:space="preserve">ubmission </w:t>
            </w:r>
            <w:r w:rsidR="005C3AB6">
              <w:rPr>
                <w:rStyle w:val="PlaceholderText"/>
                <w:color w:val="auto"/>
                <w:sz w:val="24"/>
                <w:szCs w:val="24"/>
              </w:rPr>
              <w:t>request</w:t>
            </w:r>
            <w:r>
              <w:rPr>
                <w:rStyle w:val="PlaceholderText"/>
                <w:color w:val="auto"/>
                <w:sz w:val="24"/>
                <w:szCs w:val="24"/>
              </w:rPr>
              <w:t xml:space="preserve"> </w:t>
            </w:r>
            <w:r w:rsidR="00876A76" w:rsidRPr="00876A76">
              <w:rPr>
                <w:rStyle w:val="PlaceholderText"/>
                <w:color w:val="auto"/>
                <w:sz w:val="24"/>
                <w:szCs w:val="24"/>
              </w:rPr>
              <w:t xml:space="preserve">from </w:t>
            </w:r>
            <w:r w:rsidR="006E3915">
              <w:rPr>
                <w:rStyle w:val="PlaceholderText"/>
                <w:color w:val="auto"/>
                <w:sz w:val="24"/>
                <w:szCs w:val="24"/>
              </w:rPr>
              <w:t xml:space="preserve">the </w:t>
            </w:r>
            <w:r w:rsidR="00876A76" w:rsidRPr="00876A76">
              <w:rPr>
                <w:rStyle w:val="PlaceholderText"/>
                <w:color w:val="auto"/>
                <w:sz w:val="24"/>
                <w:szCs w:val="24"/>
              </w:rPr>
              <w:t>dropdown</w:t>
            </w:r>
            <w:r w:rsidR="00876A76">
              <w:rPr>
                <w:rStyle w:val="PlaceholderText"/>
                <w:color w:val="auto"/>
                <w:sz w:val="24"/>
                <w:szCs w:val="24"/>
              </w:rPr>
              <w:t xml:space="preserve"> </w:t>
            </w:r>
            <w:r w:rsidR="001027C4">
              <w:rPr>
                <w:rStyle w:val="PlaceholderText"/>
                <w:color w:val="auto"/>
                <w:sz w:val="24"/>
                <w:szCs w:val="24"/>
              </w:rPr>
              <w:t>list</w:t>
            </w:r>
            <w:r w:rsidR="00876A76" w:rsidRPr="00876A76">
              <w:rPr>
                <w:rStyle w:val="PlaceholderText"/>
                <w:color w:val="auto"/>
                <w:sz w:val="24"/>
                <w:szCs w:val="24"/>
              </w:rPr>
              <w:t>.</w:t>
            </w:r>
          </w:p>
          <w:sdt>
            <w:sdtPr>
              <w:rPr>
                <w:sz w:val="24"/>
                <w:szCs w:val="24"/>
              </w:rPr>
              <w:id w:val="1862013287"/>
              <w:placeholder>
                <w:docPart w:val="1A32B1EB0EE2492FBC22AD50ECCDEFFD"/>
              </w:placeholder>
              <w:showingPlcHdr/>
              <w:dropDownList>
                <w:listItem w:displayText="Amendment" w:value="Amendment"/>
                <w:listItem w:displayText="Renewal" w:value="Renewal"/>
                <w:listItem w:displayText="Renewal with Amendment" w:value="Renewal with Amendment"/>
                <w:listItem w:displayText="Response to Stipulations" w:value="Response to Stipulations"/>
                <w:listItem w:displayText="Unanticipated Problem" w:value="Unanticipated Problem"/>
              </w:dropDownList>
            </w:sdtPr>
            <w:sdtEndPr/>
            <w:sdtContent>
              <w:p w14:paraId="6ED39132" w14:textId="3B6FC4CF" w:rsidR="00406FF7" w:rsidRPr="00334F7F" w:rsidRDefault="00876A76" w:rsidP="00876A76">
                <w:pPr>
                  <w:ind w:left="15"/>
                  <w:rPr>
                    <w:sz w:val="24"/>
                    <w:szCs w:val="24"/>
                  </w:rPr>
                </w:pPr>
                <w:r>
                  <w:rPr>
                    <w:rStyle w:val="PlaceholderText"/>
                    <w:sz w:val="24"/>
                    <w:szCs w:val="24"/>
                  </w:rPr>
                  <w:t>S</w:t>
                </w:r>
                <w:r w:rsidRPr="00876A76">
                  <w:rPr>
                    <w:rStyle w:val="PlaceholderText"/>
                    <w:sz w:val="24"/>
                    <w:szCs w:val="24"/>
                  </w:rPr>
                  <w:t>ubmission</w:t>
                </w:r>
                <w:r>
                  <w:rPr>
                    <w:rStyle w:val="PlaceholderText"/>
                    <w:sz w:val="24"/>
                    <w:szCs w:val="24"/>
                  </w:rPr>
                  <w:t xml:space="preserve"> Dropdown </w:t>
                </w:r>
                <w:r w:rsidR="001027C4">
                  <w:rPr>
                    <w:rStyle w:val="PlaceholderText"/>
                    <w:sz w:val="24"/>
                    <w:szCs w:val="24"/>
                  </w:rPr>
                  <w:t>List</w:t>
                </w:r>
              </w:p>
            </w:sdtContent>
          </w:sdt>
        </w:tc>
        <w:tc>
          <w:tcPr>
            <w:tcW w:w="4225" w:type="dxa"/>
            <w:vMerge w:val="restart"/>
            <w:tcBorders>
              <w:top w:val="single" w:sz="4" w:space="0" w:color="FFFFFF" w:themeColor="background1"/>
            </w:tcBorders>
          </w:tcPr>
          <w:p w14:paraId="457628BE" w14:textId="77777777" w:rsidR="00406FF7" w:rsidRPr="00334F7F" w:rsidRDefault="00406FF7" w:rsidP="00886D4A">
            <w:pPr>
              <w:rPr>
                <w:sz w:val="24"/>
                <w:szCs w:val="24"/>
              </w:rPr>
            </w:pPr>
          </w:p>
        </w:tc>
      </w:tr>
      <w:tr w:rsidR="00406FF7" w:rsidRPr="00334F7F" w14:paraId="70625DBE" w14:textId="77777777" w:rsidTr="00116C7F">
        <w:trPr>
          <w:trHeight w:val="144"/>
        </w:trPr>
        <w:tc>
          <w:tcPr>
            <w:tcW w:w="6565" w:type="dxa"/>
            <w:gridSpan w:val="2"/>
            <w:shd w:val="clear" w:color="auto" w:fill="003087"/>
            <w:vAlign w:val="center"/>
          </w:tcPr>
          <w:p w14:paraId="7A59435F" w14:textId="77777777" w:rsidR="00406FF7" w:rsidRPr="00334F7F" w:rsidRDefault="00406FF7" w:rsidP="001C62AA">
            <w:pPr>
              <w:rPr>
                <w:b/>
                <w:sz w:val="24"/>
                <w:szCs w:val="24"/>
              </w:rPr>
            </w:pPr>
            <w:r w:rsidRPr="00334F7F">
              <w:rPr>
                <w:b/>
                <w:sz w:val="24"/>
                <w:szCs w:val="24"/>
              </w:rPr>
              <w:t>Project Dates</w:t>
            </w:r>
          </w:p>
        </w:tc>
        <w:tc>
          <w:tcPr>
            <w:tcW w:w="4225" w:type="dxa"/>
            <w:vMerge/>
          </w:tcPr>
          <w:p w14:paraId="4D7A858D" w14:textId="77777777" w:rsidR="00406FF7" w:rsidRPr="00334F7F" w:rsidRDefault="00406FF7" w:rsidP="00886D4A">
            <w:pPr>
              <w:rPr>
                <w:sz w:val="24"/>
                <w:szCs w:val="24"/>
              </w:rPr>
            </w:pPr>
          </w:p>
        </w:tc>
      </w:tr>
      <w:tr w:rsidR="00406FF7" w:rsidRPr="00334F7F" w14:paraId="7002369F" w14:textId="77777777" w:rsidTr="00417C54">
        <w:trPr>
          <w:trHeight w:val="144"/>
        </w:trPr>
        <w:tc>
          <w:tcPr>
            <w:tcW w:w="3775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8B334F8" w14:textId="77777777" w:rsidR="00406FF7" w:rsidRPr="00334F7F" w:rsidRDefault="00406FF7" w:rsidP="001C62AA">
            <w:pPr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Estimated Project Start Date</w:t>
            </w:r>
          </w:p>
        </w:tc>
        <w:sdt>
          <w:sdtPr>
            <w:rPr>
              <w:sz w:val="24"/>
              <w:szCs w:val="24"/>
            </w:rPr>
            <w:id w:val="-1322587913"/>
            <w:placeholder>
              <w:docPart w:val="9109DBFD85B046398105ABCF2FD41C8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90" w:type="dxa"/>
                <w:tcBorders>
                  <w:left w:val="single" w:sz="4" w:space="0" w:color="auto"/>
                </w:tcBorders>
                <w:vAlign w:val="center"/>
              </w:tcPr>
              <w:p w14:paraId="5E03B3C8" w14:textId="77777777" w:rsidR="00406FF7" w:rsidRPr="00334F7F" w:rsidRDefault="00406FF7" w:rsidP="001C62AA">
                <w:pPr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a date.</w:t>
                </w:r>
              </w:p>
            </w:tc>
          </w:sdtContent>
        </w:sdt>
        <w:tc>
          <w:tcPr>
            <w:tcW w:w="4225" w:type="dxa"/>
            <w:vMerge/>
          </w:tcPr>
          <w:p w14:paraId="4F14E782" w14:textId="77777777" w:rsidR="00406FF7" w:rsidRPr="00334F7F" w:rsidRDefault="00406FF7" w:rsidP="00886D4A">
            <w:pPr>
              <w:rPr>
                <w:sz w:val="24"/>
                <w:szCs w:val="24"/>
              </w:rPr>
            </w:pPr>
          </w:p>
        </w:tc>
      </w:tr>
      <w:tr w:rsidR="00406FF7" w:rsidRPr="00334F7F" w14:paraId="59677315" w14:textId="77777777" w:rsidTr="00417C54">
        <w:trPr>
          <w:trHeight w:val="144"/>
        </w:trPr>
        <w:tc>
          <w:tcPr>
            <w:tcW w:w="3775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FF66E25" w14:textId="77777777" w:rsidR="00406FF7" w:rsidRPr="00334F7F" w:rsidRDefault="00406FF7" w:rsidP="001C62AA">
            <w:pPr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Estimated Project End Date</w:t>
            </w:r>
          </w:p>
        </w:tc>
        <w:sdt>
          <w:sdtPr>
            <w:rPr>
              <w:sz w:val="24"/>
              <w:szCs w:val="24"/>
            </w:rPr>
            <w:id w:val="-1527476195"/>
            <w:placeholder>
              <w:docPart w:val="698C7A25883C4D34ACA8264A63AD219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90" w:type="dxa"/>
                <w:tcBorders>
                  <w:left w:val="single" w:sz="4" w:space="0" w:color="auto"/>
                </w:tcBorders>
                <w:vAlign w:val="center"/>
              </w:tcPr>
              <w:p w14:paraId="4BEC48FF" w14:textId="77777777" w:rsidR="00406FF7" w:rsidRPr="00334F7F" w:rsidRDefault="00406FF7" w:rsidP="001C62AA">
                <w:pPr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a date.</w:t>
                </w:r>
              </w:p>
            </w:tc>
          </w:sdtContent>
        </w:sdt>
        <w:tc>
          <w:tcPr>
            <w:tcW w:w="4225" w:type="dxa"/>
            <w:vMerge/>
            <w:vAlign w:val="center"/>
          </w:tcPr>
          <w:p w14:paraId="42B94A62" w14:textId="77777777" w:rsidR="00406FF7" w:rsidRPr="00334F7F" w:rsidRDefault="00406FF7" w:rsidP="00886D4A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0B6D287" w14:textId="77777777" w:rsidR="0097428F" w:rsidRPr="006E3915" w:rsidRDefault="0097428F" w:rsidP="00886D4A">
      <w:pPr>
        <w:rPr>
          <w:sz w:val="16"/>
          <w:szCs w:val="24"/>
        </w:rPr>
      </w:pPr>
    </w:p>
    <w:tbl>
      <w:tblPr>
        <w:tblStyle w:val="TableGrid"/>
        <w:tblW w:w="0" w:type="auto"/>
        <w:tblCellMar>
          <w:top w:w="14" w:type="dxa"/>
          <w:left w:w="72" w:type="dxa"/>
          <w:bottom w:w="14" w:type="dxa"/>
          <w:right w:w="72" w:type="dxa"/>
        </w:tblCellMar>
        <w:tblLook w:val="04A0" w:firstRow="1" w:lastRow="0" w:firstColumn="1" w:lastColumn="0" w:noHBand="0" w:noVBand="1"/>
      </w:tblPr>
      <w:tblGrid>
        <w:gridCol w:w="2125"/>
        <w:gridCol w:w="2460"/>
        <w:gridCol w:w="810"/>
        <w:gridCol w:w="5395"/>
      </w:tblGrid>
      <w:tr w:rsidR="008146AB" w:rsidRPr="00334F7F" w14:paraId="0BAD9191" w14:textId="77777777" w:rsidTr="5CBA48E6">
        <w:trPr>
          <w:trHeight w:val="20"/>
        </w:trPr>
        <w:tc>
          <w:tcPr>
            <w:tcW w:w="10790" w:type="dxa"/>
            <w:gridSpan w:val="4"/>
            <w:shd w:val="clear" w:color="auto" w:fill="003087"/>
          </w:tcPr>
          <w:p w14:paraId="30B78672" w14:textId="6F1381AA" w:rsidR="008146AB" w:rsidRPr="00334F7F" w:rsidRDefault="00490F73" w:rsidP="00490F73">
            <w:pPr>
              <w:keepNext/>
              <w:tabs>
                <w:tab w:val="left" w:pos="7219"/>
              </w:tabs>
              <w:rPr>
                <w:b/>
                <w:sz w:val="24"/>
                <w:szCs w:val="24"/>
              </w:rPr>
            </w:pPr>
            <w:r w:rsidRPr="00334F7F">
              <w:rPr>
                <w:b/>
                <w:sz w:val="24"/>
                <w:szCs w:val="24"/>
              </w:rPr>
              <w:t>Principal Investigator</w:t>
            </w:r>
          </w:p>
        </w:tc>
      </w:tr>
      <w:tr w:rsidR="00981431" w:rsidRPr="00334F7F" w14:paraId="597E363D" w14:textId="77777777" w:rsidTr="5CBA48E6">
        <w:trPr>
          <w:trHeight w:val="20"/>
        </w:trPr>
        <w:tc>
          <w:tcPr>
            <w:tcW w:w="2125" w:type="dxa"/>
            <w:shd w:val="clear" w:color="auto" w:fill="E7E6E6" w:themeFill="background2"/>
          </w:tcPr>
          <w:p w14:paraId="1CB62C76" w14:textId="77777777" w:rsidR="00981431" w:rsidRPr="00334F7F" w:rsidRDefault="0098143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Name</w:t>
            </w:r>
          </w:p>
        </w:tc>
        <w:sdt>
          <w:sdtPr>
            <w:rPr>
              <w:sz w:val="24"/>
              <w:szCs w:val="24"/>
            </w:rPr>
            <w:id w:val="1015653127"/>
            <w:placeholder>
              <w:docPart w:val="65167A83B2364407AB6F21F78939F69B"/>
            </w:placeholder>
            <w:showingPlcHdr/>
          </w:sdtPr>
          <w:sdtEndPr/>
          <w:sdtContent>
            <w:tc>
              <w:tcPr>
                <w:tcW w:w="8665" w:type="dxa"/>
                <w:gridSpan w:val="3"/>
              </w:tcPr>
              <w:p w14:paraId="13D47AF8" w14:textId="77777777" w:rsidR="00981431" w:rsidRPr="00334F7F" w:rsidRDefault="00A81C88" w:rsidP="00A81C88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981431" w:rsidRPr="00334F7F" w14:paraId="5DAC1B7F" w14:textId="77777777" w:rsidTr="5CBA48E6">
        <w:trPr>
          <w:trHeight w:val="20"/>
        </w:trPr>
        <w:tc>
          <w:tcPr>
            <w:tcW w:w="2125" w:type="dxa"/>
            <w:shd w:val="clear" w:color="auto" w:fill="E7E6E6" w:themeFill="background2"/>
          </w:tcPr>
          <w:p w14:paraId="59F39A33" w14:textId="77777777" w:rsidR="00981431" w:rsidRPr="00334F7F" w:rsidRDefault="0098143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Organization</w:t>
            </w:r>
          </w:p>
        </w:tc>
        <w:sdt>
          <w:sdtPr>
            <w:rPr>
              <w:sz w:val="24"/>
              <w:szCs w:val="24"/>
            </w:rPr>
            <w:id w:val="-1610426824"/>
            <w:placeholder>
              <w:docPart w:val="021D1246C5504A8287A0BF2882E6AD04"/>
            </w:placeholder>
            <w:showingPlcHdr/>
          </w:sdtPr>
          <w:sdtEndPr/>
          <w:sdtContent>
            <w:tc>
              <w:tcPr>
                <w:tcW w:w="8665" w:type="dxa"/>
                <w:gridSpan w:val="3"/>
              </w:tcPr>
              <w:p w14:paraId="716F80C6" w14:textId="77777777" w:rsidR="00981431" w:rsidRPr="00334F7F" w:rsidRDefault="00A81C88" w:rsidP="00A81C88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981431" w:rsidRPr="00334F7F" w14:paraId="37238524" w14:textId="77777777" w:rsidTr="5CBA48E6">
        <w:trPr>
          <w:trHeight w:val="20"/>
        </w:trPr>
        <w:tc>
          <w:tcPr>
            <w:tcW w:w="2125" w:type="dxa"/>
            <w:shd w:val="clear" w:color="auto" w:fill="E7E6E6" w:themeFill="background2"/>
          </w:tcPr>
          <w:p w14:paraId="2EA7C2CF" w14:textId="77777777" w:rsidR="00981431" w:rsidRPr="00334F7F" w:rsidRDefault="0098143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Mailing Address</w:t>
            </w:r>
          </w:p>
        </w:tc>
        <w:sdt>
          <w:sdtPr>
            <w:rPr>
              <w:sz w:val="24"/>
              <w:szCs w:val="24"/>
            </w:rPr>
            <w:id w:val="-1901430443"/>
            <w:placeholder>
              <w:docPart w:val="A084BB57BEAC4D71A24D06729B55BC2D"/>
            </w:placeholder>
            <w:showingPlcHdr/>
          </w:sdtPr>
          <w:sdtEndPr/>
          <w:sdtContent>
            <w:tc>
              <w:tcPr>
                <w:tcW w:w="8665" w:type="dxa"/>
                <w:gridSpan w:val="3"/>
              </w:tcPr>
              <w:p w14:paraId="74E959B6" w14:textId="77777777" w:rsidR="00981431" w:rsidRPr="00334F7F" w:rsidRDefault="00A81C88" w:rsidP="00A81C88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DF5BE1" w:rsidRPr="00334F7F" w14:paraId="35D70213" w14:textId="77777777" w:rsidTr="5CBA48E6">
        <w:trPr>
          <w:trHeight w:val="20"/>
        </w:trPr>
        <w:tc>
          <w:tcPr>
            <w:tcW w:w="2125" w:type="dxa"/>
            <w:shd w:val="clear" w:color="auto" w:fill="E7E6E6" w:themeFill="background2"/>
          </w:tcPr>
          <w:p w14:paraId="68B790D0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City, State, Zip</w:t>
            </w:r>
          </w:p>
        </w:tc>
        <w:sdt>
          <w:sdtPr>
            <w:rPr>
              <w:sz w:val="24"/>
              <w:szCs w:val="24"/>
            </w:rPr>
            <w:id w:val="302047853"/>
            <w:placeholder>
              <w:docPart w:val="2D319D8BFA014F7181A37EBB18C8EBF4"/>
            </w:placeholder>
            <w:showingPlcHdr/>
          </w:sdtPr>
          <w:sdtEndPr/>
          <w:sdtContent>
            <w:tc>
              <w:tcPr>
                <w:tcW w:w="8665" w:type="dxa"/>
                <w:gridSpan w:val="3"/>
              </w:tcPr>
              <w:p w14:paraId="653B7A7D" w14:textId="77777777" w:rsidR="00DF5BE1" w:rsidRPr="00334F7F" w:rsidRDefault="00A81C88" w:rsidP="00A81C88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5C3D0B" w:rsidRPr="00334F7F" w14:paraId="33A49BD6" w14:textId="77777777" w:rsidTr="5CBA48E6">
        <w:trPr>
          <w:trHeight w:val="20"/>
        </w:trPr>
        <w:tc>
          <w:tcPr>
            <w:tcW w:w="2125" w:type="dxa"/>
            <w:shd w:val="clear" w:color="auto" w:fill="E7E6E6" w:themeFill="background2"/>
          </w:tcPr>
          <w:p w14:paraId="147765A0" w14:textId="77777777" w:rsidR="00981431" w:rsidRPr="00334F7F" w:rsidRDefault="00A81C88" w:rsidP="00A81C88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Phone Number</w:t>
            </w:r>
          </w:p>
        </w:tc>
        <w:sdt>
          <w:sdtPr>
            <w:rPr>
              <w:sz w:val="24"/>
              <w:szCs w:val="24"/>
            </w:rPr>
            <w:id w:val="1555050891"/>
            <w:placeholder>
              <w:docPart w:val="EA0D6AD956FA4A5790F6228816E7C647"/>
            </w:placeholder>
            <w:showingPlcHdr/>
          </w:sdtPr>
          <w:sdtEndPr/>
          <w:sdtContent>
            <w:tc>
              <w:tcPr>
                <w:tcW w:w="2460" w:type="dxa"/>
              </w:tcPr>
              <w:p w14:paraId="438272FB" w14:textId="77777777" w:rsidR="00981431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tc>
          <w:tcPr>
            <w:tcW w:w="810" w:type="dxa"/>
            <w:shd w:val="clear" w:color="auto" w:fill="E7E6E6" w:themeFill="background2"/>
          </w:tcPr>
          <w:p w14:paraId="7E81E870" w14:textId="77777777" w:rsidR="00981431" w:rsidRPr="00334F7F" w:rsidRDefault="00981431" w:rsidP="00A81C88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Email</w:t>
            </w:r>
          </w:p>
        </w:tc>
        <w:sdt>
          <w:sdtPr>
            <w:rPr>
              <w:sz w:val="24"/>
              <w:szCs w:val="24"/>
            </w:rPr>
            <w:id w:val="612789234"/>
            <w:placeholder>
              <w:docPart w:val="15B3100ED59F4315802718580D7DC794"/>
            </w:placeholder>
            <w:showingPlcHdr/>
          </w:sdtPr>
          <w:sdtEndPr/>
          <w:sdtContent>
            <w:tc>
              <w:tcPr>
                <w:tcW w:w="5395" w:type="dxa"/>
              </w:tcPr>
              <w:p w14:paraId="58BF080C" w14:textId="77777777" w:rsidR="00981431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062DA3" w:rsidRPr="00334F7F" w14:paraId="5C202204" w14:textId="77777777" w:rsidTr="5CBA48E6">
        <w:trPr>
          <w:trHeight w:val="20"/>
        </w:trPr>
        <w:tc>
          <w:tcPr>
            <w:tcW w:w="10790" w:type="dxa"/>
            <w:gridSpan w:val="4"/>
            <w:shd w:val="clear" w:color="auto" w:fill="003087"/>
          </w:tcPr>
          <w:p w14:paraId="4CFB34A9" w14:textId="77777777" w:rsidR="00062DA3" w:rsidRPr="00334F7F" w:rsidRDefault="00062DA3" w:rsidP="00A81C88">
            <w:pPr>
              <w:keepNext/>
              <w:tabs>
                <w:tab w:val="left" w:pos="7219"/>
              </w:tabs>
              <w:rPr>
                <w:b/>
                <w:sz w:val="24"/>
                <w:szCs w:val="24"/>
              </w:rPr>
            </w:pPr>
            <w:r w:rsidRPr="00334F7F">
              <w:rPr>
                <w:b/>
                <w:sz w:val="24"/>
                <w:szCs w:val="24"/>
              </w:rPr>
              <w:t>Secondary Contact</w:t>
            </w:r>
          </w:p>
        </w:tc>
      </w:tr>
      <w:tr w:rsidR="00062DA3" w:rsidRPr="00334F7F" w14:paraId="177E9F32" w14:textId="77777777" w:rsidTr="5CBA48E6">
        <w:trPr>
          <w:trHeight w:val="20"/>
        </w:trPr>
        <w:tc>
          <w:tcPr>
            <w:tcW w:w="2125" w:type="dxa"/>
            <w:shd w:val="clear" w:color="auto" w:fill="E7E6E6" w:themeFill="background2"/>
          </w:tcPr>
          <w:p w14:paraId="57C5DF80" w14:textId="77777777" w:rsidR="00062DA3" w:rsidRPr="00334F7F" w:rsidRDefault="00062DA3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Name</w:t>
            </w:r>
          </w:p>
        </w:tc>
        <w:sdt>
          <w:sdtPr>
            <w:rPr>
              <w:sz w:val="24"/>
              <w:szCs w:val="24"/>
            </w:rPr>
            <w:id w:val="-1377761841"/>
            <w:placeholder>
              <w:docPart w:val="85450C0D3E6445E1B22DE2AF2113D7BE"/>
            </w:placeholder>
            <w:showingPlcHdr/>
          </w:sdtPr>
          <w:sdtEndPr/>
          <w:sdtContent>
            <w:tc>
              <w:tcPr>
                <w:tcW w:w="8665" w:type="dxa"/>
                <w:gridSpan w:val="3"/>
              </w:tcPr>
              <w:p w14:paraId="5D1C087E" w14:textId="77777777" w:rsidR="00062DA3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062DA3" w:rsidRPr="00334F7F" w14:paraId="2F4999DB" w14:textId="77777777" w:rsidTr="5CBA48E6">
        <w:trPr>
          <w:trHeight w:val="20"/>
        </w:trPr>
        <w:tc>
          <w:tcPr>
            <w:tcW w:w="2125" w:type="dxa"/>
            <w:shd w:val="clear" w:color="auto" w:fill="E7E6E6" w:themeFill="background2"/>
          </w:tcPr>
          <w:p w14:paraId="6FADF756" w14:textId="77777777" w:rsidR="00062DA3" w:rsidRPr="00334F7F" w:rsidRDefault="00062DA3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Organization</w:t>
            </w:r>
          </w:p>
        </w:tc>
        <w:sdt>
          <w:sdtPr>
            <w:rPr>
              <w:sz w:val="24"/>
              <w:szCs w:val="24"/>
            </w:rPr>
            <w:id w:val="1258179874"/>
            <w:placeholder>
              <w:docPart w:val="7A5745B0BD61429F9BC06D9D37941E38"/>
            </w:placeholder>
            <w:showingPlcHdr/>
          </w:sdtPr>
          <w:sdtEndPr/>
          <w:sdtContent>
            <w:tc>
              <w:tcPr>
                <w:tcW w:w="8665" w:type="dxa"/>
                <w:gridSpan w:val="3"/>
              </w:tcPr>
              <w:p w14:paraId="7FF68497" w14:textId="77777777" w:rsidR="00062DA3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062DA3" w:rsidRPr="00334F7F" w14:paraId="6D558945" w14:textId="77777777" w:rsidTr="5CBA48E6">
        <w:trPr>
          <w:trHeight w:val="20"/>
        </w:trPr>
        <w:tc>
          <w:tcPr>
            <w:tcW w:w="2125" w:type="dxa"/>
            <w:shd w:val="clear" w:color="auto" w:fill="E7E6E6" w:themeFill="background2"/>
          </w:tcPr>
          <w:p w14:paraId="35A029EC" w14:textId="77777777" w:rsidR="00062DA3" w:rsidRPr="00334F7F" w:rsidRDefault="00062DA3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Phone Number</w:t>
            </w:r>
          </w:p>
        </w:tc>
        <w:sdt>
          <w:sdtPr>
            <w:rPr>
              <w:sz w:val="24"/>
              <w:szCs w:val="24"/>
            </w:rPr>
            <w:id w:val="120112365"/>
            <w:placeholder>
              <w:docPart w:val="09BEC730637E4ACCBC3B1C7EE867589B"/>
            </w:placeholder>
            <w:showingPlcHdr/>
          </w:sdtPr>
          <w:sdtEndPr/>
          <w:sdtContent>
            <w:tc>
              <w:tcPr>
                <w:tcW w:w="2460" w:type="dxa"/>
              </w:tcPr>
              <w:p w14:paraId="5C750186" w14:textId="77777777" w:rsidR="00062DA3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tc>
          <w:tcPr>
            <w:tcW w:w="810" w:type="dxa"/>
            <w:shd w:val="clear" w:color="auto" w:fill="E7E6E6" w:themeFill="background2"/>
          </w:tcPr>
          <w:p w14:paraId="0FC853C4" w14:textId="77777777" w:rsidR="00062DA3" w:rsidRPr="00334F7F" w:rsidRDefault="00A81C88" w:rsidP="00A81C88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Email</w:t>
            </w:r>
          </w:p>
        </w:tc>
        <w:sdt>
          <w:sdtPr>
            <w:rPr>
              <w:sz w:val="24"/>
              <w:szCs w:val="24"/>
            </w:rPr>
            <w:id w:val="-757366387"/>
            <w:placeholder>
              <w:docPart w:val="06AFBE89F8B94857A5726C91C80A2EBD"/>
            </w:placeholder>
            <w:showingPlcHdr/>
          </w:sdtPr>
          <w:sdtEndPr/>
          <w:sdtContent>
            <w:tc>
              <w:tcPr>
                <w:tcW w:w="5395" w:type="dxa"/>
              </w:tcPr>
              <w:p w14:paraId="134230C4" w14:textId="77777777" w:rsidR="00062DA3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B5515E" w:rsidRPr="00334F7F" w14:paraId="5E051319" w14:textId="77777777" w:rsidTr="5CBA48E6">
        <w:trPr>
          <w:trHeight w:val="20"/>
        </w:trPr>
        <w:tc>
          <w:tcPr>
            <w:tcW w:w="10790" w:type="dxa"/>
            <w:gridSpan w:val="4"/>
            <w:shd w:val="clear" w:color="auto" w:fill="003087"/>
          </w:tcPr>
          <w:p w14:paraId="16D3FFB2" w14:textId="3CC3DEC4" w:rsidR="00B5515E" w:rsidRPr="00334F7F" w:rsidRDefault="00B5515E" w:rsidP="00BC056D">
            <w:pPr>
              <w:keepNext/>
              <w:tabs>
                <w:tab w:val="left" w:pos="7219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uthorized Signatory</w:t>
            </w:r>
          </w:p>
        </w:tc>
      </w:tr>
      <w:tr w:rsidR="009057AE" w:rsidRPr="00334F7F" w14:paraId="4BD83778" w14:textId="77777777" w:rsidTr="5CBA48E6">
        <w:trPr>
          <w:trHeight w:val="20"/>
        </w:trPr>
        <w:tc>
          <w:tcPr>
            <w:tcW w:w="10790" w:type="dxa"/>
            <w:gridSpan w:val="4"/>
            <w:shd w:val="clear" w:color="auto" w:fill="E7E6E6" w:themeFill="background2"/>
          </w:tcPr>
          <w:p w14:paraId="49729558" w14:textId="2266748A" w:rsidR="009057AE" w:rsidRPr="00142536" w:rsidRDefault="00C2202D" w:rsidP="5CBA48E6">
            <w:pPr>
              <w:keepNext/>
              <w:tabs>
                <w:tab w:val="left" w:pos="7219"/>
              </w:tabs>
              <w:rPr>
                <w:sz w:val="24"/>
                <w:szCs w:val="24"/>
              </w:rPr>
            </w:pPr>
            <w:r w:rsidRPr="5CBA48E6">
              <w:rPr>
                <w:sz w:val="24"/>
                <w:szCs w:val="24"/>
              </w:rPr>
              <w:t xml:space="preserve">Please </w:t>
            </w:r>
            <w:r w:rsidR="00EB352A" w:rsidRPr="5CBA48E6">
              <w:rPr>
                <w:sz w:val="24"/>
                <w:szCs w:val="24"/>
              </w:rPr>
              <w:t xml:space="preserve">provide the contact information </w:t>
            </w:r>
            <w:r w:rsidR="00686D69">
              <w:rPr>
                <w:sz w:val="24"/>
                <w:szCs w:val="24"/>
              </w:rPr>
              <w:t>for</w:t>
            </w:r>
            <w:r w:rsidR="00EB352A" w:rsidRPr="5CBA48E6">
              <w:rPr>
                <w:sz w:val="24"/>
                <w:szCs w:val="24"/>
              </w:rPr>
              <w:t xml:space="preserve"> a person </w:t>
            </w:r>
            <w:r w:rsidR="00767F45" w:rsidRPr="5CBA48E6">
              <w:rPr>
                <w:sz w:val="24"/>
                <w:szCs w:val="24"/>
              </w:rPr>
              <w:t xml:space="preserve">authorized to sign </w:t>
            </w:r>
            <w:r w:rsidR="003E150D" w:rsidRPr="5CBA48E6">
              <w:rPr>
                <w:sz w:val="24"/>
                <w:szCs w:val="24"/>
              </w:rPr>
              <w:t>the required</w:t>
            </w:r>
            <w:r w:rsidR="00142536" w:rsidRPr="5CBA48E6">
              <w:rPr>
                <w:sz w:val="24"/>
                <w:szCs w:val="24"/>
              </w:rPr>
              <w:t xml:space="preserve"> MOU and/or DUA.</w:t>
            </w:r>
            <w:r w:rsidR="00611703" w:rsidRPr="5CBA48E6">
              <w:rPr>
                <w:sz w:val="24"/>
                <w:szCs w:val="24"/>
              </w:rPr>
              <w:t xml:space="preserve"> </w:t>
            </w:r>
          </w:p>
        </w:tc>
      </w:tr>
      <w:tr w:rsidR="00B5515E" w:rsidRPr="00334F7F" w14:paraId="1BE5267F" w14:textId="77777777" w:rsidTr="5CBA48E6">
        <w:trPr>
          <w:trHeight w:val="20"/>
        </w:trPr>
        <w:tc>
          <w:tcPr>
            <w:tcW w:w="2125" w:type="dxa"/>
            <w:shd w:val="clear" w:color="auto" w:fill="E7E6E6" w:themeFill="background2"/>
          </w:tcPr>
          <w:p w14:paraId="03BA9235" w14:textId="77777777" w:rsidR="00B5515E" w:rsidRPr="00334F7F" w:rsidRDefault="00B5515E" w:rsidP="00BC056D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Name</w:t>
            </w:r>
          </w:p>
        </w:tc>
        <w:sdt>
          <w:sdtPr>
            <w:rPr>
              <w:sz w:val="24"/>
              <w:szCs w:val="24"/>
            </w:rPr>
            <w:id w:val="-2745120"/>
            <w:placeholder>
              <w:docPart w:val="B1720CE28A9F46E7AD5193DF2350AC7D"/>
            </w:placeholder>
            <w:showingPlcHdr/>
          </w:sdtPr>
          <w:sdtEndPr/>
          <w:sdtContent>
            <w:tc>
              <w:tcPr>
                <w:tcW w:w="8665" w:type="dxa"/>
                <w:gridSpan w:val="3"/>
              </w:tcPr>
              <w:p w14:paraId="2787B2DA" w14:textId="77777777" w:rsidR="00B5515E" w:rsidRPr="00334F7F" w:rsidRDefault="00B5515E" w:rsidP="00BC056D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B5515E" w:rsidRPr="00334F7F" w14:paraId="26D577AA" w14:textId="77777777" w:rsidTr="5CBA48E6">
        <w:trPr>
          <w:trHeight w:val="20"/>
        </w:trPr>
        <w:tc>
          <w:tcPr>
            <w:tcW w:w="2125" w:type="dxa"/>
            <w:shd w:val="clear" w:color="auto" w:fill="E7E6E6" w:themeFill="background2"/>
          </w:tcPr>
          <w:p w14:paraId="41028CAF" w14:textId="77777777" w:rsidR="00B5515E" w:rsidRPr="00334F7F" w:rsidRDefault="00B5515E" w:rsidP="00BC056D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Organization</w:t>
            </w:r>
          </w:p>
        </w:tc>
        <w:sdt>
          <w:sdtPr>
            <w:rPr>
              <w:sz w:val="24"/>
              <w:szCs w:val="24"/>
            </w:rPr>
            <w:id w:val="232208918"/>
            <w:placeholder>
              <w:docPart w:val="6B17DC690809423E9A51F9652A6DB69D"/>
            </w:placeholder>
            <w:showingPlcHdr/>
          </w:sdtPr>
          <w:sdtEndPr/>
          <w:sdtContent>
            <w:tc>
              <w:tcPr>
                <w:tcW w:w="8665" w:type="dxa"/>
                <w:gridSpan w:val="3"/>
              </w:tcPr>
              <w:p w14:paraId="19DBF868" w14:textId="77777777" w:rsidR="00B5515E" w:rsidRPr="00334F7F" w:rsidRDefault="00B5515E" w:rsidP="00BC056D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B5515E" w:rsidRPr="00334F7F" w14:paraId="709FB322" w14:textId="77777777" w:rsidTr="5CBA48E6">
        <w:trPr>
          <w:trHeight w:val="20"/>
        </w:trPr>
        <w:tc>
          <w:tcPr>
            <w:tcW w:w="2125" w:type="dxa"/>
            <w:shd w:val="clear" w:color="auto" w:fill="E7E6E6" w:themeFill="background2"/>
          </w:tcPr>
          <w:p w14:paraId="665C6BFA" w14:textId="77777777" w:rsidR="00B5515E" w:rsidRPr="00334F7F" w:rsidRDefault="00B5515E" w:rsidP="00BC056D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Phone Number</w:t>
            </w:r>
          </w:p>
        </w:tc>
        <w:sdt>
          <w:sdtPr>
            <w:rPr>
              <w:sz w:val="24"/>
              <w:szCs w:val="24"/>
            </w:rPr>
            <w:id w:val="-1402435831"/>
            <w:placeholder>
              <w:docPart w:val="9FFEBDC2ACBD4BC291B4B958EC837DDD"/>
            </w:placeholder>
            <w:showingPlcHdr/>
          </w:sdtPr>
          <w:sdtEndPr/>
          <w:sdtContent>
            <w:tc>
              <w:tcPr>
                <w:tcW w:w="2460" w:type="dxa"/>
              </w:tcPr>
              <w:p w14:paraId="02A75102" w14:textId="77777777" w:rsidR="00B5515E" w:rsidRPr="00334F7F" w:rsidRDefault="00B5515E" w:rsidP="00BC056D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tc>
          <w:tcPr>
            <w:tcW w:w="810" w:type="dxa"/>
            <w:shd w:val="clear" w:color="auto" w:fill="E7E6E6" w:themeFill="background2"/>
          </w:tcPr>
          <w:p w14:paraId="67DB5E84" w14:textId="77777777" w:rsidR="00B5515E" w:rsidRPr="00334F7F" w:rsidRDefault="00B5515E" w:rsidP="00BC056D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Email</w:t>
            </w:r>
          </w:p>
        </w:tc>
        <w:sdt>
          <w:sdtPr>
            <w:rPr>
              <w:sz w:val="24"/>
              <w:szCs w:val="24"/>
            </w:rPr>
            <w:id w:val="-875225794"/>
            <w:placeholder>
              <w:docPart w:val="52DDAB6EA9C14FE081E0AD3FDB81FFE6"/>
            </w:placeholder>
            <w:showingPlcHdr/>
          </w:sdtPr>
          <w:sdtEndPr/>
          <w:sdtContent>
            <w:tc>
              <w:tcPr>
                <w:tcW w:w="5395" w:type="dxa"/>
              </w:tcPr>
              <w:p w14:paraId="65C5CEE9" w14:textId="77777777" w:rsidR="00B5515E" w:rsidRPr="00334F7F" w:rsidRDefault="00B5515E" w:rsidP="00BC056D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</w:tbl>
    <w:p w14:paraId="05801382" w14:textId="77777777" w:rsidR="00864269" w:rsidRPr="006E3915" w:rsidRDefault="00864269" w:rsidP="00886D4A">
      <w:pPr>
        <w:tabs>
          <w:tab w:val="left" w:pos="7219"/>
        </w:tabs>
        <w:rPr>
          <w:sz w:val="16"/>
          <w:szCs w:val="24"/>
        </w:rPr>
      </w:pPr>
    </w:p>
    <w:tbl>
      <w:tblPr>
        <w:tblStyle w:val="TableGrid"/>
        <w:tblW w:w="0" w:type="auto"/>
        <w:tblCellMar>
          <w:top w:w="14" w:type="dxa"/>
          <w:left w:w="72" w:type="dxa"/>
          <w:bottom w:w="14" w:type="dxa"/>
          <w:right w:w="72" w:type="dxa"/>
        </w:tblCellMar>
        <w:tblLook w:val="04A0" w:firstRow="1" w:lastRow="0" w:firstColumn="1" w:lastColumn="0" w:noHBand="0" w:noVBand="1"/>
      </w:tblPr>
      <w:tblGrid>
        <w:gridCol w:w="10790"/>
      </w:tblGrid>
      <w:tr w:rsidR="00D652C1" w:rsidRPr="00334F7F" w14:paraId="1E67D259" w14:textId="77777777" w:rsidTr="00116C7F">
        <w:trPr>
          <w:trHeight w:val="20"/>
        </w:trPr>
        <w:tc>
          <w:tcPr>
            <w:tcW w:w="10790" w:type="dxa"/>
            <w:shd w:val="clear" w:color="auto" w:fill="003087"/>
            <w:vAlign w:val="center"/>
          </w:tcPr>
          <w:p w14:paraId="10EE3B5B" w14:textId="4ED68A46" w:rsidR="00D652C1" w:rsidRPr="00334F7F" w:rsidRDefault="00D652C1" w:rsidP="00762FD9">
            <w:pPr>
              <w:keepNext/>
              <w:tabs>
                <w:tab w:val="left" w:pos="7219"/>
              </w:tabs>
              <w:rPr>
                <w:sz w:val="24"/>
                <w:szCs w:val="24"/>
              </w:rPr>
            </w:pPr>
            <w:r w:rsidRPr="0006437B">
              <w:rPr>
                <w:b/>
                <w:sz w:val="24"/>
                <w:szCs w:val="24"/>
              </w:rPr>
              <w:t>Are you submitting this application as a student?</w:t>
            </w:r>
          </w:p>
        </w:tc>
      </w:tr>
      <w:tr w:rsidR="00D652C1" w:rsidRPr="00334F7F" w14:paraId="4B815843" w14:textId="77777777" w:rsidTr="00D652C1">
        <w:trPr>
          <w:trHeight w:val="20"/>
        </w:trPr>
        <w:tc>
          <w:tcPr>
            <w:tcW w:w="10790" w:type="dxa"/>
            <w:shd w:val="clear" w:color="auto" w:fill="auto"/>
            <w:vAlign w:val="center"/>
          </w:tcPr>
          <w:p w14:paraId="469C0A95" w14:textId="57EF8B81" w:rsidR="00D652C1" w:rsidRPr="00334F7F" w:rsidRDefault="00C7364D" w:rsidP="00762FD9">
            <w:pPr>
              <w:keepNext/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54555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FD9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93BB2" w:rsidRPr="00334F7F">
              <w:rPr>
                <w:sz w:val="24"/>
                <w:szCs w:val="24"/>
              </w:rPr>
              <w:t xml:space="preserve"> Yes (Enter</w:t>
            </w:r>
            <w:r w:rsidR="00D652C1" w:rsidRPr="00334F7F">
              <w:rPr>
                <w:sz w:val="24"/>
                <w:szCs w:val="24"/>
              </w:rPr>
              <w:t xml:space="preserve"> your faculty </w:t>
            </w:r>
            <w:r w:rsidR="0016268B" w:rsidRPr="00334F7F">
              <w:rPr>
                <w:sz w:val="24"/>
                <w:szCs w:val="24"/>
              </w:rPr>
              <w:t>advisor</w:t>
            </w:r>
            <w:r w:rsidR="001F06F6" w:rsidRPr="00334F7F">
              <w:rPr>
                <w:sz w:val="24"/>
                <w:szCs w:val="24"/>
              </w:rPr>
              <w:t xml:space="preserve"> as a secondary contact if submitting as a student</w:t>
            </w:r>
            <w:r w:rsidR="00D652C1" w:rsidRPr="00334F7F">
              <w:rPr>
                <w:sz w:val="24"/>
                <w:szCs w:val="24"/>
              </w:rPr>
              <w:t>)</w:t>
            </w:r>
            <w:r w:rsidR="001F06F6" w:rsidRPr="00334F7F">
              <w:rPr>
                <w:sz w:val="24"/>
                <w:szCs w:val="24"/>
              </w:rPr>
              <w:t>.</w:t>
            </w:r>
          </w:p>
          <w:p w14:paraId="6B4EDD01" w14:textId="72669942" w:rsidR="00D652C1" w:rsidRPr="00334F7F" w:rsidRDefault="00C7364D" w:rsidP="00762FD9">
            <w:pPr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11665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52C1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406FF7" w:rsidRPr="00334F7F">
              <w:rPr>
                <w:sz w:val="24"/>
                <w:szCs w:val="24"/>
              </w:rPr>
              <w:t xml:space="preserve"> </w:t>
            </w:r>
            <w:r w:rsidR="00D652C1" w:rsidRPr="00334F7F">
              <w:rPr>
                <w:sz w:val="24"/>
                <w:szCs w:val="24"/>
              </w:rPr>
              <w:t>No</w:t>
            </w:r>
          </w:p>
        </w:tc>
      </w:tr>
    </w:tbl>
    <w:p w14:paraId="3C23E792" w14:textId="72901031" w:rsidR="00762FD9" w:rsidRDefault="00762FD9" w:rsidP="00886D4A">
      <w:pPr>
        <w:tabs>
          <w:tab w:val="left" w:pos="7219"/>
        </w:tabs>
        <w:rPr>
          <w:sz w:val="16"/>
          <w:szCs w:val="24"/>
        </w:rPr>
      </w:pPr>
    </w:p>
    <w:p w14:paraId="1BCA0A7C" w14:textId="77777777" w:rsidR="003B2AE1" w:rsidRPr="006E3915" w:rsidRDefault="003B2AE1" w:rsidP="00886D4A">
      <w:pPr>
        <w:tabs>
          <w:tab w:val="left" w:pos="7219"/>
        </w:tabs>
        <w:rPr>
          <w:sz w:val="16"/>
          <w:szCs w:val="24"/>
        </w:rPr>
      </w:pPr>
    </w:p>
    <w:tbl>
      <w:tblPr>
        <w:tblStyle w:val="TableGrid"/>
        <w:tblW w:w="0" w:type="auto"/>
        <w:tblCellMar>
          <w:top w:w="14" w:type="dxa"/>
          <w:left w:w="72" w:type="dxa"/>
          <w:bottom w:w="14" w:type="dxa"/>
          <w:right w:w="72" w:type="dxa"/>
        </w:tblCellMar>
        <w:tblLook w:val="04A0" w:firstRow="1" w:lastRow="0" w:firstColumn="1" w:lastColumn="0" w:noHBand="0" w:noVBand="1"/>
      </w:tblPr>
      <w:tblGrid>
        <w:gridCol w:w="10790"/>
      </w:tblGrid>
      <w:tr w:rsidR="00490F73" w:rsidRPr="00334F7F" w14:paraId="7AF89D89" w14:textId="77777777" w:rsidTr="00010DBC">
        <w:trPr>
          <w:trHeight w:val="144"/>
        </w:trPr>
        <w:tc>
          <w:tcPr>
            <w:tcW w:w="10790" w:type="dxa"/>
            <w:shd w:val="clear" w:color="auto" w:fill="003087"/>
          </w:tcPr>
          <w:p w14:paraId="040CD29E" w14:textId="1EE82FF5" w:rsidR="00490F73" w:rsidRPr="00334F7F" w:rsidRDefault="00490F73" w:rsidP="00406FF7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b/>
                <w:sz w:val="24"/>
                <w:szCs w:val="24"/>
              </w:rPr>
              <w:t>Protocol Title</w:t>
            </w:r>
          </w:p>
        </w:tc>
      </w:tr>
      <w:tr w:rsidR="00490F73" w:rsidRPr="00334F7F" w14:paraId="1E1E1752" w14:textId="77777777" w:rsidTr="00490F73">
        <w:trPr>
          <w:trHeight w:val="1008"/>
        </w:trPr>
        <w:sdt>
          <w:sdtPr>
            <w:rPr>
              <w:sz w:val="24"/>
              <w:szCs w:val="24"/>
            </w:rPr>
            <w:id w:val="-167872418"/>
            <w:placeholder>
              <w:docPart w:val="5B0E4EB1F1AD4D0B8BEFD6C670C98E6F"/>
            </w:placeholder>
            <w:showingPlcHdr/>
          </w:sdtPr>
          <w:sdtEndPr/>
          <w:sdtContent>
            <w:tc>
              <w:tcPr>
                <w:tcW w:w="10790" w:type="dxa"/>
                <w:shd w:val="clear" w:color="auto" w:fill="auto"/>
              </w:tcPr>
              <w:p w14:paraId="2DAB4260" w14:textId="7FC9BEA4" w:rsidR="00490F73" w:rsidRPr="00334F7F" w:rsidRDefault="00490F73" w:rsidP="00406FF7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</w:tbl>
    <w:p w14:paraId="03717258" w14:textId="4113985F" w:rsidR="00797052" w:rsidRDefault="00797052" w:rsidP="00886D4A">
      <w:pPr>
        <w:tabs>
          <w:tab w:val="left" w:pos="7219"/>
        </w:tabs>
        <w:rPr>
          <w:sz w:val="16"/>
          <w:szCs w:val="24"/>
        </w:rPr>
      </w:pPr>
    </w:p>
    <w:p w14:paraId="27C95A0B" w14:textId="77777777" w:rsidR="003B2AE1" w:rsidRPr="006E3915" w:rsidRDefault="003B2AE1" w:rsidP="00886D4A">
      <w:pPr>
        <w:tabs>
          <w:tab w:val="left" w:pos="7219"/>
        </w:tabs>
        <w:rPr>
          <w:sz w:val="16"/>
          <w:szCs w:val="24"/>
        </w:rPr>
      </w:pPr>
    </w:p>
    <w:tbl>
      <w:tblPr>
        <w:tblStyle w:val="TableGrid"/>
        <w:tblW w:w="10795" w:type="dxa"/>
        <w:tblCellMar>
          <w:top w:w="14" w:type="dxa"/>
          <w:left w:w="72" w:type="dxa"/>
          <w:bottom w:w="14" w:type="dxa"/>
          <w:right w:w="72" w:type="dxa"/>
        </w:tblCellMar>
        <w:tblLook w:val="04A0" w:firstRow="1" w:lastRow="0" w:firstColumn="1" w:lastColumn="0" w:noHBand="0" w:noVBand="1"/>
      </w:tblPr>
      <w:tblGrid>
        <w:gridCol w:w="1975"/>
        <w:gridCol w:w="720"/>
        <w:gridCol w:w="2700"/>
        <w:gridCol w:w="90"/>
        <w:gridCol w:w="990"/>
        <w:gridCol w:w="900"/>
        <w:gridCol w:w="3420"/>
      </w:tblGrid>
      <w:tr w:rsidR="00797052" w:rsidRPr="00334F7F" w14:paraId="4E710037" w14:textId="77777777" w:rsidTr="00010DBC">
        <w:trPr>
          <w:cantSplit/>
          <w:trHeight w:val="20"/>
        </w:trPr>
        <w:tc>
          <w:tcPr>
            <w:tcW w:w="10795" w:type="dxa"/>
            <w:gridSpan w:val="7"/>
            <w:tcBorders>
              <w:bottom w:val="single" w:sz="4" w:space="0" w:color="auto"/>
            </w:tcBorders>
            <w:shd w:val="clear" w:color="auto" w:fill="003087"/>
          </w:tcPr>
          <w:p w14:paraId="323C4D5F" w14:textId="0629F3E2" w:rsidR="00797052" w:rsidRPr="00334F7F" w:rsidRDefault="001C5029" w:rsidP="001C5029">
            <w:pPr>
              <w:keepNext/>
              <w:tabs>
                <w:tab w:val="left" w:pos="7219"/>
              </w:tabs>
              <w:rPr>
                <w:b/>
                <w:sz w:val="24"/>
                <w:szCs w:val="24"/>
              </w:rPr>
            </w:pPr>
            <w:r w:rsidRPr="00334F7F">
              <w:rPr>
                <w:b/>
                <w:sz w:val="24"/>
                <w:szCs w:val="24"/>
              </w:rPr>
              <w:t>DSHS and H</w:t>
            </w:r>
            <w:r w:rsidR="00797052" w:rsidRPr="00334F7F">
              <w:rPr>
                <w:b/>
                <w:sz w:val="24"/>
                <w:szCs w:val="24"/>
              </w:rPr>
              <w:t>HS</w:t>
            </w:r>
            <w:r w:rsidR="00A65FCF">
              <w:rPr>
                <w:b/>
                <w:sz w:val="24"/>
                <w:szCs w:val="24"/>
              </w:rPr>
              <w:t>C</w:t>
            </w:r>
            <w:r w:rsidR="00797052" w:rsidRPr="00334F7F">
              <w:rPr>
                <w:b/>
                <w:sz w:val="24"/>
                <w:szCs w:val="24"/>
              </w:rPr>
              <w:t xml:space="preserve"> Program Contacts</w:t>
            </w:r>
          </w:p>
        </w:tc>
      </w:tr>
      <w:tr w:rsidR="00797052" w:rsidRPr="00334F7F" w14:paraId="75251CA2" w14:textId="77777777" w:rsidTr="006E3915">
        <w:trPr>
          <w:cantSplit/>
          <w:trHeight w:val="20"/>
        </w:trPr>
        <w:tc>
          <w:tcPr>
            <w:tcW w:w="2695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</w:tcPr>
          <w:p w14:paraId="60221B7D" w14:textId="77777777" w:rsidR="00797052" w:rsidRPr="00334F7F" w:rsidRDefault="002F2EF4" w:rsidP="001C62AA">
            <w:pPr>
              <w:keepNext/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Program</w:t>
            </w:r>
            <w:r w:rsidR="001C5029" w:rsidRPr="00334F7F">
              <w:rPr>
                <w:sz w:val="24"/>
                <w:szCs w:val="24"/>
              </w:rPr>
              <w:t xml:space="preserve"> Name</w:t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</w:tcPr>
          <w:p w14:paraId="17857EA0" w14:textId="5DC8C66C" w:rsidR="00797052" w:rsidRPr="00334F7F" w:rsidRDefault="00A65FCF" w:rsidP="001C62AA">
            <w:pPr>
              <w:keepNext/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</w:t>
            </w:r>
            <w:r w:rsidR="002F2EF4" w:rsidRPr="00334F7F">
              <w:rPr>
                <w:sz w:val="24"/>
                <w:szCs w:val="24"/>
              </w:rPr>
              <w:t xml:space="preserve"> Name</w:t>
            </w:r>
          </w:p>
        </w:tc>
        <w:tc>
          <w:tcPr>
            <w:tcW w:w="5310" w:type="dxa"/>
            <w:gridSpan w:val="3"/>
            <w:tcBorders>
              <w:bottom w:val="single" w:sz="4" w:space="0" w:color="auto"/>
            </w:tcBorders>
            <w:shd w:val="clear" w:color="auto" w:fill="E7E6E6" w:themeFill="background2"/>
          </w:tcPr>
          <w:p w14:paraId="77578F65" w14:textId="77777777" w:rsidR="00797052" w:rsidRPr="00334F7F" w:rsidRDefault="00797052" w:rsidP="001C62AA">
            <w:pPr>
              <w:keepNext/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Contact Information</w:t>
            </w:r>
          </w:p>
        </w:tc>
      </w:tr>
      <w:tr w:rsidR="00DF5BE1" w:rsidRPr="00334F7F" w14:paraId="114C133D" w14:textId="77777777" w:rsidTr="00E97F5C">
        <w:trPr>
          <w:cantSplit/>
          <w:trHeight w:val="20"/>
        </w:trPr>
        <w:sdt>
          <w:sdtPr>
            <w:rPr>
              <w:sz w:val="24"/>
              <w:szCs w:val="24"/>
            </w:rPr>
            <w:id w:val="-970205089"/>
            <w:placeholder>
              <w:docPart w:val="89259B4AE1524476948CE88D2A701A51"/>
            </w:placeholder>
            <w:showingPlcHdr/>
          </w:sdtPr>
          <w:sdtEndPr/>
          <w:sdtContent>
            <w:tc>
              <w:tcPr>
                <w:tcW w:w="2695" w:type="dxa"/>
                <w:gridSpan w:val="2"/>
                <w:vMerge w:val="restart"/>
                <w:tcBorders>
                  <w:top w:val="single" w:sz="4" w:space="0" w:color="auto"/>
                </w:tcBorders>
              </w:tcPr>
              <w:p w14:paraId="2BC8784D" w14:textId="77777777" w:rsidR="00DF5BE1" w:rsidRPr="00334F7F" w:rsidRDefault="00A81C88" w:rsidP="00A81C88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478305382"/>
            <w:placeholder>
              <w:docPart w:val="4C77F22EFBE74B04A67ACC5BFD84D6F3"/>
            </w:placeholder>
            <w:showingPlcHdr/>
          </w:sdtPr>
          <w:sdtEndPr/>
          <w:sdtContent>
            <w:tc>
              <w:tcPr>
                <w:tcW w:w="2790" w:type="dxa"/>
                <w:gridSpan w:val="2"/>
                <w:vMerge w:val="restart"/>
                <w:tcBorders>
                  <w:top w:val="single" w:sz="4" w:space="0" w:color="auto"/>
                </w:tcBorders>
              </w:tcPr>
              <w:p w14:paraId="44BBE8C8" w14:textId="77777777" w:rsidR="00DF5BE1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tc>
          <w:tcPr>
            <w:tcW w:w="990" w:type="dxa"/>
            <w:tcBorders>
              <w:top w:val="single" w:sz="4" w:space="0" w:color="auto"/>
              <w:bottom w:val="dotted" w:sz="4" w:space="0" w:color="auto"/>
            </w:tcBorders>
            <w:shd w:val="clear" w:color="auto" w:fill="E7E6E6" w:themeFill="background2"/>
            <w:vAlign w:val="center"/>
          </w:tcPr>
          <w:p w14:paraId="77DE0D14" w14:textId="2B60EB21" w:rsidR="00596908" w:rsidRPr="00596908" w:rsidRDefault="00DF5BE1" w:rsidP="00397EF1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Phone</w:t>
            </w:r>
          </w:p>
        </w:tc>
        <w:sdt>
          <w:sdtPr>
            <w:rPr>
              <w:sz w:val="24"/>
              <w:szCs w:val="24"/>
            </w:rPr>
            <w:id w:val="-1254733611"/>
            <w:placeholder>
              <w:docPart w:val="51EDAE79C9E545CB85B00CD69241F472"/>
            </w:placeholder>
            <w:showingPlcHdr/>
          </w:sdtPr>
          <w:sdtEndPr/>
          <w:sdtContent>
            <w:tc>
              <w:tcPr>
                <w:tcW w:w="4320" w:type="dxa"/>
                <w:gridSpan w:val="2"/>
                <w:tcBorders>
                  <w:top w:val="single" w:sz="4" w:space="0" w:color="auto"/>
                  <w:bottom w:val="dotted" w:sz="4" w:space="0" w:color="auto"/>
                </w:tcBorders>
              </w:tcPr>
              <w:p w14:paraId="1CA8C2F6" w14:textId="77777777" w:rsidR="00DF5BE1" w:rsidRPr="00334F7F" w:rsidRDefault="00A81C88" w:rsidP="00E97F5C">
                <w:pPr>
                  <w:keepNext/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DF5BE1" w:rsidRPr="00334F7F" w14:paraId="1C45E47F" w14:textId="77777777" w:rsidTr="00E97F5C">
        <w:trPr>
          <w:cantSplit/>
          <w:trHeight w:val="53"/>
        </w:trPr>
        <w:tc>
          <w:tcPr>
            <w:tcW w:w="2695" w:type="dxa"/>
            <w:gridSpan w:val="2"/>
            <w:vMerge/>
          </w:tcPr>
          <w:p w14:paraId="2E8AC3A8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vMerge/>
          </w:tcPr>
          <w:p w14:paraId="1C80DC39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</w:tcBorders>
            <w:shd w:val="clear" w:color="auto" w:fill="E7E6E6" w:themeFill="background2"/>
            <w:vAlign w:val="center"/>
          </w:tcPr>
          <w:p w14:paraId="168D4888" w14:textId="50DF24AF" w:rsidR="00596908" w:rsidRPr="00596908" w:rsidRDefault="00DF5BE1" w:rsidP="00397EF1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Email</w:t>
            </w:r>
          </w:p>
        </w:tc>
        <w:sdt>
          <w:sdtPr>
            <w:rPr>
              <w:sz w:val="24"/>
              <w:szCs w:val="24"/>
            </w:rPr>
            <w:id w:val="640621153"/>
            <w:placeholder>
              <w:docPart w:val="636BA62B5B73493D80108BD1A8F5F42C"/>
            </w:placeholder>
            <w:showingPlcHdr/>
          </w:sdtPr>
          <w:sdtEndPr/>
          <w:sdtContent>
            <w:tc>
              <w:tcPr>
                <w:tcW w:w="4320" w:type="dxa"/>
                <w:gridSpan w:val="2"/>
                <w:tcBorders>
                  <w:top w:val="dotted" w:sz="4" w:space="0" w:color="auto"/>
                </w:tcBorders>
              </w:tcPr>
              <w:p w14:paraId="45244A5E" w14:textId="77777777" w:rsidR="00DF5BE1" w:rsidRPr="00334F7F" w:rsidRDefault="00A81C88" w:rsidP="00E97F5C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DF5BE1" w:rsidRPr="00334F7F" w14:paraId="21D5B61F" w14:textId="77777777" w:rsidTr="00E97F5C">
        <w:trPr>
          <w:cantSplit/>
          <w:trHeight w:val="20"/>
        </w:trPr>
        <w:sdt>
          <w:sdtPr>
            <w:rPr>
              <w:sz w:val="24"/>
              <w:szCs w:val="24"/>
            </w:rPr>
            <w:id w:val="-335846444"/>
            <w:placeholder>
              <w:docPart w:val="4E0BE8CE199140E0A465B801AC85D668"/>
            </w:placeholder>
            <w:showingPlcHdr/>
          </w:sdtPr>
          <w:sdtEndPr/>
          <w:sdtContent>
            <w:tc>
              <w:tcPr>
                <w:tcW w:w="2695" w:type="dxa"/>
                <w:gridSpan w:val="2"/>
                <w:vMerge w:val="restart"/>
              </w:tcPr>
              <w:p w14:paraId="405BA8A4" w14:textId="77777777" w:rsidR="00DF5BE1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964877846"/>
            <w:placeholder>
              <w:docPart w:val="68E24E4A14EE49BE9E001088AA0992CE"/>
            </w:placeholder>
            <w:showingPlcHdr/>
          </w:sdtPr>
          <w:sdtEndPr/>
          <w:sdtContent>
            <w:tc>
              <w:tcPr>
                <w:tcW w:w="2790" w:type="dxa"/>
                <w:gridSpan w:val="2"/>
                <w:vMerge w:val="restart"/>
              </w:tcPr>
              <w:p w14:paraId="17616084" w14:textId="77777777" w:rsidR="00DF5BE1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tc>
          <w:tcPr>
            <w:tcW w:w="990" w:type="dxa"/>
            <w:tcBorders>
              <w:bottom w:val="dotted" w:sz="4" w:space="0" w:color="auto"/>
            </w:tcBorders>
            <w:shd w:val="clear" w:color="auto" w:fill="E7E6E6" w:themeFill="background2"/>
            <w:vAlign w:val="center"/>
          </w:tcPr>
          <w:p w14:paraId="0DC05FA1" w14:textId="607C1136" w:rsidR="00596908" w:rsidRPr="00596908" w:rsidRDefault="00DF5BE1" w:rsidP="00397EF1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Phone</w:t>
            </w:r>
          </w:p>
        </w:tc>
        <w:sdt>
          <w:sdtPr>
            <w:rPr>
              <w:sz w:val="24"/>
              <w:szCs w:val="24"/>
            </w:rPr>
            <w:id w:val="1114720662"/>
            <w:placeholder>
              <w:docPart w:val="B1C36AF5B6A844588F7934B67A33A31C"/>
            </w:placeholder>
            <w:showingPlcHdr/>
          </w:sdtPr>
          <w:sdtEndPr/>
          <w:sdtContent>
            <w:tc>
              <w:tcPr>
                <w:tcW w:w="4320" w:type="dxa"/>
                <w:gridSpan w:val="2"/>
                <w:tcBorders>
                  <w:bottom w:val="dotted" w:sz="4" w:space="0" w:color="auto"/>
                </w:tcBorders>
              </w:tcPr>
              <w:p w14:paraId="28215564" w14:textId="77777777" w:rsidR="00DF5BE1" w:rsidRPr="00334F7F" w:rsidRDefault="00A81C88" w:rsidP="00E97F5C">
                <w:pPr>
                  <w:keepNext/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DF5BE1" w:rsidRPr="00334F7F" w14:paraId="175C7320" w14:textId="77777777" w:rsidTr="006342F9">
        <w:trPr>
          <w:cantSplit/>
          <w:trHeight w:val="20"/>
        </w:trPr>
        <w:tc>
          <w:tcPr>
            <w:tcW w:w="2695" w:type="dxa"/>
            <w:gridSpan w:val="2"/>
            <w:vMerge/>
          </w:tcPr>
          <w:p w14:paraId="1EB8801B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vMerge/>
          </w:tcPr>
          <w:p w14:paraId="2717522B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</w:tcBorders>
            <w:shd w:val="clear" w:color="auto" w:fill="E7E6E6" w:themeFill="background2"/>
            <w:vAlign w:val="center"/>
          </w:tcPr>
          <w:p w14:paraId="44B8049A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Email</w:t>
            </w:r>
          </w:p>
        </w:tc>
        <w:sdt>
          <w:sdtPr>
            <w:rPr>
              <w:sz w:val="24"/>
              <w:szCs w:val="24"/>
            </w:rPr>
            <w:id w:val="924376417"/>
            <w:placeholder>
              <w:docPart w:val="E60C69A9B4144B199971F6ED7D580B71"/>
            </w:placeholder>
            <w:showingPlcHdr/>
          </w:sdtPr>
          <w:sdtEndPr/>
          <w:sdtContent>
            <w:tc>
              <w:tcPr>
                <w:tcW w:w="4320" w:type="dxa"/>
                <w:gridSpan w:val="2"/>
                <w:tcBorders>
                  <w:top w:val="dotted" w:sz="4" w:space="0" w:color="auto"/>
                </w:tcBorders>
                <w:vAlign w:val="center"/>
              </w:tcPr>
              <w:p w14:paraId="62955EA3" w14:textId="77777777" w:rsidR="00DF5BE1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DF5BE1" w:rsidRPr="00334F7F" w14:paraId="73E53E41" w14:textId="77777777" w:rsidTr="006342F9">
        <w:trPr>
          <w:cantSplit/>
          <w:trHeight w:val="20"/>
        </w:trPr>
        <w:sdt>
          <w:sdtPr>
            <w:rPr>
              <w:sz w:val="24"/>
              <w:szCs w:val="24"/>
            </w:rPr>
            <w:id w:val="-1900509262"/>
            <w:placeholder>
              <w:docPart w:val="9A84473FB08642BA9131E66679765AC6"/>
            </w:placeholder>
            <w:showingPlcHdr/>
          </w:sdtPr>
          <w:sdtEndPr/>
          <w:sdtContent>
            <w:tc>
              <w:tcPr>
                <w:tcW w:w="2695" w:type="dxa"/>
                <w:gridSpan w:val="2"/>
                <w:vMerge w:val="restart"/>
              </w:tcPr>
              <w:p w14:paraId="50B95948" w14:textId="77777777" w:rsidR="00DF5BE1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623462593"/>
            <w:placeholder>
              <w:docPart w:val="3E55CBFE72FD499DB994C3F6B63E71A3"/>
            </w:placeholder>
            <w:showingPlcHdr/>
          </w:sdtPr>
          <w:sdtEndPr/>
          <w:sdtContent>
            <w:tc>
              <w:tcPr>
                <w:tcW w:w="2790" w:type="dxa"/>
                <w:gridSpan w:val="2"/>
                <w:vMerge w:val="restart"/>
              </w:tcPr>
              <w:p w14:paraId="71A30402" w14:textId="77777777" w:rsidR="00DF5BE1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tc>
          <w:tcPr>
            <w:tcW w:w="990" w:type="dxa"/>
            <w:tcBorders>
              <w:bottom w:val="dotted" w:sz="4" w:space="0" w:color="auto"/>
            </w:tcBorders>
            <w:shd w:val="clear" w:color="auto" w:fill="E7E6E6" w:themeFill="background2"/>
            <w:vAlign w:val="center"/>
          </w:tcPr>
          <w:p w14:paraId="15DDAD4D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Phone</w:t>
            </w:r>
          </w:p>
        </w:tc>
        <w:sdt>
          <w:sdtPr>
            <w:rPr>
              <w:sz w:val="24"/>
              <w:szCs w:val="24"/>
            </w:rPr>
            <w:id w:val="126367847"/>
            <w:placeholder>
              <w:docPart w:val="78931358A6D24FEDB165621622CEBE43"/>
            </w:placeholder>
            <w:showingPlcHdr/>
          </w:sdtPr>
          <w:sdtEndPr/>
          <w:sdtContent>
            <w:tc>
              <w:tcPr>
                <w:tcW w:w="4320" w:type="dxa"/>
                <w:gridSpan w:val="2"/>
                <w:tcBorders>
                  <w:bottom w:val="dotted" w:sz="4" w:space="0" w:color="auto"/>
                </w:tcBorders>
                <w:vAlign w:val="center"/>
              </w:tcPr>
              <w:p w14:paraId="744E1E17" w14:textId="77777777" w:rsidR="00DF5BE1" w:rsidRPr="00334F7F" w:rsidRDefault="00A81C88" w:rsidP="001C62AA">
                <w:pPr>
                  <w:keepNext/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DF5BE1" w:rsidRPr="00334F7F" w14:paraId="55008982" w14:textId="77777777" w:rsidTr="006342F9">
        <w:trPr>
          <w:cantSplit/>
          <w:trHeight w:val="20"/>
        </w:trPr>
        <w:tc>
          <w:tcPr>
            <w:tcW w:w="2695" w:type="dxa"/>
            <w:gridSpan w:val="2"/>
            <w:vMerge/>
          </w:tcPr>
          <w:p w14:paraId="3C924504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vMerge/>
          </w:tcPr>
          <w:p w14:paraId="526E789A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</w:tcBorders>
            <w:shd w:val="clear" w:color="auto" w:fill="E7E6E6" w:themeFill="background2"/>
            <w:vAlign w:val="center"/>
          </w:tcPr>
          <w:p w14:paraId="73159717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Email</w:t>
            </w:r>
          </w:p>
        </w:tc>
        <w:sdt>
          <w:sdtPr>
            <w:rPr>
              <w:sz w:val="24"/>
              <w:szCs w:val="24"/>
            </w:rPr>
            <w:id w:val="222040854"/>
            <w:placeholder>
              <w:docPart w:val="4EC04197D13540348FE8BECEF26D586B"/>
            </w:placeholder>
            <w:showingPlcHdr/>
          </w:sdtPr>
          <w:sdtEndPr/>
          <w:sdtContent>
            <w:tc>
              <w:tcPr>
                <w:tcW w:w="4320" w:type="dxa"/>
                <w:gridSpan w:val="2"/>
                <w:tcBorders>
                  <w:top w:val="dotted" w:sz="4" w:space="0" w:color="auto"/>
                </w:tcBorders>
                <w:vAlign w:val="center"/>
              </w:tcPr>
              <w:p w14:paraId="1E5243D2" w14:textId="77777777" w:rsidR="00DF5BE1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DF5BE1" w:rsidRPr="00334F7F" w14:paraId="08087A0B" w14:textId="77777777" w:rsidTr="006342F9">
        <w:trPr>
          <w:cantSplit/>
          <w:trHeight w:val="20"/>
        </w:trPr>
        <w:sdt>
          <w:sdtPr>
            <w:rPr>
              <w:sz w:val="24"/>
              <w:szCs w:val="24"/>
            </w:rPr>
            <w:id w:val="1574398416"/>
            <w:placeholder>
              <w:docPart w:val="9996E7B9A3254031B03200EDF6E93DAF"/>
            </w:placeholder>
            <w:showingPlcHdr/>
          </w:sdtPr>
          <w:sdtEndPr/>
          <w:sdtContent>
            <w:tc>
              <w:tcPr>
                <w:tcW w:w="2695" w:type="dxa"/>
                <w:gridSpan w:val="2"/>
                <w:vMerge w:val="restart"/>
              </w:tcPr>
              <w:p w14:paraId="10A81F3D" w14:textId="77777777" w:rsidR="00DF5BE1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255722370"/>
            <w:placeholder>
              <w:docPart w:val="06D285AF72674B42BA3E814072B9C9EA"/>
            </w:placeholder>
            <w:showingPlcHdr/>
          </w:sdtPr>
          <w:sdtEndPr/>
          <w:sdtContent>
            <w:tc>
              <w:tcPr>
                <w:tcW w:w="2790" w:type="dxa"/>
                <w:gridSpan w:val="2"/>
                <w:vMerge w:val="restart"/>
              </w:tcPr>
              <w:p w14:paraId="1CC326ED" w14:textId="77777777" w:rsidR="00DF5BE1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tc>
          <w:tcPr>
            <w:tcW w:w="990" w:type="dxa"/>
            <w:tcBorders>
              <w:bottom w:val="dotted" w:sz="4" w:space="0" w:color="auto"/>
            </w:tcBorders>
            <w:shd w:val="clear" w:color="auto" w:fill="E7E6E6" w:themeFill="background2"/>
            <w:vAlign w:val="center"/>
          </w:tcPr>
          <w:p w14:paraId="05B91BAE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Phone</w:t>
            </w:r>
          </w:p>
        </w:tc>
        <w:sdt>
          <w:sdtPr>
            <w:rPr>
              <w:sz w:val="24"/>
              <w:szCs w:val="24"/>
            </w:rPr>
            <w:id w:val="-104739175"/>
            <w:placeholder>
              <w:docPart w:val="2E40AD23D735425F858AE37D04D625D0"/>
            </w:placeholder>
            <w:showingPlcHdr/>
          </w:sdtPr>
          <w:sdtEndPr/>
          <w:sdtContent>
            <w:tc>
              <w:tcPr>
                <w:tcW w:w="4320" w:type="dxa"/>
                <w:gridSpan w:val="2"/>
                <w:tcBorders>
                  <w:bottom w:val="dotted" w:sz="4" w:space="0" w:color="auto"/>
                </w:tcBorders>
                <w:vAlign w:val="center"/>
              </w:tcPr>
              <w:p w14:paraId="2967A3ED" w14:textId="77777777" w:rsidR="00DF5BE1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DF5BE1" w:rsidRPr="00334F7F" w14:paraId="3E6643C8" w14:textId="77777777" w:rsidTr="006342F9">
        <w:trPr>
          <w:cantSplit/>
          <w:trHeight w:val="20"/>
        </w:trPr>
        <w:tc>
          <w:tcPr>
            <w:tcW w:w="2695" w:type="dxa"/>
            <w:gridSpan w:val="2"/>
            <w:vMerge/>
          </w:tcPr>
          <w:p w14:paraId="483E9B4A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vMerge/>
          </w:tcPr>
          <w:p w14:paraId="24D82E91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dotted" w:sz="4" w:space="0" w:color="auto"/>
            </w:tcBorders>
            <w:shd w:val="clear" w:color="auto" w:fill="E7E6E6" w:themeFill="background2"/>
            <w:vAlign w:val="center"/>
          </w:tcPr>
          <w:p w14:paraId="147F2B7F" w14:textId="77777777" w:rsidR="00DF5BE1" w:rsidRPr="00334F7F" w:rsidRDefault="00DF5BE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Email</w:t>
            </w:r>
          </w:p>
        </w:tc>
        <w:sdt>
          <w:sdtPr>
            <w:rPr>
              <w:sz w:val="24"/>
              <w:szCs w:val="24"/>
            </w:rPr>
            <w:id w:val="1277059887"/>
            <w:placeholder>
              <w:docPart w:val="5B44AC7984154948A5BE3C6D58994745"/>
            </w:placeholder>
            <w:showingPlcHdr/>
          </w:sdtPr>
          <w:sdtEndPr/>
          <w:sdtContent>
            <w:tc>
              <w:tcPr>
                <w:tcW w:w="4320" w:type="dxa"/>
                <w:gridSpan w:val="2"/>
                <w:tcBorders>
                  <w:top w:val="dotted" w:sz="4" w:space="0" w:color="auto"/>
                </w:tcBorders>
                <w:vAlign w:val="center"/>
              </w:tcPr>
              <w:p w14:paraId="6DB4712A" w14:textId="77777777" w:rsidR="00DF5BE1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BB3DD3" w:rsidRPr="00334F7F" w14:paraId="548B17FB" w14:textId="77777777" w:rsidTr="00010DBC">
        <w:trPr>
          <w:cantSplit/>
          <w:trHeight w:val="20"/>
        </w:trPr>
        <w:tc>
          <w:tcPr>
            <w:tcW w:w="10790" w:type="dxa"/>
            <w:gridSpan w:val="7"/>
            <w:shd w:val="clear" w:color="auto" w:fill="003087"/>
          </w:tcPr>
          <w:p w14:paraId="4DA1D592" w14:textId="77777777" w:rsidR="00BB3DD3" w:rsidRPr="00334F7F" w:rsidRDefault="00BB3DD3" w:rsidP="00A81C88">
            <w:pPr>
              <w:keepNext/>
              <w:tabs>
                <w:tab w:val="left" w:pos="7219"/>
              </w:tabs>
              <w:rPr>
                <w:b/>
                <w:sz w:val="24"/>
                <w:szCs w:val="24"/>
              </w:rPr>
            </w:pPr>
            <w:r w:rsidRPr="00334F7F">
              <w:rPr>
                <w:b/>
                <w:sz w:val="24"/>
                <w:szCs w:val="24"/>
              </w:rPr>
              <w:t>Funding Source</w:t>
            </w:r>
          </w:p>
        </w:tc>
      </w:tr>
      <w:tr w:rsidR="00BB3DD3" w:rsidRPr="00334F7F" w14:paraId="36340B38" w14:textId="77777777" w:rsidTr="006E3915">
        <w:trPr>
          <w:cantSplit/>
          <w:trHeight w:val="20"/>
        </w:trPr>
        <w:tc>
          <w:tcPr>
            <w:tcW w:w="10790" w:type="dxa"/>
            <w:gridSpan w:val="7"/>
          </w:tcPr>
          <w:p w14:paraId="7723DF22" w14:textId="1BC99C24" w:rsidR="00BB3DD3" w:rsidRPr="00334F7F" w:rsidRDefault="00C7364D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31621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DD3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3DD3" w:rsidRPr="00334F7F">
              <w:rPr>
                <w:sz w:val="24"/>
                <w:szCs w:val="24"/>
              </w:rPr>
              <w:t xml:space="preserve"> Federal Grant     </w:t>
            </w:r>
            <w:sdt>
              <w:sdtPr>
                <w:rPr>
                  <w:sz w:val="24"/>
                  <w:szCs w:val="24"/>
                </w:rPr>
                <w:id w:val="-678342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3DD3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3DD3" w:rsidRPr="00334F7F">
              <w:rPr>
                <w:sz w:val="24"/>
                <w:szCs w:val="24"/>
              </w:rPr>
              <w:t xml:space="preserve"> State Grant     </w:t>
            </w:r>
            <w:sdt>
              <w:sdtPr>
                <w:rPr>
                  <w:sz w:val="24"/>
                  <w:szCs w:val="24"/>
                </w:rPr>
                <w:id w:val="181690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7E5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3DD3" w:rsidRPr="00334F7F">
              <w:rPr>
                <w:sz w:val="24"/>
                <w:szCs w:val="24"/>
              </w:rPr>
              <w:t xml:space="preserve"> </w:t>
            </w:r>
            <w:r w:rsidR="00D56AE8" w:rsidRPr="00334F7F">
              <w:rPr>
                <w:sz w:val="24"/>
                <w:szCs w:val="24"/>
              </w:rPr>
              <w:t>Another</w:t>
            </w:r>
            <w:r w:rsidR="00BB3DD3" w:rsidRPr="00334F7F">
              <w:rPr>
                <w:sz w:val="24"/>
                <w:szCs w:val="24"/>
              </w:rPr>
              <w:t xml:space="preserve"> Grant     </w:t>
            </w:r>
            <w:sdt>
              <w:sdtPr>
                <w:rPr>
                  <w:sz w:val="24"/>
                  <w:szCs w:val="24"/>
                </w:rPr>
                <w:id w:val="1678851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7E5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B3DD3" w:rsidRPr="00334F7F">
              <w:rPr>
                <w:sz w:val="24"/>
                <w:szCs w:val="24"/>
              </w:rPr>
              <w:t xml:space="preserve"> No Grant</w:t>
            </w:r>
          </w:p>
        </w:tc>
      </w:tr>
      <w:tr w:rsidR="00BB3DD3" w:rsidRPr="00334F7F" w14:paraId="77E59D3A" w14:textId="77777777" w:rsidTr="00417C54">
        <w:trPr>
          <w:cantSplit/>
          <w:trHeight w:val="20"/>
        </w:trPr>
        <w:tc>
          <w:tcPr>
            <w:tcW w:w="1975" w:type="dxa"/>
            <w:shd w:val="clear" w:color="auto" w:fill="E7E6E6" w:themeFill="background2"/>
          </w:tcPr>
          <w:p w14:paraId="059F4488" w14:textId="77777777" w:rsidR="00BB3DD3" w:rsidRPr="00334F7F" w:rsidRDefault="00BB3DD3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Grant Number</w:t>
            </w:r>
          </w:p>
        </w:tc>
        <w:sdt>
          <w:sdtPr>
            <w:rPr>
              <w:sz w:val="24"/>
              <w:szCs w:val="24"/>
            </w:rPr>
            <w:id w:val="-715659934"/>
            <w:placeholder>
              <w:docPart w:val="599BCBEDA6624A1F979D4F33B8C489F6"/>
            </w:placeholder>
            <w:showingPlcHdr/>
          </w:sdtPr>
          <w:sdtEndPr/>
          <w:sdtContent>
            <w:tc>
              <w:tcPr>
                <w:tcW w:w="3420" w:type="dxa"/>
                <w:gridSpan w:val="2"/>
              </w:tcPr>
              <w:p w14:paraId="4A14B912" w14:textId="77777777" w:rsidR="00BB3DD3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tc>
          <w:tcPr>
            <w:tcW w:w="1980" w:type="dxa"/>
            <w:gridSpan w:val="3"/>
            <w:shd w:val="clear" w:color="auto" w:fill="E7E6E6" w:themeFill="background2"/>
          </w:tcPr>
          <w:p w14:paraId="180CD310" w14:textId="77777777" w:rsidR="00BB3DD3" w:rsidRPr="00334F7F" w:rsidRDefault="00BB3DD3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Grant Amount</w:t>
            </w:r>
          </w:p>
        </w:tc>
        <w:sdt>
          <w:sdtPr>
            <w:rPr>
              <w:sz w:val="24"/>
              <w:szCs w:val="24"/>
            </w:rPr>
            <w:id w:val="1641608603"/>
            <w:placeholder>
              <w:docPart w:val="7098999AAAEE41468B0AD5D2528BDBF8"/>
            </w:placeholder>
            <w:showingPlcHdr/>
          </w:sdtPr>
          <w:sdtEndPr/>
          <w:sdtContent>
            <w:tc>
              <w:tcPr>
                <w:tcW w:w="3415" w:type="dxa"/>
              </w:tcPr>
              <w:p w14:paraId="3F09D964" w14:textId="77777777" w:rsidR="00BB3DD3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BB3DD3" w:rsidRPr="00334F7F" w14:paraId="4E61E5BA" w14:textId="77777777" w:rsidTr="00417C54">
        <w:trPr>
          <w:cantSplit/>
          <w:trHeight w:val="20"/>
        </w:trPr>
        <w:tc>
          <w:tcPr>
            <w:tcW w:w="1975" w:type="dxa"/>
            <w:shd w:val="clear" w:color="auto" w:fill="E7E6E6" w:themeFill="background2"/>
          </w:tcPr>
          <w:p w14:paraId="3ECDBA59" w14:textId="1874503A" w:rsidR="00BB3DD3" w:rsidRPr="00334F7F" w:rsidRDefault="00A65FCF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gency</w:t>
            </w:r>
          </w:p>
        </w:tc>
        <w:sdt>
          <w:sdtPr>
            <w:rPr>
              <w:sz w:val="24"/>
              <w:szCs w:val="24"/>
            </w:rPr>
            <w:id w:val="-101497916"/>
            <w:placeholder>
              <w:docPart w:val="2C7B83F80AD54DBF80581C98AD87565F"/>
            </w:placeholder>
            <w:showingPlcHdr/>
          </w:sdtPr>
          <w:sdtEndPr/>
          <w:sdtContent>
            <w:tc>
              <w:tcPr>
                <w:tcW w:w="8815" w:type="dxa"/>
                <w:gridSpan w:val="6"/>
              </w:tcPr>
              <w:p w14:paraId="7572C0F8" w14:textId="77777777" w:rsidR="00BB3DD3" w:rsidRPr="00334F7F" w:rsidRDefault="00A81C88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</w:tbl>
    <w:p w14:paraId="054E79A5" w14:textId="73027783" w:rsidR="00DF5BE1" w:rsidRPr="006E3915" w:rsidRDefault="00DF5BE1" w:rsidP="00886D4A">
      <w:pPr>
        <w:widowControl/>
        <w:spacing w:line="259" w:lineRule="auto"/>
        <w:rPr>
          <w:sz w:val="16"/>
          <w:szCs w:val="24"/>
        </w:rPr>
      </w:pPr>
    </w:p>
    <w:tbl>
      <w:tblPr>
        <w:tblStyle w:val="TableGrid"/>
        <w:tblW w:w="0" w:type="auto"/>
        <w:tblCellMar>
          <w:top w:w="14" w:type="dxa"/>
          <w:left w:w="72" w:type="dxa"/>
          <w:bottom w:w="14" w:type="dxa"/>
          <w:right w:w="72" w:type="dxa"/>
        </w:tblCellMar>
        <w:tblLook w:val="04A0" w:firstRow="1" w:lastRow="0" w:firstColumn="1" w:lastColumn="0" w:noHBand="0" w:noVBand="1"/>
      </w:tblPr>
      <w:tblGrid>
        <w:gridCol w:w="10790"/>
      </w:tblGrid>
      <w:tr w:rsidR="005C551C" w:rsidRPr="00334F7F" w14:paraId="5E60E733" w14:textId="77777777" w:rsidTr="00010DBC">
        <w:trPr>
          <w:cantSplit/>
          <w:trHeight w:val="20"/>
        </w:trPr>
        <w:tc>
          <w:tcPr>
            <w:tcW w:w="10790" w:type="dxa"/>
            <w:shd w:val="clear" w:color="auto" w:fill="003087"/>
          </w:tcPr>
          <w:p w14:paraId="1D659DBC" w14:textId="7E7BFA79" w:rsidR="005C551C" w:rsidRPr="00334F7F" w:rsidRDefault="005C551C" w:rsidP="00165EDD">
            <w:pPr>
              <w:keepNext/>
              <w:tabs>
                <w:tab w:val="left" w:pos="7219"/>
              </w:tabs>
              <w:rPr>
                <w:b/>
                <w:sz w:val="24"/>
                <w:szCs w:val="24"/>
              </w:rPr>
            </w:pPr>
            <w:r w:rsidRPr="00334F7F">
              <w:rPr>
                <w:b/>
                <w:sz w:val="24"/>
                <w:szCs w:val="24"/>
              </w:rPr>
              <w:t>Subject Population</w:t>
            </w:r>
            <w:r w:rsidR="00A83938">
              <w:rPr>
                <w:b/>
                <w:sz w:val="24"/>
                <w:szCs w:val="24"/>
              </w:rPr>
              <w:t xml:space="preserve"> </w:t>
            </w:r>
            <w:r w:rsidR="00A83938" w:rsidRPr="00A83938">
              <w:rPr>
                <w:bCs/>
                <w:sz w:val="20"/>
                <w:szCs w:val="20"/>
              </w:rPr>
              <w:t>(Check all that apply)</w:t>
            </w:r>
          </w:p>
        </w:tc>
      </w:tr>
      <w:tr w:rsidR="00844E38" w:rsidRPr="00334F7F" w14:paraId="71E0B52D" w14:textId="77777777" w:rsidTr="00765148">
        <w:trPr>
          <w:cantSplit/>
          <w:trHeight w:val="20"/>
        </w:trPr>
        <w:tc>
          <w:tcPr>
            <w:tcW w:w="10790" w:type="dxa"/>
            <w:shd w:val="clear" w:color="auto" w:fill="E7E6E6" w:themeFill="background2"/>
          </w:tcPr>
          <w:p w14:paraId="53835F02" w14:textId="26E7FE17" w:rsidR="00844E38" w:rsidRDefault="00A83938" w:rsidP="005C551C">
            <w:pPr>
              <w:tabs>
                <w:tab w:val="left" w:pos="721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nly </w:t>
            </w:r>
            <w:r w:rsidR="00E96228">
              <w:rPr>
                <w:sz w:val="24"/>
                <w:szCs w:val="24"/>
              </w:rPr>
              <w:t xml:space="preserve">select </w:t>
            </w:r>
            <w:r>
              <w:rPr>
                <w:sz w:val="24"/>
                <w:szCs w:val="24"/>
              </w:rPr>
              <w:t>if the</w:t>
            </w:r>
            <w:r>
              <w:t xml:space="preserve"> </w:t>
            </w:r>
            <w:r w:rsidRPr="00A83938">
              <w:rPr>
                <w:sz w:val="24"/>
                <w:szCs w:val="24"/>
              </w:rPr>
              <w:t>special population</w:t>
            </w:r>
            <w:r>
              <w:rPr>
                <w:sz w:val="24"/>
                <w:szCs w:val="24"/>
              </w:rPr>
              <w:t xml:space="preserve"> </w:t>
            </w:r>
            <w:r w:rsidR="00173367">
              <w:rPr>
                <w:sz w:val="24"/>
                <w:szCs w:val="24"/>
              </w:rPr>
              <w:t>is</w:t>
            </w:r>
            <w:r>
              <w:rPr>
                <w:sz w:val="24"/>
                <w:szCs w:val="24"/>
              </w:rPr>
              <w:t xml:space="preserve"> the</w:t>
            </w:r>
            <w:r w:rsidR="00173367">
              <w:rPr>
                <w:sz w:val="24"/>
                <w:szCs w:val="24"/>
              </w:rPr>
              <w:t xml:space="preserve"> </w:t>
            </w:r>
            <w:r w:rsidR="00173367" w:rsidRPr="00CF120D">
              <w:rPr>
                <w:b/>
                <w:bCs/>
                <w:sz w:val="24"/>
                <w:szCs w:val="24"/>
              </w:rPr>
              <w:t>target population</w:t>
            </w:r>
            <w:r w:rsidRPr="00CF120D">
              <w:rPr>
                <w:b/>
                <w:bCs/>
                <w:sz w:val="24"/>
                <w:szCs w:val="24"/>
              </w:rPr>
              <w:t xml:space="preserve"> </w:t>
            </w:r>
            <w:r w:rsidR="00E96228" w:rsidRPr="00CF120D">
              <w:rPr>
                <w:b/>
                <w:bCs/>
                <w:sz w:val="24"/>
                <w:szCs w:val="24"/>
              </w:rPr>
              <w:t xml:space="preserve">and focus </w:t>
            </w:r>
            <w:r w:rsidRPr="00CF120D">
              <w:rPr>
                <w:b/>
                <w:bCs/>
                <w:sz w:val="24"/>
                <w:szCs w:val="24"/>
              </w:rPr>
              <w:t>of the study</w:t>
            </w:r>
            <w:r>
              <w:rPr>
                <w:sz w:val="24"/>
                <w:szCs w:val="24"/>
              </w:rPr>
              <w:t>.</w:t>
            </w:r>
          </w:p>
        </w:tc>
      </w:tr>
      <w:tr w:rsidR="00844E38" w:rsidRPr="00334F7F" w14:paraId="4215D6CA" w14:textId="77777777" w:rsidTr="00D652C1">
        <w:trPr>
          <w:cantSplit/>
          <w:trHeight w:val="20"/>
        </w:trPr>
        <w:tc>
          <w:tcPr>
            <w:tcW w:w="10790" w:type="dxa"/>
          </w:tcPr>
          <w:p w14:paraId="2BB69F23" w14:textId="77777777" w:rsidR="00844E38" w:rsidRPr="00334F7F" w:rsidRDefault="00C7364D" w:rsidP="00844E38">
            <w:pPr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54828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E38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E38" w:rsidRPr="00334F7F">
              <w:rPr>
                <w:sz w:val="24"/>
                <w:szCs w:val="24"/>
              </w:rPr>
              <w:t xml:space="preserve"> Pregnant women, human fetuses, neonates</w:t>
            </w:r>
          </w:p>
          <w:p w14:paraId="1803D437" w14:textId="77777777" w:rsidR="00844E38" w:rsidRPr="00334F7F" w:rsidRDefault="00C7364D" w:rsidP="00844E38">
            <w:pPr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187247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E38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E38" w:rsidRPr="00334F7F">
              <w:rPr>
                <w:sz w:val="24"/>
                <w:szCs w:val="24"/>
              </w:rPr>
              <w:t xml:space="preserve"> Children (17 years and younger)</w:t>
            </w:r>
          </w:p>
          <w:p w14:paraId="65F0F4EE" w14:textId="77777777" w:rsidR="00844E38" w:rsidRPr="00334F7F" w:rsidRDefault="00C7364D" w:rsidP="00844E38">
            <w:pPr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98268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E38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E38" w:rsidRPr="00334F7F">
              <w:rPr>
                <w:sz w:val="24"/>
                <w:szCs w:val="24"/>
              </w:rPr>
              <w:t xml:space="preserve"> Prisoners</w:t>
            </w:r>
          </w:p>
          <w:p w14:paraId="47FE3D77" w14:textId="77777777" w:rsidR="00844E38" w:rsidRDefault="00C7364D" w:rsidP="00844E38">
            <w:pPr>
              <w:tabs>
                <w:tab w:val="left" w:pos="7219"/>
              </w:tabs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33328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4E38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44E38" w:rsidRPr="00334F7F">
              <w:rPr>
                <w:sz w:val="24"/>
                <w:szCs w:val="24"/>
              </w:rPr>
              <w:t xml:space="preserve"> Cognitively impaired persons</w:t>
            </w:r>
          </w:p>
          <w:p w14:paraId="050F96B8" w14:textId="2C9AC181" w:rsidR="00844E38" w:rsidRPr="00334F7F" w:rsidRDefault="00844E38" w:rsidP="00844E38">
            <w:pPr>
              <w:tabs>
                <w:tab w:val="left" w:pos="7219"/>
              </w:tabs>
              <w:rPr>
                <w:sz w:val="24"/>
                <w:szCs w:val="24"/>
              </w:rPr>
            </w:pPr>
          </w:p>
        </w:tc>
      </w:tr>
    </w:tbl>
    <w:p w14:paraId="78C22480" w14:textId="77777777" w:rsidR="005C551C" w:rsidRPr="006E3915" w:rsidRDefault="005C551C" w:rsidP="00886D4A">
      <w:pPr>
        <w:widowControl/>
        <w:spacing w:line="259" w:lineRule="auto"/>
        <w:rPr>
          <w:sz w:val="16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05"/>
        <w:gridCol w:w="4585"/>
      </w:tblGrid>
      <w:tr w:rsidR="00886D4A" w:rsidRPr="00334F7F" w14:paraId="6817660E" w14:textId="77777777" w:rsidTr="00010DBC">
        <w:trPr>
          <w:cantSplit/>
          <w:trHeight w:val="368"/>
        </w:trPr>
        <w:tc>
          <w:tcPr>
            <w:tcW w:w="10790" w:type="dxa"/>
            <w:gridSpan w:val="2"/>
            <w:shd w:val="clear" w:color="auto" w:fill="003087"/>
          </w:tcPr>
          <w:p w14:paraId="5FCF7FA5" w14:textId="2B21E02A" w:rsidR="00A85E29" w:rsidRPr="009B2EAA" w:rsidRDefault="00886D4A" w:rsidP="009B2EAA">
            <w:pPr>
              <w:keepNext/>
              <w:tabs>
                <w:tab w:val="left" w:pos="7219"/>
              </w:tabs>
              <w:rPr>
                <w:b/>
                <w:sz w:val="24"/>
                <w:szCs w:val="24"/>
              </w:rPr>
            </w:pPr>
            <w:r w:rsidRPr="00334F7F">
              <w:rPr>
                <w:b/>
                <w:sz w:val="24"/>
                <w:szCs w:val="24"/>
              </w:rPr>
              <w:t xml:space="preserve">Reviews by </w:t>
            </w:r>
            <w:r w:rsidR="001F06F6" w:rsidRPr="00334F7F">
              <w:rPr>
                <w:b/>
                <w:sz w:val="24"/>
                <w:szCs w:val="24"/>
              </w:rPr>
              <w:t>N</w:t>
            </w:r>
            <w:r w:rsidR="00B93BB2" w:rsidRPr="00334F7F">
              <w:rPr>
                <w:b/>
                <w:sz w:val="24"/>
                <w:szCs w:val="24"/>
              </w:rPr>
              <w:t xml:space="preserve">on-DSHS </w:t>
            </w:r>
            <w:r w:rsidRPr="00334F7F">
              <w:rPr>
                <w:b/>
                <w:sz w:val="24"/>
                <w:szCs w:val="24"/>
              </w:rPr>
              <w:t>Institutional Review Boards</w:t>
            </w:r>
          </w:p>
        </w:tc>
      </w:tr>
      <w:tr w:rsidR="009B2EAA" w:rsidRPr="00334F7F" w14:paraId="0CEFB130" w14:textId="77777777" w:rsidTr="009B2EAA">
        <w:trPr>
          <w:cantSplit/>
          <w:trHeight w:val="346"/>
        </w:trPr>
        <w:tc>
          <w:tcPr>
            <w:tcW w:w="10790" w:type="dxa"/>
            <w:gridSpan w:val="2"/>
            <w:shd w:val="clear" w:color="auto" w:fill="E7E6E6" w:themeFill="background2"/>
          </w:tcPr>
          <w:p w14:paraId="0C1496F3" w14:textId="597BFF04" w:rsidR="009B2EAA" w:rsidRPr="00334F7F" w:rsidRDefault="009B2EAA" w:rsidP="00A81C88">
            <w:pPr>
              <w:keepNext/>
              <w:tabs>
                <w:tab w:val="left" w:pos="7219"/>
              </w:tabs>
              <w:rPr>
                <w:b/>
                <w:sz w:val="24"/>
                <w:szCs w:val="24"/>
              </w:rPr>
            </w:pPr>
            <w:r w:rsidRPr="009B2EAA">
              <w:rPr>
                <w:sz w:val="24"/>
                <w:szCs w:val="24"/>
              </w:rPr>
              <w:t xml:space="preserve">Submit copies of </w:t>
            </w:r>
            <w:r>
              <w:rPr>
                <w:sz w:val="24"/>
                <w:szCs w:val="24"/>
              </w:rPr>
              <w:t>other IRB determination letters</w:t>
            </w:r>
            <w:r w:rsidRPr="009B2EAA">
              <w:rPr>
                <w:sz w:val="24"/>
                <w:szCs w:val="24"/>
              </w:rPr>
              <w:t>. Enter “pending” if applicable.</w:t>
            </w:r>
          </w:p>
        </w:tc>
      </w:tr>
      <w:tr w:rsidR="00D652C1" w:rsidRPr="00334F7F" w14:paraId="55CDEB95" w14:textId="77777777" w:rsidTr="00765148">
        <w:trPr>
          <w:cantSplit/>
          <w:trHeight w:val="346"/>
        </w:trPr>
        <w:tc>
          <w:tcPr>
            <w:tcW w:w="6205" w:type="dxa"/>
            <w:shd w:val="clear" w:color="auto" w:fill="E7E6E6" w:themeFill="background2"/>
          </w:tcPr>
          <w:p w14:paraId="47B7D666" w14:textId="6FD3A1FB" w:rsidR="00D652C1" w:rsidRPr="00334F7F" w:rsidRDefault="00D652C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Name</w:t>
            </w:r>
            <w:r w:rsidR="001F06F6" w:rsidRPr="00334F7F">
              <w:rPr>
                <w:sz w:val="24"/>
                <w:szCs w:val="24"/>
              </w:rPr>
              <w:t xml:space="preserve"> of Organization</w:t>
            </w:r>
          </w:p>
        </w:tc>
        <w:tc>
          <w:tcPr>
            <w:tcW w:w="4585" w:type="dxa"/>
            <w:shd w:val="clear" w:color="auto" w:fill="E7E6E6" w:themeFill="background2"/>
          </w:tcPr>
          <w:p w14:paraId="72A8EE61" w14:textId="77777777" w:rsidR="00D652C1" w:rsidRPr="00334F7F" w:rsidRDefault="00D652C1" w:rsidP="00886D4A">
            <w:pPr>
              <w:tabs>
                <w:tab w:val="left" w:pos="7219"/>
              </w:tabs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Determination</w:t>
            </w:r>
          </w:p>
        </w:tc>
      </w:tr>
      <w:tr w:rsidR="00D652C1" w:rsidRPr="00334F7F" w14:paraId="780200A5" w14:textId="77777777" w:rsidTr="00D652C1">
        <w:trPr>
          <w:cantSplit/>
          <w:trHeight w:val="346"/>
        </w:trPr>
        <w:sdt>
          <w:sdtPr>
            <w:rPr>
              <w:sz w:val="24"/>
              <w:szCs w:val="24"/>
            </w:rPr>
            <w:id w:val="-895202636"/>
            <w:placeholder>
              <w:docPart w:val="0EC0FA116466440DAE10FEC9AEFFD960"/>
            </w:placeholder>
            <w:showingPlcHdr/>
          </w:sdtPr>
          <w:sdtEndPr/>
          <w:sdtContent>
            <w:tc>
              <w:tcPr>
                <w:tcW w:w="6205" w:type="dxa"/>
              </w:tcPr>
              <w:p w14:paraId="6D99AC4F" w14:textId="7CA872FF" w:rsidR="00D652C1" w:rsidRPr="00334F7F" w:rsidRDefault="00D652C1" w:rsidP="00D652C1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521828557"/>
            <w:placeholder>
              <w:docPart w:val="992C3600330C4CDC84364133E6ED74C1"/>
            </w:placeholder>
            <w:showingPlcHdr/>
          </w:sdtPr>
          <w:sdtEndPr/>
          <w:sdtContent>
            <w:tc>
              <w:tcPr>
                <w:tcW w:w="4585" w:type="dxa"/>
              </w:tcPr>
              <w:p w14:paraId="3B744EDB" w14:textId="77777777" w:rsidR="00D652C1" w:rsidRPr="00334F7F" w:rsidRDefault="00D652C1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D652C1" w:rsidRPr="00334F7F" w14:paraId="1601F328" w14:textId="77777777" w:rsidTr="00D652C1">
        <w:trPr>
          <w:cantSplit/>
          <w:trHeight w:val="346"/>
        </w:trPr>
        <w:sdt>
          <w:sdtPr>
            <w:rPr>
              <w:sz w:val="24"/>
              <w:szCs w:val="24"/>
            </w:rPr>
            <w:id w:val="1030221448"/>
            <w:placeholder>
              <w:docPart w:val="19A8EFB424F9460490582E8D62D0B65B"/>
            </w:placeholder>
            <w:showingPlcHdr/>
          </w:sdtPr>
          <w:sdtEndPr/>
          <w:sdtContent>
            <w:tc>
              <w:tcPr>
                <w:tcW w:w="6205" w:type="dxa"/>
              </w:tcPr>
              <w:p w14:paraId="44C9D10E" w14:textId="32E70681" w:rsidR="00D652C1" w:rsidRPr="00334F7F" w:rsidRDefault="00D652C1" w:rsidP="00D652C1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703606423"/>
            <w:placeholder>
              <w:docPart w:val="BA0402E27DF04F2EB0BBEA537AC1745C"/>
            </w:placeholder>
            <w:showingPlcHdr/>
          </w:sdtPr>
          <w:sdtEndPr/>
          <w:sdtContent>
            <w:tc>
              <w:tcPr>
                <w:tcW w:w="4585" w:type="dxa"/>
              </w:tcPr>
              <w:p w14:paraId="0D65D0A5" w14:textId="77777777" w:rsidR="00D652C1" w:rsidRPr="00334F7F" w:rsidRDefault="00D652C1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D652C1" w:rsidRPr="00334F7F" w14:paraId="43B6FE80" w14:textId="77777777" w:rsidTr="00D652C1">
        <w:trPr>
          <w:cantSplit/>
          <w:trHeight w:val="346"/>
        </w:trPr>
        <w:sdt>
          <w:sdtPr>
            <w:rPr>
              <w:sz w:val="24"/>
              <w:szCs w:val="24"/>
            </w:rPr>
            <w:id w:val="-68894868"/>
            <w:placeholder>
              <w:docPart w:val="9AC2CF04C83E44498EAB8FA1F86449A2"/>
            </w:placeholder>
            <w:showingPlcHdr/>
          </w:sdtPr>
          <w:sdtEndPr/>
          <w:sdtContent>
            <w:tc>
              <w:tcPr>
                <w:tcW w:w="6205" w:type="dxa"/>
              </w:tcPr>
              <w:p w14:paraId="3BA2D9DE" w14:textId="199A826B" w:rsidR="00D652C1" w:rsidRPr="00334F7F" w:rsidRDefault="00D652C1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668708807"/>
            <w:placeholder>
              <w:docPart w:val="D9B091A74CA04AE5A62F7288675EA9CF"/>
            </w:placeholder>
            <w:showingPlcHdr/>
          </w:sdtPr>
          <w:sdtEndPr/>
          <w:sdtContent>
            <w:tc>
              <w:tcPr>
                <w:tcW w:w="4585" w:type="dxa"/>
              </w:tcPr>
              <w:p w14:paraId="718CDAE9" w14:textId="77777777" w:rsidR="00D652C1" w:rsidRPr="00334F7F" w:rsidRDefault="00D652C1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  <w:tr w:rsidR="00D652C1" w:rsidRPr="00334F7F" w14:paraId="7F3212E4" w14:textId="77777777" w:rsidTr="00D652C1">
        <w:trPr>
          <w:cantSplit/>
          <w:trHeight w:val="346"/>
        </w:trPr>
        <w:sdt>
          <w:sdtPr>
            <w:rPr>
              <w:sz w:val="24"/>
              <w:szCs w:val="24"/>
            </w:rPr>
            <w:id w:val="-296681184"/>
            <w:placeholder>
              <w:docPart w:val="8F759ED8756849308FC2FE4302DDCBB9"/>
            </w:placeholder>
            <w:showingPlcHdr/>
          </w:sdtPr>
          <w:sdtEndPr/>
          <w:sdtContent>
            <w:tc>
              <w:tcPr>
                <w:tcW w:w="6205" w:type="dxa"/>
              </w:tcPr>
              <w:p w14:paraId="7E6DA246" w14:textId="4171A025" w:rsidR="00D652C1" w:rsidRPr="00334F7F" w:rsidRDefault="00D652C1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245922676"/>
            <w:placeholder>
              <w:docPart w:val="1BCA58AC91EF44CF96411B073CBB914C"/>
            </w:placeholder>
            <w:showingPlcHdr/>
          </w:sdtPr>
          <w:sdtEndPr/>
          <w:sdtContent>
            <w:tc>
              <w:tcPr>
                <w:tcW w:w="4585" w:type="dxa"/>
              </w:tcPr>
              <w:p w14:paraId="4EF74580" w14:textId="77777777" w:rsidR="00D652C1" w:rsidRPr="00334F7F" w:rsidRDefault="00D652C1" w:rsidP="00886D4A">
                <w:pPr>
                  <w:tabs>
                    <w:tab w:val="left" w:pos="7219"/>
                  </w:tabs>
                  <w:rPr>
                    <w:sz w:val="24"/>
                    <w:szCs w:val="24"/>
                  </w:rPr>
                </w:pPr>
                <w:r w:rsidRPr="00334F7F">
                  <w:rPr>
                    <w:rStyle w:val="PlaceholderText"/>
                    <w:sz w:val="24"/>
                    <w:szCs w:val="24"/>
                  </w:rPr>
                  <w:t>Click to enter text.</w:t>
                </w:r>
              </w:p>
            </w:tc>
          </w:sdtContent>
        </w:sdt>
      </w:tr>
    </w:tbl>
    <w:p w14:paraId="6720D497" w14:textId="77777777" w:rsidR="00886D4A" w:rsidRPr="006E3915" w:rsidRDefault="00886D4A" w:rsidP="00334F7F">
      <w:pPr>
        <w:widowControl/>
        <w:contextualSpacing/>
        <w:rPr>
          <w:sz w:val="16"/>
          <w:szCs w:val="24"/>
        </w:rPr>
      </w:pPr>
    </w:p>
    <w:tbl>
      <w:tblPr>
        <w:tblStyle w:val="TableGrid"/>
        <w:tblW w:w="10790" w:type="dxa"/>
        <w:tblCellMar>
          <w:top w:w="29" w:type="dxa"/>
          <w:left w:w="72" w:type="dxa"/>
          <w:bottom w:w="29" w:type="dxa"/>
          <w:right w:w="72" w:type="dxa"/>
        </w:tblCellMar>
        <w:tblLook w:val="04A0" w:firstRow="1" w:lastRow="0" w:firstColumn="1" w:lastColumn="0" w:noHBand="0" w:noVBand="1"/>
      </w:tblPr>
      <w:tblGrid>
        <w:gridCol w:w="790"/>
        <w:gridCol w:w="10000"/>
      </w:tblGrid>
      <w:tr w:rsidR="009B2EAA" w:rsidRPr="00334F7F" w14:paraId="074BA2A1" w14:textId="77777777" w:rsidTr="00010DBC">
        <w:trPr>
          <w:cantSplit/>
          <w:trHeight w:val="20"/>
        </w:trPr>
        <w:tc>
          <w:tcPr>
            <w:tcW w:w="10790" w:type="dxa"/>
            <w:gridSpan w:val="2"/>
            <w:shd w:val="clear" w:color="auto" w:fill="003087"/>
          </w:tcPr>
          <w:p w14:paraId="47C2628D" w14:textId="2AB8BBA1" w:rsidR="009B2EAA" w:rsidRPr="00334F7F" w:rsidRDefault="009B2EAA" w:rsidP="00F4197E">
            <w:pPr>
              <w:keepNext/>
              <w:spacing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knowledgment of DSHS IRB Requirements</w:t>
            </w:r>
          </w:p>
        </w:tc>
      </w:tr>
      <w:tr w:rsidR="0070322A" w:rsidRPr="00334F7F" w14:paraId="221A0328" w14:textId="77777777" w:rsidTr="009B2EAA">
        <w:trPr>
          <w:cantSplit/>
          <w:trHeight w:val="20"/>
        </w:trPr>
        <w:tc>
          <w:tcPr>
            <w:tcW w:w="10790" w:type="dxa"/>
            <w:gridSpan w:val="2"/>
            <w:shd w:val="clear" w:color="auto" w:fill="E7E6E6" w:themeFill="background2"/>
          </w:tcPr>
          <w:p w14:paraId="7188A475" w14:textId="1745B028" w:rsidR="0070322A" w:rsidRPr="00F24CF4" w:rsidRDefault="00457F60" w:rsidP="00F4197E">
            <w:pPr>
              <w:keepNext/>
              <w:spacing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  <w:r w:rsidR="00F16368">
              <w:rPr>
                <w:sz w:val="24"/>
                <w:szCs w:val="24"/>
              </w:rPr>
              <w:t>y initialing</w:t>
            </w:r>
            <w:r>
              <w:rPr>
                <w:sz w:val="24"/>
                <w:szCs w:val="24"/>
              </w:rPr>
              <w:t xml:space="preserve"> the box next to each condition</w:t>
            </w:r>
            <w:r w:rsidR="00010BC2">
              <w:rPr>
                <w:sz w:val="24"/>
                <w:szCs w:val="24"/>
              </w:rPr>
              <w:t>, checking the conflicts of interest box,</w:t>
            </w:r>
            <w:r>
              <w:rPr>
                <w:sz w:val="24"/>
                <w:szCs w:val="24"/>
              </w:rPr>
              <w:t xml:space="preserve"> </w:t>
            </w:r>
            <w:r w:rsidR="009B2EAA" w:rsidRPr="00F24CF4">
              <w:rPr>
                <w:sz w:val="24"/>
                <w:szCs w:val="24"/>
              </w:rPr>
              <w:t>and signing this application</w:t>
            </w:r>
            <w:r>
              <w:rPr>
                <w:sz w:val="24"/>
                <w:szCs w:val="24"/>
              </w:rPr>
              <w:t xml:space="preserve">, I certify that I </w:t>
            </w:r>
            <w:r w:rsidRPr="00F24CF4">
              <w:rPr>
                <w:sz w:val="24"/>
                <w:szCs w:val="24"/>
              </w:rPr>
              <w:t>meet all requirements</w:t>
            </w:r>
            <w:r>
              <w:rPr>
                <w:sz w:val="24"/>
                <w:szCs w:val="24"/>
              </w:rPr>
              <w:t xml:space="preserve"> of the DSHS IRB.</w:t>
            </w:r>
          </w:p>
        </w:tc>
      </w:tr>
      <w:tr w:rsidR="00886D4A" w:rsidRPr="00334F7F" w14:paraId="73CC6B02" w14:textId="77777777" w:rsidTr="00765148">
        <w:trPr>
          <w:cantSplit/>
          <w:trHeight w:val="20"/>
        </w:trPr>
        <w:tc>
          <w:tcPr>
            <w:tcW w:w="10790" w:type="dxa"/>
            <w:gridSpan w:val="2"/>
            <w:shd w:val="clear" w:color="auto" w:fill="E7E6E6" w:themeFill="background2"/>
          </w:tcPr>
          <w:p w14:paraId="5AF7E9AD" w14:textId="77777777" w:rsidR="00886D4A" w:rsidRPr="009B2EAA" w:rsidRDefault="0070322A" w:rsidP="00F4197E">
            <w:pPr>
              <w:keepNext/>
              <w:spacing w:line="259" w:lineRule="auto"/>
              <w:rPr>
                <w:sz w:val="24"/>
                <w:szCs w:val="24"/>
              </w:rPr>
            </w:pPr>
            <w:r w:rsidRPr="009B2EAA">
              <w:rPr>
                <w:sz w:val="24"/>
                <w:szCs w:val="24"/>
              </w:rPr>
              <w:t>Communication with Program Contact</w:t>
            </w:r>
          </w:p>
        </w:tc>
      </w:tr>
      <w:tr w:rsidR="00886D4A" w:rsidRPr="00334F7F" w14:paraId="31B0E416" w14:textId="77777777" w:rsidTr="00F4197E">
        <w:trPr>
          <w:cantSplit/>
          <w:trHeight w:val="20"/>
        </w:trPr>
        <w:tc>
          <w:tcPr>
            <w:tcW w:w="790" w:type="dxa"/>
          </w:tcPr>
          <w:p w14:paraId="043231C7" w14:textId="77777777" w:rsidR="00886D4A" w:rsidRPr="00334F7F" w:rsidRDefault="00886D4A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14AC5120" w14:textId="73C9CABB" w:rsidR="00886D4A" w:rsidRPr="00334F7F" w:rsidRDefault="00B83697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 xml:space="preserve">I </w:t>
            </w:r>
            <w:r w:rsidR="00A65FCF">
              <w:rPr>
                <w:sz w:val="24"/>
                <w:szCs w:val="24"/>
              </w:rPr>
              <w:t xml:space="preserve">have </w:t>
            </w:r>
            <w:r w:rsidRPr="00334F7F">
              <w:rPr>
                <w:sz w:val="24"/>
                <w:szCs w:val="24"/>
              </w:rPr>
              <w:t>communicated with</w:t>
            </w:r>
            <w:r w:rsidR="00886D4A" w:rsidRPr="00334F7F">
              <w:rPr>
                <w:sz w:val="24"/>
                <w:szCs w:val="24"/>
              </w:rPr>
              <w:t xml:space="preserve"> </w:t>
            </w:r>
            <w:r w:rsidR="00B93BB2" w:rsidRPr="00334F7F">
              <w:rPr>
                <w:sz w:val="24"/>
                <w:szCs w:val="24"/>
              </w:rPr>
              <w:t xml:space="preserve">the appropriate </w:t>
            </w:r>
            <w:r w:rsidR="00A9554B" w:rsidRPr="00334F7F">
              <w:rPr>
                <w:sz w:val="24"/>
                <w:szCs w:val="24"/>
              </w:rPr>
              <w:t>Department of State Health Services (DSHS)</w:t>
            </w:r>
            <w:r w:rsidR="001C5029" w:rsidRPr="00334F7F">
              <w:rPr>
                <w:sz w:val="24"/>
                <w:szCs w:val="24"/>
              </w:rPr>
              <w:t xml:space="preserve"> and </w:t>
            </w:r>
            <w:r w:rsidR="00A9554B" w:rsidRPr="00334F7F">
              <w:rPr>
                <w:sz w:val="24"/>
                <w:szCs w:val="24"/>
              </w:rPr>
              <w:t>Health and Human Services</w:t>
            </w:r>
            <w:r w:rsidR="00A65FCF">
              <w:rPr>
                <w:sz w:val="24"/>
                <w:szCs w:val="24"/>
              </w:rPr>
              <w:t xml:space="preserve"> Commission</w:t>
            </w:r>
            <w:r w:rsidR="00A9554B" w:rsidRPr="00334F7F">
              <w:rPr>
                <w:sz w:val="24"/>
                <w:szCs w:val="24"/>
              </w:rPr>
              <w:t xml:space="preserve"> (</w:t>
            </w:r>
            <w:r w:rsidR="001C5029" w:rsidRPr="00334F7F">
              <w:rPr>
                <w:sz w:val="24"/>
                <w:szCs w:val="24"/>
              </w:rPr>
              <w:t>HHS</w:t>
            </w:r>
            <w:r w:rsidR="00A65FCF">
              <w:rPr>
                <w:sz w:val="24"/>
                <w:szCs w:val="24"/>
              </w:rPr>
              <w:t>C</w:t>
            </w:r>
            <w:r w:rsidR="00A9554B" w:rsidRPr="00334F7F">
              <w:rPr>
                <w:sz w:val="24"/>
                <w:szCs w:val="24"/>
              </w:rPr>
              <w:t xml:space="preserve">) </w:t>
            </w:r>
            <w:r w:rsidR="00886D4A" w:rsidRPr="00334F7F">
              <w:rPr>
                <w:sz w:val="24"/>
                <w:szCs w:val="24"/>
              </w:rPr>
              <w:t xml:space="preserve">program contacts to </w:t>
            </w:r>
            <w:r w:rsidR="00B017DA" w:rsidRPr="00334F7F">
              <w:rPr>
                <w:sz w:val="24"/>
                <w:szCs w:val="24"/>
              </w:rPr>
              <w:t>verify</w:t>
            </w:r>
            <w:r w:rsidR="00886D4A" w:rsidRPr="00334F7F">
              <w:rPr>
                <w:sz w:val="24"/>
                <w:szCs w:val="24"/>
              </w:rPr>
              <w:t xml:space="preserve"> their sup</w:t>
            </w:r>
            <w:r w:rsidR="00B017DA" w:rsidRPr="00334F7F">
              <w:rPr>
                <w:sz w:val="24"/>
                <w:szCs w:val="24"/>
              </w:rPr>
              <w:t>port and the availability of</w:t>
            </w:r>
            <w:r w:rsidRPr="00334F7F">
              <w:rPr>
                <w:sz w:val="24"/>
                <w:szCs w:val="24"/>
              </w:rPr>
              <w:t xml:space="preserve"> </w:t>
            </w:r>
            <w:r w:rsidR="00F474D1" w:rsidRPr="00334F7F">
              <w:rPr>
                <w:sz w:val="24"/>
                <w:szCs w:val="24"/>
              </w:rPr>
              <w:t>the</w:t>
            </w:r>
            <w:r w:rsidRPr="00334F7F">
              <w:rPr>
                <w:sz w:val="24"/>
                <w:szCs w:val="24"/>
              </w:rPr>
              <w:t xml:space="preserve"> </w:t>
            </w:r>
            <w:r w:rsidR="00CF7B2C">
              <w:rPr>
                <w:sz w:val="24"/>
                <w:szCs w:val="24"/>
              </w:rPr>
              <w:t>data</w:t>
            </w:r>
            <w:r w:rsidR="00530864">
              <w:rPr>
                <w:sz w:val="24"/>
                <w:szCs w:val="24"/>
              </w:rPr>
              <w:t xml:space="preserve"> and</w:t>
            </w:r>
            <w:r w:rsidR="00A65FCF">
              <w:rPr>
                <w:sz w:val="24"/>
                <w:szCs w:val="24"/>
              </w:rPr>
              <w:t>/or</w:t>
            </w:r>
            <w:r w:rsidR="00065F83" w:rsidRPr="00334F7F">
              <w:rPr>
                <w:sz w:val="24"/>
                <w:szCs w:val="24"/>
              </w:rPr>
              <w:t xml:space="preserve"> </w:t>
            </w:r>
            <w:r w:rsidR="005C551C" w:rsidRPr="00334F7F">
              <w:rPr>
                <w:sz w:val="24"/>
                <w:szCs w:val="24"/>
              </w:rPr>
              <w:t xml:space="preserve">biospecimens </w:t>
            </w:r>
            <w:r w:rsidR="00F474D1" w:rsidRPr="00334F7F">
              <w:rPr>
                <w:sz w:val="24"/>
                <w:szCs w:val="24"/>
              </w:rPr>
              <w:t>for the requested timeframe.</w:t>
            </w:r>
          </w:p>
        </w:tc>
      </w:tr>
      <w:tr w:rsidR="009D6BC3" w:rsidRPr="00334F7F" w14:paraId="779EA269" w14:textId="77777777" w:rsidTr="00F4197E">
        <w:trPr>
          <w:cantSplit/>
          <w:trHeight w:val="20"/>
        </w:trPr>
        <w:tc>
          <w:tcPr>
            <w:tcW w:w="790" w:type="dxa"/>
          </w:tcPr>
          <w:p w14:paraId="6A2AE0F4" w14:textId="77777777" w:rsidR="009D6BC3" w:rsidRPr="00334F7F" w:rsidRDefault="009D6BC3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0A04DCFE" w14:textId="097AFA32" w:rsidR="009D6BC3" w:rsidRPr="00334F7F" w:rsidRDefault="00AA6D7F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The p</w:t>
            </w:r>
            <w:r w:rsidR="00A65FCF">
              <w:rPr>
                <w:sz w:val="24"/>
                <w:szCs w:val="24"/>
              </w:rPr>
              <w:t>rogram contacts</w:t>
            </w:r>
            <w:r w:rsidR="001F06F6" w:rsidRPr="00334F7F">
              <w:rPr>
                <w:sz w:val="24"/>
                <w:szCs w:val="24"/>
              </w:rPr>
              <w:t xml:space="preserve"> disclosed any relevant</w:t>
            </w:r>
            <w:r w:rsidR="009D6BC3" w:rsidRPr="00334F7F">
              <w:rPr>
                <w:sz w:val="24"/>
                <w:szCs w:val="24"/>
              </w:rPr>
              <w:t xml:space="preserve"> fee</w:t>
            </w:r>
            <w:r w:rsidR="001F06F6" w:rsidRPr="00334F7F">
              <w:rPr>
                <w:sz w:val="24"/>
                <w:szCs w:val="24"/>
              </w:rPr>
              <w:t>s</w:t>
            </w:r>
            <w:r w:rsidR="009D6BC3" w:rsidRPr="00334F7F">
              <w:rPr>
                <w:sz w:val="24"/>
                <w:szCs w:val="24"/>
              </w:rPr>
              <w:t xml:space="preserve"> or cost reimbursement </w:t>
            </w:r>
            <w:r w:rsidR="00A65FCF">
              <w:rPr>
                <w:sz w:val="24"/>
                <w:szCs w:val="24"/>
              </w:rPr>
              <w:t xml:space="preserve">required </w:t>
            </w:r>
            <w:r w:rsidR="009D6BC3" w:rsidRPr="00334F7F">
              <w:rPr>
                <w:sz w:val="24"/>
                <w:szCs w:val="24"/>
              </w:rPr>
              <w:t xml:space="preserve">for the requested </w:t>
            </w:r>
            <w:r w:rsidR="00CF7B2C">
              <w:rPr>
                <w:sz w:val="24"/>
                <w:szCs w:val="24"/>
              </w:rPr>
              <w:t>data</w:t>
            </w:r>
            <w:r w:rsidR="00490F73" w:rsidRPr="00334F7F">
              <w:rPr>
                <w:sz w:val="24"/>
                <w:szCs w:val="24"/>
              </w:rPr>
              <w:t xml:space="preserve"> or biospecimens</w:t>
            </w:r>
            <w:r w:rsidR="009D6BC3" w:rsidRPr="00334F7F">
              <w:rPr>
                <w:sz w:val="24"/>
                <w:szCs w:val="24"/>
              </w:rPr>
              <w:t xml:space="preserve">. Payment must be received before the </w:t>
            </w:r>
            <w:r w:rsidR="00CF7B2C">
              <w:rPr>
                <w:sz w:val="24"/>
                <w:szCs w:val="24"/>
              </w:rPr>
              <w:t>data</w:t>
            </w:r>
            <w:r w:rsidR="00530864">
              <w:rPr>
                <w:sz w:val="24"/>
                <w:szCs w:val="24"/>
              </w:rPr>
              <w:t xml:space="preserve"> </w:t>
            </w:r>
            <w:r w:rsidR="00A65FCF">
              <w:rPr>
                <w:sz w:val="24"/>
                <w:szCs w:val="24"/>
              </w:rPr>
              <w:t>or</w:t>
            </w:r>
            <w:r w:rsidR="00065F83" w:rsidRPr="00334F7F">
              <w:rPr>
                <w:sz w:val="24"/>
                <w:szCs w:val="24"/>
              </w:rPr>
              <w:t xml:space="preserve"> </w:t>
            </w:r>
            <w:r w:rsidR="005C551C" w:rsidRPr="00334F7F">
              <w:rPr>
                <w:sz w:val="24"/>
                <w:szCs w:val="24"/>
              </w:rPr>
              <w:t xml:space="preserve">biospecimens </w:t>
            </w:r>
            <w:r w:rsidR="009C326E">
              <w:rPr>
                <w:sz w:val="24"/>
                <w:szCs w:val="24"/>
              </w:rPr>
              <w:t>are</w:t>
            </w:r>
            <w:r w:rsidR="009D6BC3" w:rsidRPr="00334F7F">
              <w:rPr>
                <w:sz w:val="24"/>
                <w:szCs w:val="24"/>
              </w:rPr>
              <w:t xml:space="preserve"> </w:t>
            </w:r>
            <w:r w:rsidR="0028251E" w:rsidRPr="00334F7F">
              <w:rPr>
                <w:sz w:val="24"/>
                <w:szCs w:val="24"/>
              </w:rPr>
              <w:t>provided</w:t>
            </w:r>
            <w:r w:rsidR="009D6BC3" w:rsidRPr="00334F7F">
              <w:rPr>
                <w:sz w:val="24"/>
                <w:szCs w:val="24"/>
              </w:rPr>
              <w:t>.</w:t>
            </w:r>
          </w:p>
        </w:tc>
      </w:tr>
      <w:tr w:rsidR="009D6BC3" w:rsidRPr="00334F7F" w14:paraId="1C77AA17" w14:textId="77777777" w:rsidTr="00765148">
        <w:trPr>
          <w:cantSplit/>
          <w:trHeight w:val="20"/>
        </w:trPr>
        <w:tc>
          <w:tcPr>
            <w:tcW w:w="10790" w:type="dxa"/>
            <w:gridSpan w:val="2"/>
            <w:shd w:val="clear" w:color="auto" w:fill="E7E6E6" w:themeFill="background2"/>
          </w:tcPr>
          <w:p w14:paraId="1BC98172" w14:textId="0B7307CC" w:rsidR="009D6BC3" w:rsidRPr="009B2EAA" w:rsidRDefault="009D6BC3" w:rsidP="00F4197E">
            <w:pPr>
              <w:keepNext/>
              <w:spacing w:line="259" w:lineRule="auto"/>
              <w:rPr>
                <w:sz w:val="24"/>
                <w:szCs w:val="24"/>
              </w:rPr>
            </w:pPr>
            <w:r w:rsidRPr="009B2EAA">
              <w:rPr>
                <w:sz w:val="24"/>
                <w:szCs w:val="24"/>
              </w:rPr>
              <w:t xml:space="preserve">Disclosure </w:t>
            </w:r>
            <w:r w:rsidR="00334F7F" w:rsidRPr="009B2EAA">
              <w:rPr>
                <w:sz w:val="24"/>
                <w:szCs w:val="24"/>
              </w:rPr>
              <w:t xml:space="preserve">of </w:t>
            </w:r>
            <w:r w:rsidRPr="009B2EAA">
              <w:rPr>
                <w:sz w:val="24"/>
                <w:szCs w:val="24"/>
              </w:rPr>
              <w:t>Conflict</w:t>
            </w:r>
            <w:r w:rsidR="00334F7F" w:rsidRPr="009B2EAA">
              <w:rPr>
                <w:sz w:val="24"/>
                <w:szCs w:val="24"/>
              </w:rPr>
              <w:t>s</w:t>
            </w:r>
            <w:r w:rsidRPr="009B2EAA">
              <w:rPr>
                <w:sz w:val="24"/>
                <w:szCs w:val="24"/>
              </w:rPr>
              <w:t xml:space="preserve"> of Interest</w:t>
            </w:r>
          </w:p>
        </w:tc>
      </w:tr>
      <w:tr w:rsidR="00762FD9" w:rsidRPr="00334F7F" w14:paraId="00D21521" w14:textId="77777777" w:rsidTr="00F4197E">
        <w:trPr>
          <w:trHeight w:val="20"/>
        </w:trPr>
        <w:tc>
          <w:tcPr>
            <w:tcW w:w="790" w:type="dxa"/>
            <w:vMerge w:val="restart"/>
          </w:tcPr>
          <w:p w14:paraId="35C4E642" w14:textId="77777777" w:rsidR="00762FD9" w:rsidRPr="00334F7F" w:rsidRDefault="00762FD9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5DC24AC4" w14:textId="6BA67C7E" w:rsidR="00762FD9" w:rsidRPr="00334F7F" w:rsidRDefault="00762FD9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 xml:space="preserve">Investigators </w:t>
            </w:r>
            <w:r w:rsidR="00334F7F" w:rsidRPr="00334F7F">
              <w:rPr>
                <w:sz w:val="24"/>
                <w:szCs w:val="24"/>
              </w:rPr>
              <w:t xml:space="preserve">and members of their research team </w:t>
            </w:r>
            <w:r w:rsidRPr="00334F7F">
              <w:rPr>
                <w:sz w:val="24"/>
                <w:szCs w:val="24"/>
              </w:rPr>
              <w:t xml:space="preserve">must report </w:t>
            </w:r>
            <w:r w:rsidR="001F06F6" w:rsidRPr="00334F7F">
              <w:rPr>
                <w:sz w:val="24"/>
                <w:szCs w:val="24"/>
              </w:rPr>
              <w:t xml:space="preserve">immediately below </w:t>
            </w:r>
            <w:r w:rsidR="00530864">
              <w:rPr>
                <w:sz w:val="24"/>
                <w:szCs w:val="24"/>
              </w:rPr>
              <w:t>if they, their spouse</w:t>
            </w:r>
            <w:r w:rsidR="00334F7F" w:rsidRPr="00334F7F">
              <w:rPr>
                <w:sz w:val="24"/>
                <w:szCs w:val="24"/>
              </w:rPr>
              <w:t>,</w:t>
            </w:r>
            <w:r w:rsidR="00A65FCF">
              <w:rPr>
                <w:sz w:val="24"/>
                <w:szCs w:val="24"/>
              </w:rPr>
              <w:t xml:space="preserve"> or </w:t>
            </w:r>
            <w:r w:rsidRPr="00334F7F">
              <w:rPr>
                <w:sz w:val="24"/>
                <w:szCs w:val="24"/>
              </w:rPr>
              <w:t>dependent children have any of the following disclosable financial interest</w:t>
            </w:r>
            <w:r w:rsidR="00A9554B" w:rsidRPr="00334F7F">
              <w:rPr>
                <w:sz w:val="24"/>
                <w:szCs w:val="24"/>
              </w:rPr>
              <w:t>s:</w:t>
            </w:r>
          </w:p>
          <w:p w14:paraId="01BB246A" w14:textId="1F736A16" w:rsidR="00762FD9" w:rsidRPr="00334F7F" w:rsidRDefault="00762FD9" w:rsidP="00F4197E">
            <w:pPr>
              <w:pStyle w:val="ListParagraph"/>
              <w:widowControl/>
              <w:numPr>
                <w:ilvl w:val="0"/>
                <w:numId w:val="1"/>
              </w:numPr>
              <w:spacing w:line="259" w:lineRule="auto"/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Ownership interest, stock, stock options</w:t>
            </w:r>
            <w:r w:rsidR="00A65FCF">
              <w:rPr>
                <w:sz w:val="24"/>
                <w:szCs w:val="24"/>
              </w:rPr>
              <w:t>,</w:t>
            </w:r>
            <w:r w:rsidRPr="00334F7F">
              <w:rPr>
                <w:sz w:val="24"/>
                <w:szCs w:val="24"/>
              </w:rPr>
              <w:t xml:space="preserve"> or other financial interest of more than $10,000 that is related to the research.</w:t>
            </w:r>
          </w:p>
          <w:p w14:paraId="03709682" w14:textId="29B9951A" w:rsidR="00762FD9" w:rsidRPr="00334F7F" w:rsidRDefault="00762FD9" w:rsidP="00F4197E">
            <w:pPr>
              <w:pStyle w:val="ListParagraph"/>
              <w:widowControl/>
              <w:numPr>
                <w:ilvl w:val="0"/>
                <w:numId w:val="1"/>
              </w:numPr>
              <w:spacing w:line="259" w:lineRule="auto"/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 xml:space="preserve">Compensation </w:t>
            </w:r>
            <w:r w:rsidR="00A9554B" w:rsidRPr="00334F7F">
              <w:rPr>
                <w:sz w:val="24"/>
                <w:szCs w:val="24"/>
              </w:rPr>
              <w:t>(</w:t>
            </w:r>
            <w:r w:rsidRPr="00334F7F">
              <w:rPr>
                <w:sz w:val="24"/>
                <w:szCs w:val="24"/>
              </w:rPr>
              <w:t>salary, consultant payments, honoraria, royalty payments dividends, loans</w:t>
            </w:r>
            <w:r w:rsidR="00A65FCF">
              <w:rPr>
                <w:sz w:val="24"/>
                <w:szCs w:val="24"/>
              </w:rPr>
              <w:t>,</w:t>
            </w:r>
            <w:r w:rsidRPr="00334F7F">
              <w:rPr>
                <w:sz w:val="24"/>
                <w:szCs w:val="24"/>
              </w:rPr>
              <w:t xml:space="preserve"> or other payments or consideration with value</w:t>
            </w:r>
            <w:r w:rsidR="00A9554B" w:rsidRPr="00334F7F">
              <w:rPr>
                <w:sz w:val="24"/>
                <w:szCs w:val="24"/>
              </w:rPr>
              <w:t>) of more than $10,000 in the past year when aggregated for the immediate family that is related to the research.</w:t>
            </w:r>
          </w:p>
          <w:p w14:paraId="114A9BD9" w14:textId="4F99C862" w:rsidR="00A9554B" w:rsidRPr="00334F7F" w:rsidRDefault="00A9554B" w:rsidP="00F4197E">
            <w:pPr>
              <w:pStyle w:val="ListParagraph"/>
              <w:widowControl/>
              <w:numPr>
                <w:ilvl w:val="0"/>
                <w:numId w:val="1"/>
              </w:numPr>
              <w:spacing w:line="259" w:lineRule="auto"/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Proprietary interest inclu</w:t>
            </w:r>
            <w:r w:rsidR="00530864">
              <w:rPr>
                <w:sz w:val="24"/>
                <w:szCs w:val="24"/>
              </w:rPr>
              <w:t>ding, but not limited to,</w:t>
            </w:r>
            <w:r w:rsidR="00C6344B" w:rsidRPr="00334F7F">
              <w:rPr>
                <w:sz w:val="24"/>
                <w:szCs w:val="24"/>
              </w:rPr>
              <w:t xml:space="preserve"> a pat</w:t>
            </w:r>
            <w:r w:rsidRPr="00334F7F">
              <w:rPr>
                <w:sz w:val="24"/>
                <w:szCs w:val="24"/>
              </w:rPr>
              <w:t>ent, trademark, copyright</w:t>
            </w:r>
            <w:r w:rsidR="00A65FCF">
              <w:rPr>
                <w:sz w:val="24"/>
                <w:szCs w:val="24"/>
              </w:rPr>
              <w:t>,</w:t>
            </w:r>
            <w:r w:rsidRPr="00334F7F">
              <w:rPr>
                <w:sz w:val="24"/>
                <w:szCs w:val="24"/>
              </w:rPr>
              <w:t xml:space="preserve"> or licensing agreement that is related to the research.</w:t>
            </w:r>
          </w:p>
          <w:p w14:paraId="76499B27" w14:textId="77777777" w:rsidR="00A9554B" w:rsidRPr="00334F7F" w:rsidRDefault="00A9554B" w:rsidP="00F4197E">
            <w:pPr>
              <w:pStyle w:val="ListParagraph"/>
              <w:widowControl/>
              <w:numPr>
                <w:ilvl w:val="0"/>
                <w:numId w:val="1"/>
              </w:numPr>
              <w:spacing w:line="259" w:lineRule="auto"/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Board or executive relationship, regardless of compensation, that is related to the research.</w:t>
            </w:r>
          </w:p>
        </w:tc>
      </w:tr>
      <w:tr w:rsidR="00762FD9" w:rsidRPr="00334F7F" w14:paraId="52803644" w14:textId="77777777" w:rsidTr="00F4197E">
        <w:trPr>
          <w:cantSplit/>
          <w:trHeight w:val="20"/>
        </w:trPr>
        <w:tc>
          <w:tcPr>
            <w:tcW w:w="790" w:type="dxa"/>
            <w:vMerge/>
          </w:tcPr>
          <w:p w14:paraId="168148B7" w14:textId="77777777" w:rsidR="00762FD9" w:rsidRPr="00334F7F" w:rsidRDefault="00762FD9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78CF5105" w14:textId="0E16D155" w:rsidR="00762FD9" w:rsidRPr="00334F7F" w:rsidRDefault="00C7364D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404727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2FD9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62FD9" w:rsidRPr="00334F7F">
              <w:rPr>
                <w:sz w:val="24"/>
                <w:szCs w:val="24"/>
              </w:rPr>
              <w:t xml:space="preserve"> I </w:t>
            </w:r>
            <w:r w:rsidR="00010BC2">
              <w:rPr>
                <w:sz w:val="24"/>
                <w:szCs w:val="24"/>
              </w:rPr>
              <w:t xml:space="preserve">do not have </w:t>
            </w:r>
            <w:r w:rsidR="00762FD9" w:rsidRPr="00334F7F">
              <w:rPr>
                <w:sz w:val="24"/>
                <w:szCs w:val="24"/>
              </w:rPr>
              <w:t>conflict</w:t>
            </w:r>
            <w:r w:rsidR="00010BC2">
              <w:rPr>
                <w:sz w:val="24"/>
                <w:szCs w:val="24"/>
              </w:rPr>
              <w:t>(s)</w:t>
            </w:r>
            <w:r w:rsidR="00762FD9" w:rsidRPr="00334F7F">
              <w:rPr>
                <w:sz w:val="24"/>
                <w:szCs w:val="24"/>
              </w:rPr>
              <w:t xml:space="preserve"> of interest to disclose.</w:t>
            </w:r>
          </w:p>
          <w:p w14:paraId="44642F87" w14:textId="2F65AD2A" w:rsidR="00762FD9" w:rsidRPr="00334F7F" w:rsidRDefault="00C7364D" w:rsidP="00010BC2">
            <w:pPr>
              <w:widowControl/>
              <w:spacing w:line="259" w:lineRule="auto"/>
              <w:ind w:left="301" w:hanging="301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22624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2FD9" w:rsidRPr="00334F7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62FD9" w:rsidRPr="00334F7F">
              <w:rPr>
                <w:sz w:val="24"/>
                <w:szCs w:val="24"/>
              </w:rPr>
              <w:t xml:space="preserve"> I have conflict(s) of interest to declare</w:t>
            </w:r>
            <w:r w:rsidR="00C6344B" w:rsidRPr="00334F7F">
              <w:rPr>
                <w:sz w:val="24"/>
                <w:szCs w:val="24"/>
              </w:rPr>
              <w:t xml:space="preserve"> for myself or members of my research team</w:t>
            </w:r>
            <w:r w:rsidR="00010BC2">
              <w:rPr>
                <w:sz w:val="24"/>
                <w:szCs w:val="24"/>
              </w:rPr>
              <w:t xml:space="preserve"> and have included a Conflicts of Interest Letter in this submission.</w:t>
            </w:r>
          </w:p>
        </w:tc>
      </w:tr>
      <w:tr w:rsidR="009D6BC3" w:rsidRPr="00334F7F" w14:paraId="1A532254" w14:textId="77777777" w:rsidTr="00765148">
        <w:trPr>
          <w:trHeight w:val="20"/>
        </w:trPr>
        <w:tc>
          <w:tcPr>
            <w:tcW w:w="10790" w:type="dxa"/>
            <w:gridSpan w:val="2"/>
            <w:shd w:val="clear" w:color="auto" w:fill="E7E6E6" w:themeFill="background2"/>
          </w:tcPr>
          <w:p w14:paraId="1BAEC1F2" w14:textId="77777777" w:rsidR="009D6BC3" w:rsidRPr="009B2EAA" w:rsidRDefault="009D6BC3" w:rsidP="00F4197E">
            <w:pPr>
              <w:keepNext/>
              <w:spacing w:line="259" w:lineRule="auto"/>
              <w:rPr>
                <w:sz w:val="24"/>
                <w:szCs w:val="24"/>
              </w:rPr>
            </w:pPr>
            <w:r w:rsidRPr="009B2EAA">
              <w:rPr>
                <w:sz w:val="24"/>
                <w:szCs w:val="24"/>
              </w:rPr>
              <w:t>Responsible Conduct of Research</w:t>
            </w:r>
          </w:p>
        </w:tc>
      </w:tr>
      <w:tr w:rsidR="009D6BC3" w:rsidRPr="00334F7F" w14:paraId="25990746" w14:textId="77777777" w:rsidTr="00F4197E">
        <w:trPr>
          <w:trHeight w:val="20"/>
        </w:trPr>
        <w:tc>
          <w:tcPr>
            <w:tcW w:w="790" w:type="dxa"/>
          </w:tcPr>
          <w:p w14:paraId="0258B9F3" w14:textId="77777777" w:rsidR="009D6BC3" w:rsidRPr="00334F7F" w:rsidRDefault="009D6BC3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20E2530E" w14:textId="59A92B72" w:rsidR="009D6BC3" w:rsidRPr="00334F7F" w:rsidRDefault="00A9554B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I will meet exemplary standards of intellectual honesty in the formulation, conduct, reporting</w:t>
            </w:r>
            <w:r w:rsidR="00A65FCF">
              <w:rPr>
                <w:sz w:val="24"/>
                <w:szCs w:val="24"/>
              </w:rPr>
              <w:t>,</w:t>
            </w:r>
            <w:r w:rsidRPr="00334F7F">
              <w:rPr>
                <w:sz w:val="24"/>
                <w:szCs w:val="24"/>
              </w:rPr>
              <w:t xml:space="preserve"> and re</w:t>
            </w:r>
            <w:r w:rsidR="002F48F5" w:rsidRPr="00334F7F">
              <w:rPr>
                <w:sz w:val="24"/>
                <w:szCs w:val="24"/>
              </w:rPr>
              <w:t>viewing of this research study</w:t>
            </w:r>
            <w:r w:rsidR="00CD0233" w:rsidRPr="00334F7F">
              <w:rPr>
                <w:sz w:val="24"/>
                <w:szCs w:val="24"/>
              </w:rPr>
              <w:t xml:space="preserve"> (as defined by the National Institute</w:t>
            </w:r>
            <w:r w:rsidR="00FF763B" w:rsidRPr="00334F7F">
              <w:rPr>
                <w:sz w:val="24"/>
                <w:szCs w:val="24"/>
              </w:rPr>
              <w:t>s</w:t>
            </w:r>
            <w:r w:rsidR="00CD0233" w:rsidRPr="00334F7F">
              <w:rPr>
                <w:sz w:val="24"/>
                <w:szCs w:val="24"/>
              </w:rPr>
              <w:t xml:space="preserve"> of Health </w:t>
            </w:r>
            <w:r w:rsidR="00FF763B" w:rsidRPr="00334F7F">
              <w:rPr>
                <w:sz w:val="24"/>
                <w:szCs w:val="24"/>
              </w:rPr>
              <w:t xml:space="preserve">Office of Extramural Research </w:t>
            </w:r>
            <w:hyperlink r:id="rId11" w:history="1">
              <w:r w:rsidR="00FF763B" w:rsidRPr="00334F7F">
                <w:rPr>
                  <w:rStyle w:val="Hyperlink"/>
                  <w:sz w:val="24"/>
                  <w:szCs w:val="24"/>
                </w:rPr>
                <w:t>https://grants.nih.gov/policy/research_integrity/what-is.htm</w:t>
              </w:r>
            </w:hyperlink>
            <w:r w:rsidR="00FF763B" w:rsidRPr="00334F7F">
              <w:rPr>
                <w:sz w:val="24"/>
                <w:szCs w:val="24"/>
              </w:rPr>
              <w:t>).</w:t>
            </w:r>
          </w:p>
        </w:tc>
      </w:tr>
      <w:tr w:rsidR="00A9554B" w:rsidRPr="00334F7F" w14:paraId="31F9DF40" w14:textId="77777777" w:rsidTr="00F4197E">
        <w:trPr>
          <w:trHeight w:val="20"/>
        </w:trPr>
        <w:tc>
          <w:tcPr>
            <w:tcW w:w="790" w:type="dxa"/>
          </w:tcPr>
          <w:p w14:paraId="7AB8C1F9" w14:textId="77777777" w:rsidR="00A9554B" w:rsidRPr="00334F7F" w:rsidRDefault="00A9554B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1CF65A7B" w14:textId="2ABD9FED" w:rsidR="00A9554B" w:rsidRPr="00334F7F" w:rsidRDefault="00A9554B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 xml:space="preserve">I declare that scientific integrity includes meticulous attention to the acquisition and maintenance of </w:t>
            </w:r>
            <w:r w:rsidR="00CF7B2C">
              <w:rPr>
                <w:sz w:val="24"/>
                <w:szCs w:val="24"/>
              </w:rPr>
              <w:t>the research data</w:t>
            </w:r>
            <w:r w:rsidR="00A65FCF">
              <w:rPr>
                <w:sz w:val="24"/>
                <w:szCs w:val="24"/>
              </w:rPr>
              <w:t xml:space="preserve"> or</w:t>
            </w:r>
            <w:r w:rsidR="00490F73" w:rsidRPr="00334F7F">
              <w:rPr>
                <w:sz w:val="24"/>
                <w:szCs w:val="24"/>
              </w:rPr>
              <w:t xml:space="preserve"> biospecimens</w:t>
            </w:r>
            <w:r w:rsidRPr="00334F7F">
              <w:rPr>
                <w:sz w:val="24"/>
                <w:szCs w:val="24"/>
              </w:rPr>
              <w:t>.</w:t>
            </w:r>
          </w:p>
        </w:tc>
      </w:tr>
      <w:tr w:rsidR="00A9554B" w:rsidRPr="00334F7F" w14:paraId="2FB7C669" w14:textId="77777777" w:rsidTr="00F4197E">
        <w:trPr>
          <w:trHeight w:val="20"/>
        </w:trPr>
        <w:tc>
          <w:tcPr>
            <w:tcW w:w="790" w:type="dxa"/>
          </w:tcPr>
          <w:p w14:paraId="59F6676D" w14:textId="77777777" w:rsidR="00A9554B" w:rsidRPr="00334F7F" w:rsidRDefault="00A9554B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5CEA9DE2" w14:textId="6E0DE32C" w:rsidR="00A9554B" w:rsidRPr="00334F7F" w:rsidRDefault="00A9554B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I will adhere to the applicable Federal laws and regulations; Texas state laws, regulations, statu</w:t>
            </w:r>
            <w:r w:rsidR="00D607B0">
              <w:rPr>
                <w:sz w:val="24"/>
                <w:szCs w:val="24"/>
              </w:rPr>
              <w:t>t</w:t>
            </w:r>
            <w:r w:rsidRPr="00334F7F">
              <w:rPr>
                <w:sz w:val="24"/>
                <w:szCs w:val="24"/>
              </w:rPr>
              <w:t>es</w:t>
            </w:r>
            <w:r w:rsidR="00971620">
              <w:rPr>
                <w:sz w:val="24"/>
                <w:szCs w:val="24"/>
              </w:rPr>
              <w:t>,</w:t>
            </w:r>
            <w:r w:rsidRPr="00334F7F">
              <w:rPr>
                <w:sz w:val="24"/>
                <w:szCs w:val="24"/>
              </w:rPr>
              <w:t xml:space="preserve"> and codes; and the Texas He</w:t>
            </w:r>
            <w:r w:rsidR="00957D8C" w:rsidRPr="00334F7F">
              <w:rPr>
                <w:sz w:val="24"/>
                <w:szCs w:val="24"/>
              </w:rPr>
              <w:t>alth and Human Services system-w</w:t>
            </w:r>
            <w:r w:rsidRPr="00334F7F">
              <w:rPr>
                <w:sz w:val="24"/>
                <w:szCs w:val="24"/>
              </w:rPr>
              <w:t>ide, agency</w:t>
            </w:r>
            <w:r w:rsidR="00535E18">
              <w:rPr>
                <w:sz w:val="24"/>
                <w:szCs w:val="24"/>
              </w:rPr>
              <w:t>,</w:t>
            </w:r>
            <w:r w:rsidRPr="00334F7F">
              <w:rPr>
                <w:sz w:val="24"/>
                <w:szCs w:val="24"/>
              </w:rPr>
              <w:t xml:space="preserve"> and program policies to ensure compliance with the </w:t>
            </w:r>
            <w:r w:rsidR="00535E18">
              <w:rPr>
                <w:sz w:val="24"/>
                <w:szCs w:val="24"/>
              </w:rPr>
              <w:t xml:space="preserve">IRB </w:t>
            </w:r>
            <w:r w:rsidRPr="00334F7F">
              <w:rPr>
                <w:sz w:val="24"/>
                <w:szCs w:val="24"/>
              </w:rPr>
              <w:t xml:space="preserve">approved </w:t>
            </w:r>
            <w:r w:rsidR="00490F73" w:rsidRPr="00334F7F">
              <w:rPr>
                <w:sz w:val="24"/>
                <w:szCs w:val="24"/>
              </w:rPr>
              <w:t>protocol</w:t>
            </w:r>
            <w:r w:rsidRPr="00334F7F">
              <w:rPr>
                <w:sz w:val="24"/>
                <w:szCs w:val="24"/>
              </w:rPr>
              <w:t xml:space="preserve"> and the protect</w:t>
            </w:r>
            <w:r w:rsidR="002F48F5" w:rsidRPr="00334F7F">
              <w:rPr>
                <w:sz w:val="24"/>
                <w:szCs w:val="24"/>
              </w:rPr>
              <w:t>ion of the research subjects</w:t>
            </w:r>
            <w:r w:rsidR="00CF7B2C">
              <w:rPr>
                <w:sz w:val="24"/>
                <w:szCs w:val="24"/>
              </w:rPr>
              <w:t xml:space="preserve"> and their data</w:t>
            </w:r>
            <w:r w:rsidR="00FF763B" w:rsidRPr="00334F7F">
              <w:rPr>
                <w:sz w:val="24"/>
                <w:szCs w:val="24"/>
              </w:rPr>
              <w:t>, as communicated to me by the DSH</w:t>
            </w:r>
            <w:r w:rsidR="00530864">
              <w:rPr>
                <w:sz w:val="24"/>
                <w:szCs w:val="24"/>
              </w:rPr>
              <w:t>S and</w:t>
            </w:r>
            <w:r w:rsidR="00D56AE8">
              <w:rPr>
                <w:sz w:val="24"/>
                <w:szCs w:val="24"/>
              </w:rPr>
              <w:t xml:space="preserve"> </w:t>
            </w:r>
            <w:r w:rsidR="00FF763B" w:rsidRPr="00334F7F">
              <w:rPr>
                <w:sz w:val="24"/>
                <w:szCs w:val="24"/>
              </w:rPr>
              <w:t>HHS</w:t>
            </w:r>
            <w:r w:rsidR="00A65FCF">
              <w:rPr>
                <w:sz w:val="24"/>
                <w:szCs w:val="24"/>
              </w:rPr>
              <w:t>C</w:t>
            </w:r>
            <w:r w:rsidR="00FF763B" w:rsidRPr="00334F7F">
              <w:rPr>
                <w:sz w:val="24"/>
                <w:szCs w:val="24"/>
              </w:rPr>
              <w:t xml:space="preserve"> program contact(s)</w:t>
            </w:r>
            <w:r w:rsidRPr="00334F7F">
              <w:rPr>
                <w:sz w:val="24"/>
                <w:szCs w:val="24"/>
              </w:rPr>
              <w:t>.</w:t>
            </w:r>
          </w:p>
        </w:tc>
      </w:tr>
      <w:tr w:rsidR="00387BE6" w:rsidRPr="00334F7F" w14:paraId="75BCAE15" w14:textId="77777777" w:rsidTr="00F4197E">
        <w:trPr>
          <w:trHeight w:val="20"/>
        </w:trPr>
        <w:tc>
          <w:tcPr>
            <w:tcW w:w="790" w:type="dxa"/>
          </w:tcPr>
          <w:p w14:paraId="01B6574F" w14:textId="77777777" w:rsidR="00387BE6" w:rsidRPr="00334F7F" w:rsidRDefault="00387BE6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4B401D9B" w14:textId="6211824E" w:rsidR="00387BE6" w:rsidRPr="00334F7F" w:rsidRDefault="00387BE6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 xml:space="preserve">I will adhere to the </w:t>
            </w:r>
            <w:r w:rsidR="00A65FCF">
              <w:rPr>
                <w:sz w:val="24"/>
                <w:szCs w:val="24"/>
              </w:rPr>
              <w:t xml:space="preserve">DSHS </w:t>
            </w:r>
            <w:r w:rsidRPr="00334F7F">
              <w:rPr>
                <w:sz w:val="24"/>
                <w:szCs w:val="24"/>
              </w:rPr>
              <w:t>Human Sub</w:t>
            </w:r>
            <w:r w:rsidR="00334F7F" w:rsidRPr="00334F7F">
              <w:rPr>
                <w:sz w:val="24"/>
                <w:szCs w:val="24"/>
              </w:rPr>
              <w:t xml:space="preserve">ject </w:t>
            </w:r>
            <w:r w:rsidR="00530864">
              <w:rPr>
                <w:sz w:val="24"/>
                <w:szCs w:val="24"/>
              </w:rPr>
              <w:t xml:space="preserve">Research </w:t>
            </w:r>
            <w:r w:rsidR="00334F7F" w:rsidRPr="00334F7F">
              <w:rPr>
                <w:sz w:val="24"/>
                <w:szCs w:val="24"/>
              </w:rPr>
              <w:t xml:space="preserve">Protection Training requirements </w:t>
            </w:r>
            <w:r w:rsidRPr="00334F7F">
              <w:rPr>
                <w:sz w:val="24"/>
                <w:szCs w:val="24"/>
              </w:rPr>
              <w:t xml:space="preserve">and ensure all </w:t>
            </w:r>
            <w:r w:rsidR="00530864">
              <w:rPr>
                <w:sz w:val="24"/>
                <w:szCs w:val="24"/>
              </w:rPr>
              <w:t>my research team members</w:t>
            </w:r>
            <w:r w:rsidRPr="00334F7F">
              <w:rPr>
                <w:sz w:val="24"/>
                <w:szCs w:val="24"/>
              </w:rPr>
              <w:t xml:space="preserve"> also comply.</w:t>
            </w:r>
          </w:p>
        </w:tc>
      </w:tr>
      <w:tr w:rsidR="009D6BC3" w:rsidRPr="00334F7F" w14:paraId="7621A449" w14:textId="77777777" w:rsidTr="00765148">
        <w:trPr>
          <w:trHeight w:val="20"/>
        </w:trPr>
        <w:tc>
          <w:tcPr>
            <w:tcW w:w="10790" w:type="dxa"/>
            <w:gridSpan w:val="2"/>
            <w:shd w:val="clear" w:color="auto" w:fill="E7E6E6" w:themeFill="background2"/>
          </w:tcPr>
          <w:p w14:paraId="16773464" w14:textId="77777777" w:rsidR="009D6BC3" w:rsidRPr="009B2EAA" w:rsidRDefault="00312A37" w:rsidP="00F4197E">
            <w:pPr>
              <w:keepNext/>
              <w:spacing w:line="259" w:lineRule="auto"/>
              <w:rPr>
                <w:sz w:val="24"/>
                <w:szCs w:val="24"/>
              </w:rPr>
            </w:pPr>
            <w:r w:rsidRPr="009B2EAA">
              <w:rPr>
                <w:sz w:val="24"/>
                <w:szCs w:val="24"/>
              </w:rPr>
              <w:t>Principles of Data Management</w:t>
            </w:r>
          </w:p>
        </w:tc>
      </w:tr>
      <w:tr w:rsidR="005C551C" w:rsidRPr="00334F7F" w14:paraId="35C95609" w14:textId="77777777" w:rsidTr="00F4197E">
        <w:trPr>
          <w:trHeight w:val="20"/>
        </w:trPr>
        <w:tc>
          <w:tcPr>
            <w:tcW w:w="790" w:type="dxa"/>
          </w:tcPr>
          <w:p w14:paraId="75BCE747" w14:textId="77777777" w:rsidR="005C551C" w:rsidRPr="00334F7F" w:rsidRDefault="005C551C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6B018E9F" w14:textId="6918B466" w:rsidR="005C551C" w:rsidRPr="00334F7F" w:rsidRDefault="002F48F5" w:rsidP="00F4197E">
            <w:pPr>
              <w:widowControl/>
              <w:spacing w:line="259" w:lineRule="auto"/>
              <w:rPr>
                <w:rFonts w:eastAsia="Arial Narrow" w:cs="Arial Narrow"/>
                <w:sz w:val="24"/>
                <w:szCs w:val="24"/>
              </w:rPr>
            </w:pPr>
            <w:r w:rsidRPr="00334F7F">
              <w:rPr>
                <w:rFonts w:eastAsia="Arial Narrow" w:cs="Arial Narrow"/>
                <w:sz w:val="24"/>
                <w:szCs w:val="24"/>
              </w:rPr>
              <w:t>The electronic data</w:t>
            </w:r>
            <w:r w:rsidR="005C551C" w:rsidRPr="00334F7F">
              <w:rPr>
                <w:rFonts w:eastAsia="Arial Narrow" w:cs="Arial Narrow"/>
                <w:sz w:val="24"/>
                <w:szCs w:val="24"/>
              </w:rPr>
              <w:t xml:space="preserve"> will be stored in a secured and encrypted manner</w:t>
            </w:r>
            <w:r w:rsidR="00A65FCF">
              <w:rPr>
                <w:rFonts w:eastAsia="Arial Narrow" w:cs="Arial Narrow"/>
                <w:sz w:val="24"/>
                <w:szCs w:val="24"/>
              </w:rPr>
              <w:t xml:space="preserve"> meeting applicable DSHS</w:t>
            </w:r>
            <w:r w:rsidR="00A016B1">
              <w:rPr>
                <w:rFonts w:eastAsia="Arial Narrow" w:cs="Arial Narrow"/>
                <w:sz w:val="24"/>
                <w:szCs w:val="24"/>
              </w:rPr>
              <w:t xml:space="preserve"> or HHSC</w:t>
            </w:r>
            <w:r w:rsidR="00A65FCF">
              <w:rPr>
                <w:rFonts w:eastAsia="Arial Narrow" w:cs="Arial Narrow"/>
                <w:sz w:val="24"/>
                <w:szCs w:val="24"/>
              </w:rPr>
              <w:t>-specified standards</w:t>
            </w:r>
            <w:r w:rsidR="005C551C" w:rsidRPr="00334F7F">
              <w:rPr>
                <w:rFonts w:eastAsia="Arial Narrow" w:cs="Arial Narrow"/>
                <w:sz w:val="24"/>
                <w:szCs w:val="24"/>
              </w:rPr>
              <w:t>.</w:t>
            </w:r>
          </w:p>
        </w:tc>
      </w:tr>
      <w:tr w:rsidR="00490F73" w:rsidRPr="00334F7F" w14:paraId="1C353161" w14:textId="77777777" w:rsidTr="00F4197E">
        <w:trPr>
          <w:trHeight w:val="20"/>
        </w:trPr>
        <w:tc>
          <w:tcPr>
            <w:tcW w:w="790" w:type="dxa"/>
          </w:tcPr>
          <w:p w14:paraId="695E6FDE" w14:textId="77777777" w:rsidR="00490F73" w:rsidRPr="00334F7F" w:rsidRDefault="00490F73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66F69168" w14:textId="470E1667" w:rsidR="00490F73" w:rsidRPr="00334F7F" w:rsidRDefault="00490F73" w:rsidP="00F4197E">
            <w:pPr>
              <w:widowControl/>
              <w:spacing w:line="259" w:lineRule="auto"/>
              <w:rPr>
                <w:rFonts w:eastAsia="Arial Narrow" w:cs="Arial Narrow"/>
                <w:sz w:val="24"/>
                <w:szCs w:val="24"/>
              </w:rPr>
            </w:pPr>
            <w:r w:rsidRPr="00334F7F">
              <w:rPr>
                <w:rFonts w:eastAsia="Arial Narrow" w:cs="Arial Narrow"/>
                <w:sz w:val="24"/>
                <w:szCs w:val="24"/>
              </w:rPr>
              <w:t>Hard copies of al</w:t>
            </w:r>
            <w:r w:rsidR="007B7C68" w:rsidRPr="00334F7F">
              <w:rPr>
                <w:rFonts w:eastAsia="Arial Narrow" w:cs="Arial Narrow"/>
                <w:sz w:val="24"/>
                <w:szCs w:val="24"/>
              </w:rPr>
              <w:t>l</w:t>
            </w:r>
            <w:r w:rsidR="009C326E">
              <w:rPr>
                <w:rFonts w:eastAsia="Arial Narrow" w:cs="Arial Narrow"/>
                <w:sz w:val="24"/>
                <w:szCs w:val="24"/>
              </w:rPr>
              <w:t xml:space="preserve"> data</w:t>
            </w:r>
            <w:r w:rsidRPr="00334F7F">
              <w:rPr>
                <w:rFonts w:eastAsia="Arial Narrow" w:cs="Arial Narrow"/>
                <w:sz w:val="24"/>
                <w:szCs w:val="24"/>
              </w:rPr>
              <w:t xml:space="preserve"> or biospecimens will be stored in a secure location</w:t>
            </w:r>
            <w:r w:rsidR="00A67066">
              <w:rPr>
                <w:rFonts w:eastAsia="Arial Narrow" w:cs="Arial Narrow"/>
                <w:sz w:val="24"/>
                <w:szCs w:val="24"/>
              </w:rPr>
              <w:t xml:space="preserve"> that meets DSHS</w:t>
            </w:r>
            <w:r w:rsidR="00A016B1">
              <w:rPr>
                <w:rFonts w:eastAsia="Arial Narrow" w:cs="Arial Narrow"/>
                <w:sz w:val="24"/>
                <w:szCs w:val="24"/>
              </w:rPr>
              <w:t xml:space="preserve"> or HHSC</w:t>
            </w:r>
            <w:r w:rsidR="00A67066">
              <w:rPr>
                <w:rFonts w:eastAsia="Arial Narrow" w:cs="Arial Narrow"/>
                <w:sz w:val="24"/>
                <w:szCs w:val="24"/>
              </w:rPr>
              <w:t>-specified standards</w:t>
            </w:r>
            <w:r w:rsidRPr="00334F7F">
              <w:rPr>
                <w:rFonts w:eastAsia="Arial Narrow" w:cs="Arial Narrow"/>
                <w:sz w:val="24"/>
                <w:szCs w:val="24"/>
              </w:rPr>
              <w:t>.</w:t>
            </w:r>
          </w:p>
        </w:tc>
      </w:tr>
      <w:tr w:rsidR="007906A3" w:rsidRPr="00334F7F" w14:paraId="418DD1C6" w14:textId="77777777" w:rsidTr="00F4197E">
        <w:trPr>
          <w:trHeight w:val="20"/>
        </w:trPr>
        <w:tc>
          <w:tcPr>
            <w:tcW w:w="790" w:type="dxa"/>
          </w:tcPr>
          <w:p w14:paraId="4E2AADB0" w14:textId="77777777" w:rsidR="007906A3" w:rsidRPr="00334F7F" w:rsidRDefault="007906A3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5656231C" w14:textId="3BF88DBF" w:rsidR="007906A3" w:rsidRPr="00334F7F" w:rsidRDefault="00535E18" w:rsidP="00F4197E">
            <w:pPr>
              <w:widowControl/>
              <w:spacing w:line="259" w:lineRule="auto"/>
              <w:rPr>
                <w:rFonts w:eastAsia="Arial Narrow" w:cs="Arial Narrow"/>
                <w:sz w:val="24"/>
                <w:szCs w:val="24"/>
              </w:rPr>
            </w:pPr>
            <w:r>
              <w:rPr>
                <w:rFonts w:eastAsia="Arial Narrow" w:cs="Arial Narrow"/>
                <w:sz w:val="24"/>
                <w:szCs w:val="24"/>
              </w:rPr>
              <w:t>All</w:t>
            </w:r>
            <w:r w:rsidR="00CF7B2C">
              <w:rPr>
                <w:rFonts w:eastAsia="Arial Narrow" w:cs="Arial Narrow"/>
                <w:sz w:val="24"/>
                <w:szCs w:val="24"/>
              </w:rPr>
              <w:t xml:space="preserve"> data</w:t>
            </w:r>
            <w:r w:rsidR="002E1960">
              <w:rPr>
                <w:rFonts w:eastAsia="Arial Narrow" w:cs="Arial Narrow"/>
                <w:sz w:val="24"/>
                <w:szCs w:val="24"/>
              </w:rPr>
              <w:t xml:space="preserve"> and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 xml:space="preserve"> biospecimens will be protected against unauthorized access, disclosure, transfer, modification, reproduction</w:t>
            </w:r>
            <w:r>
              <w:rPr>
                <w:rFonts w:eastAsia="Arial Narrow" w:cs="Arial Narrow"/>
                <w:sz w:val="24"/>
                <w:szCs w:val="24"/>
              </w:rPr>
              <w:t>,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 xml:space="preserve"> and destruction.</w:t>
            </w:r>
          </w:p>
        </w:tc>
      </w:tr>
      <w:tr w:rsidR="009D6BC3" w:rsidRPr="00334F7F" w14:paraId="328070C5" w14:textId="77777777" w:rsidTr="00F4197E">
        <w:trPr>
          <w:trHeight w:val="20"/>
        </w:trPr>
        <w:tc>
          <w:tcPr>
            <w:tcW w:w="790" w:type="dxa"/>
          </w:tcPr>
          <w:p w14:paraId="0B093D97" w14:textId="77777777" w:rsidR="009D6BC3" w:rsidRPr="00334F7F" w:rsidRDefault="009D6BC3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7C8C6EB8" w14:textId="3ACA0AD3" w:rsidR="00334F7F" w:rsidRPr="00334F7F" w:rsidRDefault="00A67066" w:rsidP="00F4197E">
            <w:pPr>
              <w:pStyle w:val="TableParagraph"/>
              <w:rPr>
                <w:rFonts w:eastAsia="Arial Narrow" w:cs="Arial Narrow"/>
                <w:sz w:val="24"/>
                <w:szCs w:val="24"/>
              </w:rPr>
            </w:pPr>
            <w:r>
              <w:rPr>
                <w:rFonts w:eastAsia="Arial Narrow" w:cs="Arial Narrow"/>
                <w:spacing w:val="3"/>
                <w:sz w:val="24"/>
                <w:szCs w:val="24"/>
              </w:rPr>
              <w:t xml:space="preserve">Data received from DSHS or HHSC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will</w:t>
            </w:r>
            <w:r w:rsidR="009D6BC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not</w:t>
            </w:r>
            <w:r w:rsidR="009D6BC3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be</w:t>
            </w:r>
            <w:r w:rsidR="009D6BC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linked</w:t>
            </w:r>
            <w:r w:rsidR="009D6BC3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 </w:t>
            </w:r>
            <w:r>
              <w:rPr>
                <w:rFonts w:eastAsia="Arial Narrow" w:cs="Arial Narrow"/>
                <w:spacing w:val="-3"/>
                <w:sz w:val="24"/>
                <w:szCs w:val="24"/>
              </w:rPr>
              <w:t xml:space="preserve">or matched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to</w:t>
            </w:r>
            <w:r w:rsidR="009D6BC3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any</w:t>
            </w:r>
            <w:r w:rsidR="009D6BC3" w:rsidRPr="00334F7F">
              <w:rPr>
                <w:rFonts w:eastAsia="Arial Narrow" w:cs="Arial Narrow"/>
                <w:w w:val="99"/>
                <w:sz w:val="24"/>
                <w:szCs w:val="24"/>
              </w:rPr>
              <w:t xml:space="preserve">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other</w:t>
            </w:r>
            <w:r w:rsidR="009D6BC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>
              <w:rPr>
                <w:rFonts w:eastAsia="Arial Narrow" w:cs="Arial Narrow"/>
                <w:sz w:val="24"/>
                <w:szCs w:val="24"/>
              </w:rPr>
              <w:t>data</w:t>
            </w:r>
            <w:r w:rsidR="009D6BC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without</w:t>
            </w:r>
            <w:r w:rsidR="009D6BC3" w:rsidRPr="00334F7F">
              <w:rPr>
                <w:rFonts w:eastAsia="Arial Narrow" w:cs="Arial Narrow"/>
                <w:spacing w:val="-6"/>
                <w:sz w:val="24"/>
                <w:szCs w:val="24"/>
              </w:rPr>
              <w:t xml:space="preserve"> </w:t>
            </w:r>
            <w:r>
              <w:rPr>
                <w:rFonts w:eastAsia="Arial Narrow" w:cs="Arial Narrow"/>
                <w:spacing w:val="-6"/>
                <w:sz w:val="24"/>
                <w:szCs w:val="24"/>
              </w:rPr>
              <w:t xml:space="preserve">prior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writt</w:t>
            </w:r>
            <w:r w:rsidR="009D6BC3" w:rsidRPr="00334F7F">
              <w:rPr>
                <w:rFonts w:eastAsia="Arial Narrow" w:cs="Arial Narrow"/>
                <w:spacing w:val="2"/>
                <w:sz w:val="24"/>
                <w:szCs w:val="24"/>
              </w:rPr>
              <w:t>e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n</w:t>
            </w:r>
            <w:r w:rsidR="009D6BC3" w:rsidRPr="00334F7F">
              <w:rPr>
                <w:rFonts w:eastAsia="Arial Narrow" w:cs="Arial Narrow"/>
                <w:spacing w:val="-6"/>
                <w:sz w:val="24"/>
                <w:szCs w:val="24"/>
              </w:rPr>
              <w:t xml:space="preserve">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pe</w:t>
            </w:r>
            <w:r w:rsidR="009D6BC3" w:rsidRPr="00334F7F">
              <w:rPr>
                <w:rFonts w:eastAsia="Arial Narrow" w:cs="Arial Narrow"/>
                <w:spacing w:val="1"/>
                <w:sz w:val="24"/>
                <w:szCs w:val="24"/>
              </w:rPr>
              <w:t>r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miss</w:t>
            </w:r>
            <w:r w:rsidR="009D6BC3" w:rsidRPr="00334F7F">
              <w:rPr>
                <w:rFonts w:eastAsia="Arial Narrow" w:cs="Arial Narrow"/>
                <w:spacing w:val="-1"/>
                <w:sz w:val="24"/>
                <w:szCs w:val="24"/>
              </w:rPr>
              <w:t>i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on</w:t>
            </w:r>
            <w:r w:rsidR="009D6BC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f</w:t>
            </w:r>
            <w:r w:rsidR="009D6BC3" w:rsidRPr="00334F7F">
              <w:rPr>
                <w:rFonts w:eastAsia="Arial Narrow" w:cs="Arial Narrow"/>
                <w:spacing w:val="1"/>
                <w:sz w:val="24"/>
                <w:szCs w:val="24"/>
              </w:rPr>
              <w:t>r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om</w:t>
            </w:r>
            <w:r w:rsidR="009D6BC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the</w:t>
            </w:r>
            <w:r w:rsidR="009D6BC3" w:rsidRPr="00334F7F">
              <w:rPr>
                <w:rFonts w:eastAsia="Arial Narrow" w:cs="Arial Narrow"/>
                <w:spacing w:val="-6"/>
                <w:sz w:val="24"/>
                <w:szCs w:val="24"/>
              </w:rPr>
              <w:t xml:space="preserve">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D</w:t>
            </w:r>
            <w:r w:rsidR="009D6BC3" w:rsidRPr="00334F7F">
              <w:rPr>
                <w:rFonts w:eastAsia="Arial Narrow" w:cs="Arial Narrow"/>
                <w:spacing w:val="-1"/>
                <w:sz w:val="24"/>
                <w:szCs w:val="24"/>
              </w:rPr>
              <w:t>S</w:t>
            </w:r>
            <w:r w:rsidR="009D6BC3" w:rsidRPr="00334F7F">
              <w:rPr>
                <w:rFonts w:eastAsia="Arial Narrow" w:cs="Arial Narrow"/>
                <w:spacing w:val="1"/>
                <w:sz w:val="24"/>
                <w:szCs w:val="24"/>
              </w:rPr>
              <w:t>H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S</w:t>
            </w:r>
            <w:r w:rsidR="009D6BC3" w:rsidRPr="00334F7F">
              <w:rPr>
                <w:rFonts w:eastAsia="Arial Narrow" w:cs="Arial Narrow"/>
                <w:spacing w:val="-7"/>
                <w:sz w:val="24"/>
                <w:szCs w:val="24"/>
              </w:rPr>
              <w:t xml:space="preserve"> </w:t>
            </w:r>
            <w:r>
              <w:rPr>
                <w:rFonts w:eastAsia="Arial Narrow" w:cs="Arial Narrow"/>
                <w:spacing w:val="-7"/>
                <w:sz w:val="24"/>
                <w:szCs w:val="24"/>
              </w:rPr>
              <w:t>or</w:t>
            </w:r>
            <w:r w:rsidR="00957D8C" w:rsidRPr="00334F7F">
              <w:rPr>
                <w:rFonts w:eastAsia="Arial Narrow" w:cs="Arial Narrow"/>
                <w:spacing w:val="-7"/>
                <w:sz w:val="24"/>
                <w:szCs w:val="24"/>
              </w:rPr>
              <w:t xml:space="preserve"> HHS</w:t>
            </w:r>
            <w:r>
              <w:rPr>
                <w:rFonts w:eastAsia="Arial Narrow" w:cs="Arial Narrow"/>
                <w:spacing w:val="-7"/>
                <w:sz w:val="24"/>
                <w:szCs w:val="24"/>
              </w:rPr>
              <w:t>C</w:t>
            </w:r>
            <w:r w:rsidR="00957D8C" w:rsidRPr="00334F7F">
              <w:rPr>
                <w:rFonts w:eastAsia="Arial Narrow" w:cs="Arial Narrow"/>
                <w:spacing w:val="-7"/>
                <w:sz w:val="24"/>
                <w:szCs w:val="24"/>
              </w:rPr>
              <w:t xml:space="preserve"> </w:t>
            </w:r>
            <w:r w:rsidR="009D6BC3" w:rsidRPr="00334F7F">
              <w:rPr>
                <w:rFonts w:eastAsia="Arial Narrow" w:cs="Arial Narrow"/>
                <w:sz w:val="24"/>
                <w:szCs w:val="24"/>
              </w:rPr>
              <w:t>data</w:t>
            </w:r>
            <w:r w:rsidR="009D6BC3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 </w:t>
            </w:r>
            <w:r w:rsidR="005231E3" w:rsidRPr="00334F7F">
              <w:rPr>
                <w:rFonts w:eastAsia="Arial Narrow" w:cs="Arial Narrow"/>
                <w:sz w:val="24"/>
                <w:szCs w:val="24"/>
              </w:rPr>
              <w:t>source and approval from the DSHS IRB.</w:t>
            </w:r>
          </w:p>
        </w:tc>
      </w:tr>
      <w:tr w:rsidR="007906A3" w:rsidRPr="00334F7F" w14:paraId="4B85B4CD" w14:textId="77777777" w:rsidTr="00F4197E">
        <w:trPr>
          <w:trHeight w:val="20"/>
        </w:trPr>
        <w:tc>
          <w:tcPr>
            <w:tcW w:w="790" w:type="dxa"/>
          </w:tcPr>
          <w:p w14:paraId="1C7FC644" w14:textId="77777777" w:rsidR="007906A3" w:rsidRPr="00334F7F" w:rsidRDefault="007906A3" w:rsidP="00F4197E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6CE5EB6D" w14:textId="0DD21C55" w:rsidR="007906A3" w:rsidRPr="00334F7F" w:rsidRDefault="00FF763B" w:rsidP="00F4197E">
            <w:pPr>
              <w:pStyle w:val="TableParagraph"/>
              <w:rPr>
                <w:rFonts w:eastAsia="Arial Narrow" w:cs="Arial Narrow"/>
                <w:spacing w:val="3"/>
                <w:sz w:val="24"/>
                <w:szCs w:val="24"/>
              </w:rPr>
            </w:pPr>
            <w:r w:rsidRPr="00334F7F">
              <w:rPr>
                <w:rFonts w:eastAsia="Arial Narrow" w:cs="Arial Narrow"/>
                <w:spacing w:val="1"/>
                <w:sz w:val="24"/>
                <w:szCs w:val="24"/>
              </w:rPr>
              <w:t xml:space="preserve">For investigators who work for </w:t>
            </w:r>
            <w:r w:rsidR="005C551C" w:rsidRPr="00334F7F">
              <w:rPr>
                <w:rFonts w:eastAsia="Arial Narrow" w:cs="Arial Narrow"/>
                <w:spacing w:val="1"/>
                <w:sz w:val="24"/>
                <w:szCs w:val="24"/>
              </w:rPr>
              <w:t>f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e</w:t>
            </w:r>
            <w:r w:rsidR="007906A3" w:rsidRPr="00334F7F">
              <w:rPr>
                <w:rFonts w:eastAsia="Arial Narrow" w:cs="Arial Narrow"/>
                <w:spacing w:val="2"/>
                <w:sz w:val="24"/>
                <w:szCs w:val="24"/>
              </w:rPr>
              <w:t>d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e</w:t>
            </w:r>
            <w:r w:rsidR="007906A3" w:rsidRPr="00334F7F">
              <w:rPr>
                <w:rFonts w:eastAsia="Arial Narrow" w:cs="Arial Narrow"/>
                <w:spacing w:val="1"/>
                <w:sz w:val="24"/>
                <w:szCs w:val="24"/>
              </w:rPr>
              <w:t>r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al</w:t>
            </w:r>
            <w:r w:rsidR="007906A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agencies</w:t>
            </w:r>
            <w:r w:rsidR="007906A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which</w:t>
            </w:r>
            <w:r w:rsidR="007906A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a</w:t>
            </w:r>
            <w:r w:rsidR="007906A3" w:rsidRPr="00334F7F">
              <w:rPr>
                <w:rFonts w:eastAsia="Arial Narrow" w:cs="Arial Narrow"/>
                <w:spacing w:val="1"/>
                <w:sz w:val="24"/>
                <w:szCs w:val="24"/>
              </w:rPr>
              <w:t>r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e</w:t>
            </w:r>
            <w:r w:rsidR="007906A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subj</w:t>
            </w:r>
            <w:r w:rsidR="007906A3" w:rsidRPr="00334F7F">
              <w:rPr>
                <w:rFonts w:eastAsia="Arial Narrow" w:cs="Arial Narrow"/>
                <w:spacing w:val="2"/>
                <w:sz w:val="24"/>
                <w:szCs w:val="24"/>
              </w:rPr>
              <w:t>e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ct</w:t>
            </w:r>
            <w:r w:rsidR="007906A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pacing w:val="2"/>
                <w:sz w:val="24"/>
                <w:szCs w:val="24"/>
              </w:rPr>
              <w:t>t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o</w:t>
            </w:r>
            <w:r w:rsidR="007906A3" w:rsidRPr="00334F7F">
              <w:rPr>
                <w:rFonts w:eastAsia="Arial Narrow" w:cs="Arial Narrow"/>
                <w:spacing w:val="-6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the</w:t>
            </w:r>
            <w:r w:rsidR="007906A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pacing w:val="1"/>
                <w:sz w:val="24"/>
                <w:szCs w:val="24"/>
              </w:rPr>
              <w:t>F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reedom</w:t>
            </w:r>
            <w:r w:rsidR="007906A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of</w:t>
            </w:r>
            <w:r w:rsidR="007906A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Info</w:t>
            </w:r>
            <w:r w:rsidR="007906A3" w:rsidRPr="00334F7F">
              <w:rPr>
                <w:rFonts w:eastAsia="Arial Narrow" w:cs="Arial Narrow"/>
                <w:spacing w:val="1"/>
                <w:sz w:val="24"/>
                <w:szCs w:val="24"/>
              </w:rPr>
              <w:t>r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m</w:t>
            </w:r>
            <w:r w:rsidR="007906A3" w:rsidRPr="00334F7F">
              <w:rPr>
                <w:rFonts w:eastAsia="Arial Narrow" w:cs="Arial Narrow"/>
                <w:spacing w:val="-2"/>
                <w:sz w:val="24"/>
                <w:szCs w:val="24"/>
              </w:rPr>
              <w:t>a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tion</w:t>
            </w:r>
            <w:r w:rsidR="007906A3" w:rsidRPr="00334F7F">
              <w:rPr>
                <w:rFonts w:eastAsia="Arial Narrow" w:cs="Arial Narrow"/>
                <w:w w:val="99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pacing w:val="-1"/>
                <w:sz w:val="24"/>
                <w:szCs w:val="24"/>
              </w:rPr>
              <w:t>A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ct</w:t>
            </w:r>
            <w:r w:rsidR="007906A3" w:rsidRPr="00334F7F">
              <w:rPr>
                <w:rFonts w:eastAsia="Arial Narrow" w:cs="Arial Narrow"/>
                <w:spacing w:val="-6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and</w:t>
            </w:r>
            <w:r w:rsidR="007906A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the</w:t>
            </w:r>
            <w:r w:rsidR="007906A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pacing w:val="-1"/>
                <w:sz w:val="24"/>
                <w:szCs w:val="24"/>
              </w:rPr>
              <w:t>P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riva</w:t>
            </w:r>
            <w:r w:rsidR="007906A3" w:rsidRPr="00334F7F">
              <w:rPr>
                <w:rFonts w:eastAsia="Arial Narrow" w:cs="Arial Narrow"/>
                <w:spacing w:val="2"/>
                <w:sz w:val="24"/>
                <w:szCs w:val="24"/>
              </w:rPr>
              <w:t>c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y</w:t>
            </w:r>
            <w:r w:rsidR="007906A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pacing w:val="-1"/>
                <w:sz w:val="24"/>
                <w:szCs w:val="24"/>
              </w:rPr>
              <w:t>A</w:t>
            </w:r>
            <w:r w:rsidR="00CF7B2C">
              <w:rPr>
                <w:rFonts w:eastAsia="Arial Narrow" w:cs="Arial Narrow"/>
                <w:sz w:val="24"/>
                <w:szCs w:val="24"/>
              </w:rPr>
              <w:t xml:space="preserve">ct, the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confidential</w:t>
            </w:r>
            <w:r w:rsidR="007906A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pacing w:val="2"/>
                <w:sz w:val="24"/>
                <w:szCs w:val="24"/>
              </w:rPr>
              <w:t>i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dent</w:t>
            </w:r>
            <w:r w:rsidR="007906A3" w:rsidRPr="00334F7F">
              <w:rPr>
                <w:rFonts w:eastAsia="Arial Narrow" w:cs="Arial Narrow"/>
                <w:spacing w:val="2"/>
                <w:sz w:val="24"/>
                <w:szCs w:val="24"/>
              </w:rPr>
              <w:t>i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fying</w:t>
            </w:r>
            <w:r w:rsidR="007906A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9C326E">
              <w:rPr>
                <w:rFonts w:eastAsia="Arial Narrow" w:cs="Arial Narrow"/>
                <w:sz w:val="24"/>
                <w:szCs w:val="24"/>
              </w:rPr>
              <w:t>data</w:t>
            </w:r>
            <w:r w:rsidR="007906A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CF7B2C">
              <w:rPr>
                <w:rFonts w:eastAsia="Arial Narrow" w:cs="Arial Narrow"/>
                <w:spacing w:val="-4"/>
                <w:sz w:val="24"/>
                <w:szCs w:val="24"/>
              </w:rPr>
              <w:t xml:space="preserve">will not be released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except</w:t>
            </w:r>
            <w:r w:rsidR="007906A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as</w:t>
            </w:r>
            <w:r w:rsidR="007906A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required</w:t>
            </w:r>
            <w:r w:rsidR="007906A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pacing w:val="2"/>
                <w:sz w:val="24"/>
                <w:szCs w:val="24"/>
              </w:rPr>
              <w:t>b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y</w:t>
            </w:r>
            <w:r w:rsidR="007906A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those</w:t>
            </w:r>
            <w:r w:rsidR="007906A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7906A3" w:rsidRPr="00334F7F">
              <w:rPr>
                <w:rFonts w:eastAsia="Arial Narrow" w:cs="Arial Narrow"/>
                <w:spacing w:val="-1"/>
                <w:sz w:val="24"/>
                <w:szCs w:val="24"/>
              </w:rPr>
              <w:t>A</w:t>
            </w:r>
            <w:r w:rsidR="007906A3" w:rsidRPr="00334F7F">
              <w:rPr>
                <w:rFonts w:eastAsia="Arial Narrow" w:cs="Arial Narrow"/>
                <w:sz w:val="24"/>
                <w:szCs w:val="24"/>
              </w:rPr>
              <w:t>cts.</w:t>
            </w:r>
            <w:r w:rsidR="00A67066">
              <w:rPr>
                <w:rFonts w:eastAsia="Arial Narrow" w:cs="Arial Narrow"/>
                <w:sz w:val="24"/>
                <w:szCs w:val="24"/>
              </w:rPr>
              <w:t xml:space="preserve"> The respective DSHS or HHSC program contacts and the DSHS IRB must be notified of any potential release, consistent with applicable law.</w:t>
            </w:r>
          </w:p>
        </w:tc>
      </w:tr>
      <w:tr w:rsidR="00490F73" w:rsidRPr="00334F7F" w14:paraId="6C0D8CD9" w14:textId="77777777" w:rsidTr="00765148">
        <w:trPr>
          <w:trHeight w:val="20"/>
        </w:trPr>
        <w:tc>
          <w:tcPr>
            <w:tcW w:w="10790" w:type="dxa"/>
            <w:gridSpan w:val="2"/>
            <w:shd w:val="clear" w:color="auto" w:fill="E7E6E6" w:themeFill="background2"/>
          </w:tcPr>
          <w:p w14:paraId="3DD9EAB2" w14:textId="574BCAF3" w:rsidR="00490F73" w:rsidRPr="009B2EAA" w:rsidRDefault="00490F73" w:rsidP="00F4197E">
            <w:pPr>
              <w:pStyle w:val="TableParagraph"/>
              <w:rPr>
                <w:rFonts w:eastAsia="Arial Narrow" w:cs="Arial Narrow"/>
                <w:spacing w:val="1"/>
                <w:sz w:val="24"/>
                <w:szCs w:val="24"/>
              </w:rPr>
            </w:pPr>
            <w:r w:rsidRPr="009B2EAA">
              <w:rPr>
                <w:rFonts w:eastAsia="Arial Narrow" w:cs="Arial Narrow"/>
                <w:spacing w:val="1"/>
                <w:sz w:val="24"/>
                <w:szCs w:val="24"/>
              </w:rPr>
              <w:t>Protec</w:t>
            </w:r>
            <w:r w:rsidR="00CF7B2C" w:rsidRPr="009B2EAA">
              <w:rPr>
                <w:rFonts w:eastAsia="Arial Narrow" w:cs="Arial Narrow"/>
                <w:spacing w:val="1"/>
                <w:sz w:val="24"/>
                <w:szCs w:val="24"/>
              </w:rPr>
              <w:t>tion of Confidential Data</w:t>
            </w:r>
            <w:r w:rsidRPr="009B2EAA">
              <w:rPr>
                <w:rFonts w:eastAsia="Arial Narrow" w:cs="Arial Narrow"/>
                <w:spacing w:val="1"/>
                <w:sz w:val="24"/>
                <w:szCs w:val="24"/>
              </w:rPr>
              <w:t xml:space="preserve"> or Biospecimens</w:t>
            </w:r>
          </w:p>
        </w:tc>
      </w:tr>
      <w:tr w:rsidR="00490F73" w:rsidRPr="00334F7F" w14:paraId="52B2D9E1" w14:textId="77777777" w:rsidTr="00F4197E">
        <w:trPr>
          <w:trHeight w:val="20"/>
        </w:trPr>
        <w:tc>
          <w:tcPr>
            <w:tcW w:w="790" w:type="dxa"/>
          </w:tcPr>
          <w:p w14:paraId="5EE14708" w14:textId="77777777" w:rsidR="00490F73" w:rsidRPr="00334F7F" w:rsidRDefault="00490F73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036EF4D2" w14:textId="5BC589B6" w:rsidR="00490F73" w:rsidRPr="00334F7F" w:rsidRDefault="00A67066" w:rsidP="00490F73">
            <w:pPr>
              <w:pStyle w:val="TableParagraph"/>
              <w:rPr>
                <w:rFonts w:eastAsia="Arial Narrow" w:cs="Arial Narrow"/>
                <w:spacing w:val="1"/>
                <w:sz w:val="24"/>
                <w:szCs w:val="24"/>
              </w:rPr>
            </w:pPr>
            <w:r>
              <w:rPr>
                <w:rFonts w:eastAsia="Arial Narrow" w:cs="Arial Narrow"/>
                <w:sz w:val="24"/>
                <w:szCs w:val="24"/>
              </w:rPr>
              <w:t xml:space="preserve">No DSHS or HHSC provided </w:t>
            </w:r>
            <w:r w:rsidR="00CF7B2C">
              <w:rPr>
                <w:rFonts w:eastAsia="Arial Narrow" w:cs="Arial Narrow"/>
                <w:sz w:val="24"/>
                <w:szCs w:val="24"/>
              </w:rPr>
              <w:t>data</w:t>
            </w:r>
            <w:r>
              <w:rPr>
                <w:rFonts w:eastAsia="Arial Narrow" w:cs="Arial Narrow"/>
                <w:sz w:val="24"/>
                <w:szCs w:val="24"/>
              </w:rPr>
              <w:t xml:space="preserve"> or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 biospecimens will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be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used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for</w:t>
            </w:r>
            <w:r w:rsidR="00490F73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any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purpose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other</w:t>
            </w:r>
            <w:r w:rsidR="00490F73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than</w:t>
            </w:r>
            <w:r w:rsidR="00490F73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that</w:t>
            </w:r>
            <w:r w:rsidR="00490F73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specifi</w:t>
            </w:r>
            <w:r w:rsidR="00490F73" w:rsidRPr="00334F7F">
              <w:rPr>
                <w:rFonts w:eastAsia="Arial Narrow" w:cs="Arial Narrow"/>
                <w:spacing w:val="1"/>
                <w:sz w:val="24"/>
                <w:szCs w:val="24"/>
              </w:rPr>
              <w:t>c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ally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stated</w:t>
            </w:r>
            <w:r w:rsidR="00490F73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in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this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appl</w:t>
            </w:r>
            <w:r w:rsidR="00490F73" w:rsidRPr="00334F7F">
              <w:rPr>
                <w:rFonts w:eastAsia="Arial Narrow" w:cs="Arial Narrow"/>
                <w:spacing w:val="1"/>
                <w:sz w:val="24"/>
                <w:szCs w:val="24"/>
              </w:rPr>
              <w:t>i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ca</w:t>
            </w:r>
            <w:r w:rsidR="00490F73" w:rsidRPr="00334F7F">
              <w:rPr>
                <w:rFonts w:eastAsia="Arial Narrow" w:cs="Arial Narrow"/>
                <w:spacing w:val="7"/>
                <w:sz w:val="24"/>
                <w:szCs w:val="24"/>
              </w:rPr>
              <w:t>t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ion</w:t>
            </w:r>
            <w:r>
              <w:rPr>
                <w:rFonts w:eastAsia="Arial Narrow" w:cs="Arial Narrow"/>
                <w:sz w:val="24"/>
                <w:szCs w:val="24"/>
              </w:rPr>
              <w:t xml:space="preserve"> and described in the</w:t>
            </w:r>
            <w:r w:rsidR="00535E18">
              <w:rPr>
                <w:rFonts w:eastAsia="Arial Narrow" w:cs="Arial Narrow"/>
                <w:sz w:val="24"/>
                <w:szCs w:val="24"/>
              </w:rPr>
              <w:t xml:space="preserve"> IRB</w:t>
            </w:r>
            <w:r w:rsidR="00971620">
              <w:rPr>
                <w:rFonts w:eastAsia="Arial Narrow" w:cs="Arial Narrow"/>
                <w:sz w:val="24"/>
                <w:szCs w:val="24"/>
              </w:rPr>
              <w:t>-</w:t>
            </w:r>
            <w:r w:rsidR="0058385A">
              <w:rPr>
                <w:rFonts w:eastAsia="Arial Narrow" w:cs="Arial Narrow"/>
                <w:sz w:val="24"/>
                <w:szCs w:val="24"/>
              </w:rPr>
              <w:t>approved</w:t>
            </w:r>
            <w:r>
              <w:rPr>
                <w:rFonts w:eastAsia="Arial Narrow" w:cs="Arial Narrow"/>
                <w:sz w:val="24"/>
                <w:szCs w:val="24"/>
              </w:rPr>
              <w:t xml:space="preserve"> protocol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.</w:t>
            </w:r>
          </w:p>
        </w:tc>
      </w:tr>
      <w:tr w:rsidR="00490F73" w:rsidRPr="00334F7F" w14:paraId="51C6B5CD" w14:textId="77777777" w:rsidTr="00F4197E">
        <w:trPr>
          <w:trHeight w:val="20"/>
        </w:trPr>
        <w:tc>
          <w:tcPr>
            <w:tcW w:w="790" w:type="dxa"/>
          </w:tcPr>
          <w:p w14:paraId="325D726B" w14:textId="77777777" w:rsidR="00490F73" w:rsidRPr="00334F7F" w:rsidRDefault="00490F73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45FB3901" w14:textId="34169BB2" w:rsidR="00490F73" w:rsidRPr="00334F7F" w:rsidRDefault="00CF7B2C" w:rsidP="007B7C68">
            <w:pPr>
              <w:pStyle w:val="TableParagraph"/>
              <w:keepNext/>
              <w:keepLines/>
              <w:rPr>
                <w:rFonts w:eastAsia="Arial Narrow" w:cs="Arial Narrow"/>
                <w:spacing w:val="1"/>
                <w:sz w:val="24"/>
                <w:szCs w:val="24"/>
              </w:rPr>
            </w:pPr>
            <w:r>
              <w:rPr>
                <w:rFonts w:eastAsia="Arial Narrow" w:cs="Arial Narrow"/>
                <w:sz w:val="24"/>
                <w:szCs w:val="24"/>
              </w:rPr>
              <w:t>The data</w:t>
            </w:r>
            <w:r w:rsidR="00A67066">
              <w:rPr>
                <w:rFonts w:eastAsia="Arial Narrow" w:cs="Arial Narrow"/>
                <w:sz w:val="24"/>
                <w:szCs w:val="24"/>
              </w:rPr>
              <w:t xml:space="preserve"> or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 biospecimens provided by </w:t>
            </w:r>
            <w:r w:rsidR="00C6344B" w:rsidRPr="00334F7F">
              <w:rPr>
                <w:rFonts w:eastAsia="Arial Narrow" w:cs="Arial Narrow"/>
                <w:sz w:val="24"/>
                <w:szCs w:val="24"/>
              </w:rPr>
              <w:t xml:space="preserve">the </w:t>
            </w:r>
            <w:r w:rsidR="00A67066">
              <w:rPr>
                <w:rFonts w:eastAsia="Arial Narrow" w:cs="Arial Narrow"/>
                <w:sz w:val="24"/>
                <w:szCs w:val="24"/>
              </w:rPr>
              <w:t>DSHS or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 HHS</w:t>
            </w:r>
            <w:r w:rsidR="00A67066">
              <w:rPr>
                <w:rFonts w:eastAsia="Arial Narrow" w:cs="Arial Narrow"/>
                <w:sz w:val="24"/>
                <w:szCs w:val="24"/>
              </w:rPr>
              <w:t>C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 programs for this </w:t>
            </w:r>
            <w:r w:rsidR="00334F7F" w:rsidRPr="00334F7F">
              <w:rPr>
                <w:rFonts w:eastAsia="Arial Narrow" w:cs="Arial Narrow"/>
                <w:sz w:val="24"/>
                <w:szCs w:val="24"/>
              </w:rPr>
              <w:t>s</w:t>
            </w:r>
            <w:r w:rsidR="00530864">
              <w:rPr>
                <w:rFonts w:eastAsia="Arial Narrow" w:cs="Arial Narrow"/>
                <w:sz w:val="24"/>
                <w:szCs w:val="24"/>
              </w:rPr>
              <w:t>t</w:t>
            </w:r>
            <w:r w:rsidR="00A67066">
              <w:rPr>
                <w:rFonts w:eastAsia="Arial Narrow" w:cs="Arial Narrow"/>
                <w:sz w:val="24"/>
                <w:szCs w:val="24"/>
              </w:rPr>
              <w:t>udy are the property of DSHS or</w:t>
            </w:r>
            <w:r w:rsidR="00334F7F" w:rsidRPr="00334F7F">
              <w:rPr>
                <w:rFonts w:eastAsia="Arial Narrow" w:cs="Arial Narrow"/>
                <w:sz w:val="24"/>
                <w:szCs w:val="24"/>
              </w:rPr>
              <w:t xml:space="preserve"> HHS</w:t>
            </w:r>
            <w:r w:rsidR="00A67066">
              <w:rPr>
                <w:rFonts w:eastAsia="Arial Narrow" w:cs="Arial Narrow"/>
                <w:sz w:val="24"/>
                <w:szCs w:val="24"/>
              </w:rPr>
              <w:t>C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. Ownership or owner</w:t>
            </w:r>
            <w:r>
              <w:rPr>
                <w:rFonts w:eastAsia="Arial Narrow" w:cs="Arial Narrow"/>
                <w:sz w:val="24"/>
                <w:szCs w:val="24"/>
              </w:rPr>
              <w:t>ship interest of the data</w:t>
            </w:r>
            <w:r w:rsidR="00A67066">
              <w:rPr>
                <w:rFonts w:eastAsia="Arial Narrow" w:cs="Arial Narrow"/>
                <w:sz w:val="24"/>
                <w:szCs w:val="24"/>
              </w:rPr>
              <w:t xml:space="preserve"> or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 biospecimens </w:t>
            </w:r>
            <w:r w:rsidR="00490F73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does not transfer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to the princi</w:t>
            </w:r>
            <w:r w:rsidR="002F48F5" w:rsidRPr="00334F7F">
              <w:rPr>
                <w:rFonts w:eastAsia="Arial Narrow" w:cs="Arial Narrow"/>
                <w:sz w:val="24"/>
                <w:szCs w:val="24"/>
              </w:rPr>
              <w:t>pal investigator, project partners</w:t>
            </w:r>
            <w:r w:rsidR="00530864">
              <w:rPr>
                <w:rFonts w:eastAsia="Arial Narrow" w:cs="Arial Narrow"/>
                <w:sz w:val="24"/>
                <w:szCs w:val="24"/>
              </w:rPr>
              <w:t>, research team members</w:t>
            </w:r>
            <w:r w:rsidR="00A67066">
              <w:rPr>
                <w:rFonts w:eastAsia="Arial Narrow" w:cs="Arial Narrow"/>
                <w:sz w:val="24"/>
                <w:szCs w:val="24"/>
              </w:rPr>
              <w:t>, organization,</w:t>
            </w:r>
            <w:r w:rsidR="002F48F5" w:rsidRPr="00334F7F">
              <w:rPr>
                <w:rFonts w:eastAsia="Arial Narrow" w:cs="Arial Narrow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or </w:t>
            </w:r>
            <w:r>
              <w:rPr>
                <w:rFonts w:eastAsia="Arial Narrow" w:cs="Arial Narrow"/>
                <w:sz w:val="24"/>
                <w:szCs w:val="24"/>
              </w:rPr>
              <w:t xml:space="preserve">the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sponsor.</w:t>
            </w:r>
          </w:p>
        </w:tc>
      </w:tr>
      <w:tr w:rsidR="00490F73" w:rsidRPr="00334F7F" w14:paraId="10DDE73E" w14:textId="77777777" w:rsidTr="00F4197E">
        <w:trPr>
          <w:trHeight w:val="20"/>
        </w:trPr>
        <w:tc>
          <w:tcPr>
            <w:tcW w:w="790" w:type="dxa"/>
          </w:tcPr>
          <w:p w14:paraId="4F395C87" w14:textId="77777777" w:rsidR="00490F73" w:rsidRPr="00334F7F" w:rsidRDefault="00490F73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669F85D3" w14:textId="7138548F" w:rsidR="00490F73" w:rsidRPr="00334F7F" w:rsidRDefault="00CF7B2C" w:rsidP="00490F73">
            <w:pPr>
              <w:pStyle w:val="TableParagraph"/>
              <w:rPr>
                <w:rFonts w:eastAsia="Arial Narrow" w:cs="Arial Narrow"/>
                <w:spacing w:val="1"/>
                <w:sz w:val="24"/>
                <w:szCs w:val="24"/>
              </w:rPr>
            </w:pPr>
            <w:r>
              <w:rPr>
                <w:rFonts w:eastAsia="Arial Narrow" w:cs="Arial Narrow"/>
                <w:sz w:val="24"/>
                <w:szCs w:val="24"/>
              </w:rPr>
              <w:t>The data</w:t>
            </w:r>
            <w:r w:rsidR="00A67066">
              <w:rPr>
                <w:rFonts w:eastAsia="Arial Narrow" w:cs="Arial Narrow"/>
                <w:sz w:val="24"/>
                <w:szCs w:val="24"/>
              </w:rPr>
              <w:t xml:space="preserve"> or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 biospecimens </w:t>
            </w:r>
            <w:r w:rsidR="00A67066">
              <w:rPr>
                <w:rFonts w:eastAsia="Arial Narrow" w:cs="Arial Narrow"/>
                <w:sz w:val="24"/>
                <w:szCs w:val="24"/>
              </w:rPr>
              <w:t xml:space="preserve">provided by DSHS or HHSC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will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be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trea</w:t>
            </w:r>
            <w:r w:rsidR="00490F73" w:rsidRPr="00334F7F">
              <w:rPr>
                <w:rFonts w:eastAsia="Arial Narrow" w:cs="Arial Narrow"/>
                <w:spacing w:val="1"/>
                <w:sz w:val="24"/>
                <w:szCs w:val="24"/>
              </w:rPr>
              <w:t>t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ed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stric</w:t>
            </w:r>
            <w:r w:rsidR="00490F73" w:rsidRPr="00334F7F">
              <w:rPr>
                <w:rFonts w:eastAsia="Arial Narrow" w:cs="Arial Narrow"/>
                <w:spacing w:val="1"/>
                <w:sz w:val="24"/>
                <w:szCs w:val="24"/>
              </w:rPr>
              <w:t>t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ly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530864">
              <w:rPr>
                <w:rFonts w:eastAsia="Arial Narrow" w:cs="Arial Narrow"/>
                <w:spacing w:val="-5"/>
                <w:sz w:val="24"/>
                <w:szCs w:val="24"/>
              </w:rPr>
              <w:t xml:space="preserve">as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confidential.</w:t>
            </w:r>
          </w:p>
        </w:tc>
      </w:tr>
      <w:tr w:rsidR="00490F73" w:rsidRPr="00334F7F" w14:paraId="081EFB90" w14:textId="77777777" w:rsidTr="00F4197E">
        <w:trPr>
          <w:trHeight w:val="20"/>
        </w:trPr>
        <w:tc>
          <w:tcPr>
            <w:tcW w:w="790" w:type="dxa"/>
          </w:tcPr>
          <w:p w14:paraId="2BFCE51B" w14:textId="77777777" w:rsidR="00490F73" w:rsidRPr="00334F7F" w:rsidRDefault="00490F73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1FEDFD66" w14:textId="2E60D860" w:rsidR="00490F73" w:rsidRPr="00334F7F" w:rsidRDefault="00CF7B2C" w:rsidP="00490F73">
            <w:pPr>
              <w:pStyle w:val="TableParagraph"/>
              <w:rPr>
                <w:rFonts w:eastAsia="Arial Narrow" w:cs="Arial Narrow"/>
                <w:spacing w:val="1"/>
                <w:sz w:val="24"/>
                <w:szCs w:val="24"/>
              </w:rPr>
            </w:pPr>
            <w:r>
              <w:rPr>
                <w:rFonts w:eastAsia="Arial Narrow" w:cs="Arial Narrow"/>
                <w:spacing w:val="1"/>
                <w:sz w:val="24"/>
                <w:szCs w:val="24"/>
              </w:rPr>
              <w:t>All data</w:t>
            </w:r>
            <w:r w:rsidR="00490F73" w:rsidRPr="00334F7F">
              <w:rPr>
                <w:rFonts w:eastAsia="Arial Narrow" w:cs="Arial Narrow"/>
                <w:spacing w:val="1"/>
                <w:sz w:val="24"/>
                <w:szCs w:val="24"/>
              </w:rPr>
              <w:t xml:space="preserve"> that directly or indirectly identifies </w:t>
            </w:r>
            <w:r w:rsidR="00A67066">
              <w:rPr>
                <w:rFonts w:eastAsia="Arial Narrow" w:cs="Arial Narrow"/>
                <w:spacing w:val="1"/>
                <w:sz w:val="24"/>
                <w:szCs w:val="24"/>
              </w:rPr>
              <w:t xml:space="preserve">a person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will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not</w:t>
            </w:r>
            <w:r w:rsidR="00490F73" w:rsidRPr="00334F7F">
              <w:rPr>
                <w:rFonts w:eastAsia="Arial Narrow" w:cs="Arial Narrow"/>
                <w:spacing w:val="-2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be</w:t>
            </w:r>
            <w:r w:rsidR="00490F73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shared with any</w:t>
            </w:r>
            <w:r w:rsidR="00490F73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pacing w:val="2"/>
                <w:sz w:val="24"/>
                <w:szCs w:val="24"/>
              </w:rPr>
              <w:t>i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ndividual</w:t>
            </w:r>
            <w:r w:rsidR="00A67066">
              <w:rPr>
                <w:rFonts w:eastAsia="Arial Narrow" w:cs="Arial Narrow"/>
                <w:sz w:val="24"/>
                <w:szCs w:val="24"/>
              </w:rPr>
              <w:t xml:space="preserve"> outside the research team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,</w:t>
            </w:r>
            <w:r w:rsidR="00A67066">
              <w:rPr>
                <w:rFonts w:eastAsia="Arial Narrow" w:cs="Arial Narrow"/>
                <w:sz w:val="24"/>
                <w:szCs w:val="24"/>
              </w:rPr>
              <w:t xml:space="preserve"> or any other entity,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agency,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i</w:t>
            </w:r>
            <w:r w:rsidR="00490F73" w:rsidRPr="00334F7F">
              <w:rPr>
                <w:rFonts w:eastAsia="Arial Narrow" w:cs="Arial Narrow"/>
                <w:spacing w:val="2"/>
                <w:sz w:val="24"/>
                <w:szCs w:val="24"/>
              </w:rPr>
              <w:t>n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stitution</w:t>
            </w:r>
            <w:r w:rsidR="00A67066">
              <w:rPr>
                <w:rFonts w:eastAsia="Arial Narrow" w:cs="Arial Narrow"/>
                <w:sz w:val="24"/>
                <w:szCs w:val="24"/>
              </w:rPr>
              <w:t>,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or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f</w:t>
            </w:r>
            <w:r w:rsidR="00490F73" w:rsidRPr="00334F7F">
              <w:rPr>
                <w:rFonts w:eastAsia="Arial Narrow" w:cs="Arial Narrow"/>
                <w:spacing w:val="2"/>
                <w:sz w:val="24"/>
                <w:szCs w:val="24"/>
              </w:rPr>
              <w:t>i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rm.</w:t>
            </w:r>
          </w:p>
        </w:tc>
      </w:tr>
      <w:tr w:rsidR="00490F73" w:rsidRPr="00334F7F" w14:paraId="7AD612DE" w14:textId="77777777" w:rsidTr="00F4197E">
        <w:trPr>
          <w:trHeight w:val="20"/>
        </w:trPr>
        <w:tc>
          <w:tcPr>
            <w:tcW w:w="790" w:type="dxa"/>
          </w:tcPr>
          <w:p w14:paraId="27A57E0F" w14:textId="77777777" w:rsidR="00490F73" w:rsidRPr="00334F7F" w:rsidRDefault="00490F73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12E1C883" w14:textId="51C842F8" w:rsidR="00490F73" w:rsidRPr="00334F7F" w:rsidRDefault="00A67066" w:rsidP="00490F73">
            <w:pPr>
              <w:pStyle w:val="TableParagraph"/>
              <w:rPr>
                <w:rFonts w:eastAsia="Arial Narrow" w:cs="Arial Narrow"/>
                <w:spacing w:val="1"/>
                <w:sz w:val="24"/>
                <w:szCs w:val="24"/>
              </w:rPr>
            </w:pPr>
            <w:r>
              <w:rPr>
                <w:rFonts w:eastAsia="Arial Narrow" w:cs="Arial Narrow"/>
                <w:sz w:val="24"/>
                <w:szCs w:val="24"/>
              </w:rPr>
              <w:t>Data or</w:t>
            </w:r>
            <w:r w:rsidR="00334F7F" w:rsidRPr="00334F7F">
              <w:rPr>
                <w:rFonts w:eastAsia="Arial Narrow" w:cs="Arial Narrow"/>
                <w:sz w:val="24"/>
                <w:szCs w:val="24"/>
              </w:rPr>
              <w:t xml:space="preserve"> biospecimens </w:t>
            </w:r>
            <w:r>
              <w:rPr>
                <w:rFonts w:eastAsia="Arial Narrow" w:cs="Arial Narrow"/>
                <w:sz w:val="24"/>
                <w:szCs w:val="24"/>
              </w:rPr>
              <w:t xml:space="preserve">may not be used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to discover personal identities unless </w:t>
            </w:r>
            <w:r>
              <w:rPr>
                <w:rFonts w:eastAsia="Arial Narrow" w:cs="Arial Narrow"/>
                <w:sz w:val="24"/>
                <w:szCs w:val="24"/>
              </w:rPr>
              <w:t xml:space="preserve">prior written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approval </w:t>
            </w:r>
            <w:r>
              <w:rPr>
                <w:rFonts w:eastAsia="Arial Narrow" w:cs="Arial Narrow"/>
                <w:sz w:val="24"/>
                <w:szCs w:val="24"/>
              </w:rPr>
              <w:t xml:space="preserve">has been provided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by the DSHS IRB.</w:t>
            </w:r>
          </w:p>
        </w:tc>
      </w:tr>
      <w:tr w:rsidR="00490F73" w:rsidRPr="00334F7F" w14:paraId="1E4EFAD0" w14:textId="77777777" w:rsidTr="00765148">
        <w:trPr>
          <w:trHeight w:val="20"/>
        </w:trPr>
        <w:tc>
          <w:tcPr>
            <w:tcW w:w="10790" w:type="dxa"/>
            <w:gridSpan w:val="2"/>
            <w:shd w:val="clear" w:color="auto" w:fill="E7E6E6" w:themeFill="background2"/>
          </w:tcPr>
          <w:p w14:paraId="7301921B" w14:textId="77777777" w:rsidR="00490F73" w:rsidRPr="009B2EAA" w:rsidRDefault="00490F73" w:rsidP="00490F73">
            <w:pPr>
              <w:keepNext/>
              <w:spacing w:line="259" w:lineRule="auto"/>
              <w:rPr>
                <w:sz w:val="24"/>
                <w:szCs w:val="24"/>
              </w:rPr>
            </w:pPr>
            <w:r w:rsidRPr="009B2EAA">
              <w:rPr>
                <w:sz w:val="24"/>
                <w:szCs w:val="24"/>
              </w:rPr>
              <w:t>Publication of Outcomes</w:t>
            </w:r>
          </w:p>
        </w:tc>
      </w:tr>
      <w:tr w:rsidR="00490F73" w:rsidRPr="00334F7F" w14:paraId="522E480E" w14:textId="77777777" w:rsidTr="000B7C01">
        <w:trPr>
          <w:cantSplit/>
          <w:trHeight w:val="20"/>
        </w:trPr>
        <w:tc>
          <w:tcPr>
            <w:tcW w:w="790" w:type="dxa"/>
          </w:tcPr>
          <w:p w14:paraId="56F8D1B5" w14:textId="77777777" w:rsidR="00490F73" w:rsidRPr="00334F7F" w:rsidRDefault="00490F73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2291E5EC" w14:textId="56958243" w:rsidR="0058385A" w:rsidRPr="0058385A" w:rsidRDefault="00535E18" w:rsidP="00490F73">
            <w:pPr>
              <w:pStyle w:val="TableParagraph"/>
              <w:rPr>
                <w:rFonts w:eastAsia="Arial Narrow" w:cs="Arial Narrow"/>
                <w:sz w:val="24"/>
                <w:szCs w:val="24"/>
              </w:rPr>
            </w:pPr>
            <w:r>
              <w:rPr>
                <w:rFonts w:eastAsia="Arial Narrow" w:cs="Arial Narrow"/>
                <w:spacing w:val="-1"/>
                <w:sz w:val="24"/>
                <w:szCs w:val="24"/>
              </w:rPr>
              <w:t>Any results reported</w:t>
            </w:r>
            <w:r w:rsidR="004D343E">
              <w:rPr>
                <w:rFonts w:eastAsia="Arial Narrow" w:cs="Arial Narrow"/>
                <w:spacing w:val="-1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pacing w:val="-1"/>
                <w:sz w:val="24"/>
                <w:szCs w:val="24"/>
              </w:rPr>
              <w:t>will comply with the suppr</w:t>
            </w:r>
            <w:r w:rsidR="004D343E">
              <w:rPr>
                <w:rFonts w:eastAsia="Arial Narrow" w:cs="Arial Narrow"/>
                <w:spacing w:val="-1"/>
                <w:sz w:val="24"/>
                <w:szCs w:val="24"/>
              </w:rPr>
              <w:t>ession and aggregation rules specified by the program(s) or DSHS</w:t>
            </w:r>
            <w:r w:rsidR="00490F73" w:rsidRPr="00334F7F">
              <w:rPr>
                <w:rFonts w:eastAsia="Arial Narrow" w:cs="Arial Narrow"/>
                <w:spacing w:val="-1"/>
                <w:sz w:val="24"/>
                <w:szCs w:val="24"/>
              </w:rPr>
              <w:t>.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Results will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not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identify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any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indi</w:t>
            </w:r>
            <w:r w:rsidR="00490F73" w:rsidRPr="00334F7F">
              <w:rPr>
                <w:rFonts w:eastAsia="Arial Narrow" w:cs="Arial Narrow"/>
                <w:spacing w:val="1"/>
                <w:sz w:val="24"/>
                <w:szCs w:val="24"/>
              </w:rPr>
              <w:t>v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iduals, data providers</w:t>
            </w:r>
            <w:r w:rsidR="00490F73" w:rsidRPr="00334F7F">
              <w:rPr>
                <w:rFonts w:eastAsia="Arial Narrow" w:cs="Arial Narrow"/>
                <w:spacing w:val="3"/>
                <w:sz w:val="24"/>
                <w:szCs w:val="24"/>
              </w:rPr>
              <w:t>,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 ins</w:t>
            </w:r>
            <w:r w:rsidR="00490F73" w:rsidRPr="00334F7F">
              <w:rPr>
                <w:rFonts w:eastAsia="Arial Narrow" w:cs="Arial Narrow"/>
                <w:spacing w:val="2"/>
                <w:sz w:val="24"/>
                <w:szCs w:val="24"/>
              </w:rPr>
              <w:t>t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itutions</w:t>
            </w:r>
            <w:r w:rsidR="004D343E">
              <w:rPr>
                <w:rFonts w:eastAsia="Arial Narrow" w:cs="Arial Narrow"/>
                <w:sz w:val="24"/>
                <w:szCs w:val="24"/>
              </w:rPr>
              <w:t>,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or</w:t>
            </w:r>
            <w:r w:rsidR="00490F73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fir</w:t>
            </w:r>
            <w:r w:rsidR="00490F73" w:rsidRPr="00334F7F">
              <w:rPr>
                <w:rFonts w:eastAsia="Arial Narrow" w:cs="Arial Narrow"/>
                <w:spacing w:val="1"/>
                <w:sz w:val="24"/>
                <w:szCs w:val="24"/>
              </w:rPr>
              <w:t>ms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 unless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D343E">
              <w:rPr>
                <w:rFonts w:eastAsia="Arial Narrow" w:cs="Arial Narrow"/>
                <w:sz w:val="24"/>
                <w:szCs w:val="24"/>
              </w:rPr>
              <w:t>prior written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 approval </w:t>
            </w:r>
            <w:r w:rsidR="004D343E">
              <w:rPr>
                <w:rFonts w:eastAsia="Arial Narrow" w:cs="Arial Narrow"/>
                <w:sz w:val="24"/>
                <w:szCs w:val="24"/>
              </w:rPr>
              <w:t xml:space="preserve">has been provided </w:t>
            </w:r>
            <w:r w:rsidR="0058385A">
              <w:rPr>
                <w:rFonts w:eastAsia="Arial Narrow" w:cs="Arial Narrow"/>
                <w:sz w:val="24"/>
                <w:szCs w:val="24"/>
              </w:rPr>
              <w:t>by</w:t>
            </w:r>
            <w:r w:rsidR="0058385A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58385A" w:rsidRPr="00334F7F">
              <w:rPr>
                <w:rFonts w:eastAsia="Arial Narrow" w:cs="Arial Narrow"/>
                <w:sz w:val="24"/>
                <w:szCs w:val="24"/>
              </w:rPr>
              <w:t>the</w:t>
            </w:r>
            <w:r w:rsidR="0058385A" w:rsidRPr="00334F7F">
              <w:rPr>
                <w:rFonts w:eastAsia="Arial Narrow" w:cs="Arial Narrow"/>
                <w:spacing w:val="-6"/>
                <w:sz w:val="24"/>
                <w:szCs w:val="24"/>
              </w:rPr>
              <w:t xml:space="preserve"> </w:t>
            </w:r>
            <w:r w:rsidR="0058385A" w:rsidRPr="00334F7F">
              <w:rPr>
                <w:rFonts w:eastAsia="Arial Narrow" w:cs="Arial Narrow"/>
                <w:sz w:val="24"/>
                <w:szCs w:val="24"/>
              </w:rPr>
              <w:t>D</w:t>
            </w:r>
            <w:r w:rsidR="0058385A" w:rsidRPr="00334F7F">
              <w:rPr>
                <w:rFonts w:eastAsia="Arial Narrow" w:cs="Arial Narrow"/>
                <w:spacing w:val="-1"/>
                <w:sz w:val="24"/>
                <w:szCs w:val="24"/>
              </w:rPr>
              <w:t>S</w:t>
            </w:r>
            <w:r w:rsidR="0058385A" w:rsidRPr="00334F7F">
              <w:rPr>
                <w:rFonts w:eastAsia="Arial Narrow" w:cs="Arial Narrow"/>
                <w:spacing w:val="1"/>
                <w:sz w:val="24"/>
                <w:szCs w:val="24"/>
              </w:rPr>
              <w:t>H</w:t>
            </w:r>
            <w:r w:rsidR="0058385A" w:rsidRPr="00334F7F">
              <w:rPr>
                <w:rFonts w:eastAsia="Arial Narrow" w:cs="Arial Narrow"/>
                <w:sz w:val="24"/>
                <w:szCs w:val="24"/>
              </w:rPr>
              <w:t>S</w:t>
            </w:r>
            <w:r w:rsidR="0058385A" w:rsidRPr="00334F7F">
              <w:rPr>
                <w:rFonts w:eastAsia="Arial Narrow" w:cs="Arial Narrow"/>
                <w:spacing w:val="-7"/>
                <w:sz w:val="24"/>
                <w:szCs w:val="24"/>
              </w:rPr>
              <w:t xml:space="preserve"> </w:t>
            </w:r>
            <w:r w:rsidR="0058385A">
              <w:rPr>
                <w:rFonts w:eastAsia="Arial Narrow" w:cs="Arial Narrow"/>
                <w:spacing w:val="-7"/>
                <w:sz w:val="24"/>
                <w:szCs w:val="24"/>
              </w:rPr>
              <w:t>or</w:t>
            </w:r>
            <w:r w:rsidR="0058385A" w:rsidRPr="00334F7F">
              <w:rPr>
                <w:rFonts w:eastAsia="Arial Narrow" w:cs="Arial Narrow"/>
                <w:spacing w:val="-7"/>
                <w:sz w:val="24"/>
                <w:szCs w:val="24"/>
              </w:rPr>
              <w:t xml:space="preserve"> HHS</w:t>
            </w:r>
            <w:r w:rsidR="0058385A">
              <w:rPr>
                <w:rFonts w:eastAsia="Arial Narrow" w:cs="Arial Narrow"/>
                <w:spacing w:val="-7"/>
                <w:sz w:val="24"/>
                <w:szCs w:val="24"/>
              </w:rPr>
              <w:t>C</w:t>
            </w:r>
            <w:r w:rsidR="0058385A" w:rsidRPr="00334F7F">
              <w:rPr>
                <w:rFonts w:eastAsia="Arial Narrow" w:cs="Arial Narrow"/>
                <w:spacing w:val="-7"/>
                <w:sz w:val="24"/>
                <w:szCs w:val="24"/>
              </w:rPr>
              <w:t xml:space="preserve"> </w:t>
            </w:r>
            <w:r w:rsidR="0058385A" w:rsidRPr="00334F7F">
              <w:rPr>
                <w:rFonts w:eastAsia="Arial Narrow" w:cs="Arial Narrow"/>
                <w:sz w:val="24"/>
                <w:szCs w:val="24"/>
              </w:rPr>
              <w:t>data</w:t>
            </w:r>
            <w:r w:rsidR="0058385A" w:rsidRPr="00334F7F">
              <w:rPr>
                <w:rFonts w:eastAsia="Arial Narrow" w:cs="Arial Narrow"/>
                <w:spacing w:val="-3"/>
                <w:sz w:val="24"/>
                <w:szCs w:val="24"/>
              </w:rPr>
              <w:t xml:space="preserve"> </w:t>
            </w:r>
            <w:r w:rsidR="0058385A" w:rsidRPr="00334F7F">
              <w:rPr>
                <w:rFonts w:eastAsia="Arial Narrow" w:cs="Arial Narrow"/>
                <w:sz w:val="24"/>
                <w:szCs w:val="24"/>
              </w:rPr>
              <w:t>source and the DSHS IRB</w:t>
            </w:r>
            <w:r w:rsidR="0058385A">
              <w:rPr>
                <w:rFonts w:eastAsia="Arial Narrow" w:cs="Arial Narrow"/>
                <w:sz w:val="24"/>
                <w:szCs w:val="24"/>
              </w:rPr>
              <w:t>.</w:t>
            </w:r>
          </w:p>
        </w:tc>
      </w:tr>
      <w:tr w:rsidR="00490F73" w:rsidRPr="00334F7F" w14:paraId="30912679" w14:textId="77777777" w:rsidTr="000B7C01">
        <w:trPr>
          <w:cantSplit/>
          <w:trHeight w:val="20"/>
        </w:trPr>
        <w:tc>
          <w:tcPr>
            <w:tcW w:w="790" w:type="dxa"/>
          </w:tcPr>
          <w:p w14:paraId="548F1933" w14:textId="77777777" w:rsidR="00490F73" w:rsidRPr="00334F7F" w:rsidRDefault="00490F73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10C6AABF" w14:textId="3013A97F" w:rsidR="00490F73" w:rsidRPr="00334F7F" w:rsidRDefault="004D343E" w:rsidP="00490F73">
            <w:pPr>
              <w:pStyle w:val="TableParagraph"/>
              <w:rPr>
                <w:rFonts w:eastAsia="Arial Narrow" w:cs="Arial Narrow"/>
                <w:spacing w:val="-1"/>
                <w:sz w:val="24"/>
                <w:szCs w:val="24"/>
              </w:rPr>
            </w:pPr>
            <w:r>
              <w:rPr>
                <w:rFonts w:eastAsia="Arial Narrow" w:cs="Arial Narrow"/>
                <w:spacing w:val="-1"/>
                <w:sz w:val="24"/>
                <w:szCs w:val="24"/>
              </w:rPr>
              <w:t>All reports and other materials prepared for publishing</w:t>
            </w:r>
            <w:r w:rsidR="00490F73" w:rsidRPr="00334F7F">
              <w:rPr>
                <w:rFonts w:eastAsia="Arial Narrow" w:cs="Arial Narrow"/>
                <w:spacing w:val="-1"/>
                <w:sz w:val="24"/>
                <w:szCs w:val="24"/>
              </w:rPr>
              <w:t xml:space="preserve"> from research using the </w:t>
            </w:r>
            <w:r w:rsidR="00CF7B2C">
              <w:rPr>
                <w:rFonts w:eastAsia="Arial Narrow" w:cs="Arial Narrow"/>
                <w:sz w:val="24"/>
                <w:szCs w:val="24"/>
              </w:rPr>
              <w:t>data</w:t>
            </w:r>
            <w:r w:rsidR="00CF0C90">
              <w:rPr>
                <w:rFonts w:eastAsia="Arial Narrow" w:cs="Arial Narrow"/>
                <w:sz w:val="24"/>
                <w:szCs w:val="24"/>
              </w:rPr>
              <w:t xml:space="preserve"> and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 biospecimens </w:t>
            </w:r>
            <w:r>
              <w:rPr>
                <w:rFonts w:eastAsia="Arial Narrow" w:cs="Arial Narrow"/>
                <w:spacing w:val="-1"/>
                <w:sz w:val="24"/>
                <w:szCs w:val="24"/>
              </w:rPr>
              <w:t>will be submitted to the program contact(s) and the DSHS IRB</w:t>
            </w:r>
            <w:r w:rsidR="00490F73" w:rsidRPr="00334F7F">
              <w:rPr>
                <w:rFonts w:eastAsia="Arial Narrow" w:cs="Arial Narrow"/>
                <w:spacing w:val="-1"/>
                <w:sz w:val="24"/>
                <w:szCs w:val="24"/>
              </w:rPr>
              <w:t xml:space="preserve"> once they are accepted by the publisher.</w:t>
            </w:r>
          </w:p>
        </w:tc>
      </w:tr>
      <w:tr w:rsidR="00490F73" w:rsidRPr="00334F7F" w14:paraId="3683EB91" w14:textId="77777777" w:rsidTr="000B7C01">
        <w:trPr>
          <w:cantSplit/>
          <w:trHeight w:val="20"/>
        </w:trPr>
        <w:tc>
          <w:tcPr>
            <w:tcW w:w="790" w:type="dxa"/>
          </w:tcPr>
          <w:p w14:paraId="4B7DB591" w14:textId="77777777" w:rsidR="00490F73" w:rsidRPr="00334F7F" w:rsidRDefault="00490F73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30AB4BB3" w14:textId="7D23225E" w:rsidR="00490F73" w:rsidRPr="00334F7F" w:rsidRDefault="00490F73" w:rsidP="00490F73">
            <w:pPr>
              <w:pStyle w:val="TableParagraph"/>
              <w:rPr>
                <w:rFonts w:eastAsia="Arial Narrow" w:cs="Arial Narrow"/>
                <w:spacing w:val="-1"/>
                <w:sz w:val="24"/>
                <w:szCs w:val="24"/>
              </w:rPr>
            </w:pPr>
            <w:r w:rsidRPr="00334F7F">
              <w:rPr>
                <w:rFonts w:eastAsia="Arial Narrow" w:cs="Arial Narrow"/>
                <w:spacing w:val="-1"/>
                <w:sz w:val="24"/>
                <w:szCs w:val="24"/>
              </w:rPr>
              <w:t>DSHS or HHS</w:t>
            </w:r>
            <w:r w:rsidR="004D343E">
              <w:rPr>
                <w:rFonts w:eastAsia="Arial Narrow" w:cs="Arial Narrow"/>
                <w:spacing w:val="-1"/>
                <w:sz w:val="24"/>
                <w:szCs w:val="24"/>
              </w:rPr>
              <w:t>C</w:t>
            </w:r>
            <w:r w:rsidRPr="00334F7F">
              <w:rPr>
                <w:rFonts w:eastAsia="Arial Narrow" w:cs="Arial Narrow"/>
                <w:spacing w:val="-1"/>
                <w:sz w:val="24"/>
                <w:szCs w:val="24"/>
              </w:rPr>
              <w:t xml:space="preserve"> will be credited as the source of the </w:t>
            </w:r>
            <w:r w:rsidR="00CF7B2C">
              <w:rPr>
                <w:rFonts w:eastAsia="Arial Narrow" w:cs="Arial Narrow"/>
                <w:sz w:val="24"/>
                <w:szCs w:val="24"/>
              </w:rPr>
              <w:t>data</w:t>
            </w:r>
            <w:r w:rsidR="004D343E">
              <w:rPr>
                <w:rFonts w:eastAsia="Arial Narrow" w:cs="Arial Narrow"/>
                <w:sz w:val="24"/>
                <w:szCs w:val="24"/>
              </w:rPr>
              <w:t xml:space="preserve"> or</w:t>
            </w:r>
            <w:r w:rsidRPr="00334F7F">
              <w:rPr>
                <w:rFonts w:eastAsia="Arial Narrow" w:cs="Arial Narrow"/>
                <w:sz w:val="24"/>
                <w:szCs w:val="24"/>
              </w:rPr>
              <w:t xml:space="preserve"> biospecimens</w:t>
            </w:r>
            <w:r w:rsidR="004D343E">
              <w:rPr>
                <w:rFonts w:eastAsia="Arial Narrow" w:cs="Arial Narrow"/>
                <w:sz w:val="24"/>
                <w:szCs w:val="24"/>
              </w:rPr>
              <w:t xml:space="preserve"> as specified by the program(s)</w:t>
            </w:r>
            <w:r w:rsidRPr="00334F7F">
              <w:rPr>
                <w:rFonts w:eastAsia="Arial Narrow" w:cs="Arial Narrow"/>
                <w:spacing w:val="-1"/>
                <w:sz w:val="24"/>
                <w:szCs w:val="24"/>
              </w:rPr>
              <w:t>. No statement will be made indicating or suggesting that interpretations drawn from</w:t>
            </w:r>
            <w:r w:rsidR="00CF0C90">
              <w:rPr>
                <w:rFonts w:eastAsia="Arial Narrow" w:cs="Arial Narrow"/>
                <w:spacing w:val="-1"/>
                <w:sz w:val="24"/>
                <w:szCs w:val="24"/>
              </w:rPr>
              <w:t xml:space="preserve"> DSHS or HHS</w:t>
            </w:r>
            <w:r w:rsidR="004D343E">
              <w:rPr>
                <w:rFonts w:eastAsia="Arial Narrow" w:cs="Arial Narrow"/>
                <w:spacing w:val="-1"/>
                <w:sz w:val="24"/>
                <w:szCs w:val="24"/>
              </w:rPr>
              <w:t>C</w:t>
            </w:r>
            <w:r w:rsidR="00CF0C90">
              <w:rPr>
                <w:rFonts w:eastAsia="Arial Narrow" w:cs="Arial Narrow"/>
                <w:spacing w:val="-1"/>
                <w:sz w:val="24"/>
                <w:szCs w:val="24"/>
              </w:rPr>
              <w:t xml:space="preserve"> data and</w:t>
            </w:r>
            <w:r w:rsidR="00CF7B2C">
              <w:rPr>
                <w:rFonts w:eastAsia="Arial Narrow" w:cs="Arial Narrow"/>
                <w:spacing w:val="-1"/>
                <w:sz w:val="24"/>
                <w:szCs w:val="24"/>
              </w:rPr>
              <w:t xml:space="preserve"> biospecimens</w:t>
            </w:r>
            <w:r w:rsidR="004D343E">
              <w:rPr>
                <w:rFonts w:eastAsia="Arial Narrow" w:cs="Arial Narrow"/>
                <w:spacing w:val="-1"/>
                <w:sz w:val="24"/>
                <w:szCs w:val="24"/>
              </w:rPr>
              <w:t xml:space="preserve"> are those of DSHS or HHSC</w:t>
            </w:r>
            <w:r w:rsidRPr="00334F7F">
              <w:rPr>
                <w:rFonts w:eastAsia="Arial Narrow" w:cs="Arial Narrow"/>
                <w:spacing w:val="-1"/>
                <w:sz w:val="24"/>
                <w:szCs w:val="24"/>
              </w:rPr>
              <w:t>.</w:t>
            </w:r>
          </w:p>
        </w:tc>
      </w:tr>
      <w:tr w:rsidR="00490F73" w:rsidRPr="00334F7F" w14:paraId="4CC6DE97" w14:textId="77777777" w:rsidTr="00765148">
        <w:trPr>
          <w:trHeight w:val="20"/>
        </w:trPr>
        <w:tc>
          <w:tcPr>
            <w:tcW w:w="10790" w:type="dxa"/>
            <w:gridSpan w:val="2"/>
            <w:shd w:val="clear" w:color="auto" w:fill="E7E6E6" w:themeFill="background2"/>
          </w:tcPr>
          <w:p w14:paraId="04730D03" w14:textId="77777777" w:rsidR="00490F73" w:rsidRPr="009B2EAA" w:rsidRDefault="00490F73" w:rsidP="00490F73">
            <w:pPr>
              <w:keepNext/>
              <w:spacing w:line="259" w:lineRule="auto"/>
              <w:rPr>
                <w:sz w:val="24"/>
                <w:szCs w:val="24"/>
              </w:rPr>
            </w:pPr>
            <w:r w:rsidRPr="009B2EAA">
              <w:rPr>
                <w:sz w:val="24"/>
                <w:szCs w:val="24"/>
              </w:rPr>
              <w:lastRenderedPageBreak/>
              <w:t>Data Destruction</w:t>
            </w:r>
          </w:p>
        </w:tc>
      </w:tr>
      <w:tr w:rsidR="002F48F5" w:rsidRPr="00334F7F" w14:paraId="0988644F" w14:textId="77777777" w:rsidTr="00F4197E">
        <w:trPr>
          <w:trHeight w:val="20"/>
        </w:trPr>
        <w:tc>
          <w:tcPr>
            <w:tcW w:w="790" w:type="dxa"/>
          </w:tcPr>
          <w:p w14:paraId="66711347" w14:textId="77777777" w:rsidR="002F48F5" w:rsidRPr="00334F7F" w:rsidRDefault="002F48F5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1AFD7BF0" w14:textId="26D85F76" w:rsidR="002F48F5" w:rsidRPr="00334F7F" w:rsidRDefault="004D343E" w:rsidP="00490F73">
            <w:pPr>
              <w:pStyle w:val="TableParagraph"/>
              <w:rPr>
                <w:rFonts w:eastAsia="Arial Narrow" w:cs="Arial Narrow"/>
                <w:spacing w:val="-1"/>
                <w:sz w:val="24"/>
                <w:szCs w:val="24"/>
              </w:rPr>
            </w:pPr>
            <w:r>
              <w:rPr>
                <w:rFonts w:eastAsia="Arial Narrow" w:cs="Arial Narrow"/>
                <w:sz w:val="24"/>
                <w:szCs w:val="24"/>
              </w:rPr>
              <w:t>A</w:t>
            </w:r>
            <w:r w:rsidR="00844E38">
              <w:rPr>
                <w:rFonts w:eastAsia="Arial Narrow" w:cs="Arial Narrow"/>
                <w:sz w:val="24"/>
                <w:szCs w:val="24"/>
              </w:rPr>
              <w:t xml:space="preserve"> </w:t>
            </w:r>
            <w:r w:rsidR="002F48F5" w:rsidRPr="00334F7F">
              <w:rPr>
                <w:rFonts w:eastAsia="Arial Narrow" w:cs="Arial Narrow"/>
                <w:spacing w:val="-1"/>
                <w:sz w:val="24"/>
                <w:szCs w:val="24"/>
              </w:rPr>
              <w:t xml:space="preserve">certificate </w:t>
            </w:r>
            <w:r w:rsidR="00530864" w:rsidRPr="00334F7F">
              <w:rPr>
                <w:rFonts w:eastAsia="Arial Narrow" w:cs="Arial Narrow"/>
                <w:spacing w:val="-1"/>
                <w:sz w:val="24"/>
                <w:szCs w:val="24"/>
              </w:rPr>
              <w:t xml:space="preserve">of destruction </w:t>
            </w:r>
            <w:r w:rsidR="0006437B">
              <w:rPr>
                <w:rFonts w:eastAsia="Arial Narrow" w:cs="Arial Narrow"/>
                <w:spacing w:val="-1"/>
                <w:sz w:val="24"/>
                <w:szCs w:val="24"/>
              </w:rPr>
              <w:t xml:space="preserve">or other written verification </w:t>
            </w:r>
            <w:r w:rsidR="002F48F5" w:rsidRPr="00334F7F">
              <w:rPr>
                <w:rFonts w:eastAsia="Arial Narrow" w:cs="Arial Narrow"/>
                <w:sz w:val="24"/>
                <w:szCs w:val="24"/>
              </w:rPr>
              <w:t xml:space="preserve">will be submitted to the IRB when the data </w:t>
            </w:r>
            <w:r>
              <w:rPr>
                <w:rFonts w:eastAsia="Arial Narrow" w:cs="Arial Narrow"/>
                <w:sz w:val="24"/>
                <w:szCs w:val="24"/>
              </w:rPr>
              <w:t>or</w:t>
            </w:r>
            <w:r w:rsidR="00844E38">
              <w:rPr>
                <w:rFonts w:eastAsia="Arial Narrow" w:cs="Arial Narrow"/>
                <w:sz w:val="24"/>
                <w:szCs w:val="24"/>
              </w:rPr>
              <w:t xml:space="preserve"> biospecimens </w:t>
            </w:r>
            <w:r w:rsidR="003940BB">
              <w:rPr>
                <w:rFonts w:eastAsia="Arial Narrow" w:cs="Arial Narrow"/>
                <w:sz w:val="24"/>
                <w:szCs w:val="24"/>
              </w:rPr>
              <w:t>are no longer needed, such as</w:t>
            </w:r>
            <w:r w:rsidR="0006437B">
              <w:rPr>
                <w:rFonts w:eastAsia="Arial Narrow" w:cs="Arial Narrow"/>
                <w:sz w:val="24"/>
                <w:szCs w:val="24"/>
              </w:rPr>
              <w:t xml:space="preserve"> </w:t>
            </w:r>
            <w:r w:rsidR="002F48F5" w:rsidRPr="00334F7F">
              <w:rPr>
                <w:rFonts w:eastAsia="Arial Narrow" w:cs="Arial Narrow"/>
                <w:sz w:val="24"/>
                <w:szCs w:val="24"/>
              </w:rPr>
              <w:t xml:space="preserve">data used as </w:t>
            </w:r>
            <w:r w:rsidR="00530864">
              <w:rPr>
                <w:rFonts w:eastAsia="Arial Narrow" w:cs="Arial Narrow"/>
                <w:sz w:val="24"/>
                <w:szCs w:val="24"/>
              </w:rPr>
              <w:t>an intermediary linking step or</w:t>
            </w:r>
            <w:r w:rsidR="00CF0C90">
              <w:rPr>
                <w:rFonts w:eastAsia="Arial Narrow" w:cs="Arial Narrow"/>
                <w:sz w:val="24"/>
                <w:szCs w:val="24"/>
              </w:rPr>
              <w:t xml:space="preserve"> </w:t>
            </w:r>
            <w:r w:rsidR="002F48F5" w:rsidRPr="00334F7F">
              <w:rPr>
                <w:rFonts w:eastAsia="Arial Narrow" w:cs="Arial Narrow"/>
                <w:sz w:val="24"/>
                <w:szCs w:val="24"/>
              </w:rPr>
              <w:t xml:space="preserve">variables no longer needed after </w:t>
            </w:r>
            <w:r w:rsidR="00334F7F" w:rsidRPr="00334F7F">
              <w:rPr>
                <w:rFonts w:eastAsia="Arial Narrow" w:cs="Arial Narrow"/>
                <w:sz w:val="24"/>
                <w:szCs w:val="24"/>
              </w:rPr>
              <w:t>initial analysi</w:t>
            </w:r>
            <w:r w:rsidR="00530864">
              <w:rPr>
                <w:rFonts w:eastAsia="Arial Narrow" w:cs="Arial Narrow"/>
                <w:sz w:val="24"/>
                <w:szCs w:val="24"/>
              </w:rPr>
              <w:t>s</w:t>
            </w:r>
            <w:r w:rsidR="002F48F5" w:rsidRPr="00334F7F">
              <w:rPr>
                <w:rFonts w:eastAsia="Arial Narrow" w:cs="Arial Narrow"/>
                <w:sz w:val="24"/>
                <w:szCs w:val="24"/>
              </w:rPr>
              <w:t>.</w:t>
            </w:r>
            <w:r>
              <w:rPr>
                <w:rFonts w:eastAsia="Arial Narrow" w:cs="Arial Narrow"/>
                <w:sz w:val="24"/>
                <w:szCs w:val="24"/>
              </w:rPr>
              <w:t xml:space="preserve"> The destruction process used will meet DSHS</w:t>
            </w:r>
            <w:r w:rsidR="00A016B1">
              <w:rPr>
                <w:rFonts w:eastAsia="Arial Narrow" w:cs="Arial Narrow"/>
                <w:sz w:val="24"/>
                <w:szCs w:val="24"/>
              </w:rPr>
              <w:t xml:space="preserve"> or HHSC</w:t>
            </w:r>
            <w:r>
              <w:rPr>
                <w:rFonts w:eastAsia="Arial Narrow" w:cs="Arial Narrow"/>
                <w:sz w:val="24"/>
                <w:szCs w:val="24"/>
              </w:rPr>
              <w:t>-specified standards.</w:t>
            </w:r>
          </w:p>
        </w:tc>
      </w:tr>
      <w:tr w:rsidR="00490F73" w:rsidRPr="00334F7F" w14:paraId="1A5BCECD" w14:textId="77777777" w:rsidTr="00F4197E">
        <w:trPr>
          <w:trHeight w:val="20"/>
        </w:trPr>
        <w:tc>
          <w:tcPr>
            <w:tcW w:w="790" w:type="dxa"/>
          </w:tcPr>
          <w:p w14:paraId="04563108" w14:textId="77777777" w:rsidR="00490F73" w:rsidRPr="00334F7F" w:rsidRDefault="00490F73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79A3C224" w14:textId="07BF06A3" w:rsidR="00490F73" w:rsidRPr="00334F7F" w:rsidRDefault="002F48F5" w:rsidP="00490F73">
            <w:pPr>
              <w:pStyle w:val="TableParagraph"/>
              <w:rPr>
                <w:rFonts w:eastAsia="Arial Narrow" w:cs="Arial Narrow"/>
                <w:spacing w:val="-1"/>
                <w:sz w:val="24"/>
                <w:szCs w:val="24"/>
              </w:rPr>
            </w:pPr>
            <w:r w:rsidRPr="00334F7F">
              <w:rPr>
                <w:rFonts w:eastAsia="Arial Narrow" w:cs="Arial Narrow"/>
                <w:spacing w:val="-1"/>
                <w:sz w:val="24"/>
                <w:szCs w:val="24"/>
              </w:rPr>
              <w:t>A</w:t>
            </w:r>
            <w:r w:rsidRPr="00334F7F">
              <w:rPr>
                <w:rFonts w:eastAsia="Arial Narrow" w:cs="Arial Narrow"/>
                <w:sz w:val="24"/>
                <w:szCs w:val="24"/>
              </w:rPr>
              <w:t>t</w:t>
            </w:r>
            <w:r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Pr="00334F7F">
              <w:rPr>
                <w:rFonts w:eastAsia="Arial Narrow" w:cs="Arial Narrow"/>
                <w:sz w:val="24"/>
                <w:szCs w:val="24"/>
              </w:rPr>
              <w:t>the</w:t>
            </w:r>
            <w:r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Pr="00334F7F">
              <w:rPr>
                <w:rFonts w:eastAsia="Arial Narrow" w:cs="Arial Narrow"/>
                <w:sz w:val="24"/>
                <w:szCs w:val="24"/>
              </w:rPr>
              <w:t>end of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the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resea</w:t>
            </w:r>
            <w:r w:rsidR="00490F73" w:rsidRPr="00334F7F">
              <w:rPr>
                <w:rFonts w:eastAsia="Arial Narrow" w:cs="Arial Narrow"/>
                <w:spacing w:val="1"/>
                <w:sz w:val="24"/>
                <w:szCs w:val="24"/>
              </w:rPr>
              <w:t>r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ch</w:t>
            </w:r>
            <w:r w:rsidR="004D343E">
              <w:rPr>
                <w:rFonts w:eastAsia="Arial Narrow" w:cs="Arial Narrow"/>
                <w:sz w:val="24"/>
                <w:szCs w:val="24"/>
              </w:rPr>
              <w:t xml:space="preserve"> study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,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D343E">
              <w:rPr>
                <w:rFonts w:eastAsia="Arial Narrow" w:cs="Arial Narrow"/>
                <w:sz w:val="24"/>
                <w:szCs w:val="24"/>
              </w:rPr>
              <w:t xml:space="preserve">any remaining </w:t>
            </w:r>
            <w:r w:rsidR="00CF7B2C">
              <w:rPr>
                <w:rFonts w:eastAsia="Arial Narrow" w:cs="Arial Narrow"/>
                <w:sz w:val="24"/>
                <w:szCs w:val="24"/>
              </w:rPr>
              <w:t>data</w:t>
            </w:r>
            <w:r w:rsidR="004D343E">
              <w:rPr>
                <w:rFonts w:eastAsia="Arial Narrow" w:cs="Arial Narrow"/>
                <w:sz w:val="24"/>
                <w:szCs w:val="24"/>
              </w:rPr>
              <w:t xml:space="preserve"> or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 biospecimens provided by D</w:t>
            </w:r>
            <w:r w:rsidR="00490F73" w:rsidRPr="00334F7F">
              <w:rPr>
                <w:rFonts w:eastAsia="Arial Narrow" w:cs="Arial Narrow"/>
                <w:spacing w:val="1"/>
                <w:sz w:val="24"/>
                <w:szCs w:val="24"/>
              </w:rPr>
              <w:t>S</w:t>
            </w:r>
            <w:r w:rsidR="004D343E">
              <w:rPr>
                <w:rFonts w:eastAsia="Arial Narrow" w:cs="Arial Narrow"/>
                <w:sz w:val="24"/>
                <w:szCs w:val="24"/>
              </w:rPr>
              <w:t>HS or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 HHS</w:t>
            </w:r>
            <w:r w:rsidR="004D343E">
              <w:rPr>
                <w:rFonts w:eastAsia="Arial Narrow" w:cs="Arial Narrow"/>
                <w:sz w:val="24"/>
                <w:szCs w:val="24"/>
              </w:rPr>
              <w:t xml:space="preserve">C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will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be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 xml:space="preserve">destroyed </w:t>
            </w:r>
            <w:r w:rsidR="00C6344B" w:rsidRPr="00334F7F">
              <w:rPr>
                <w:rFonts w:eastAsia="Arial Narrow" w:cs="Arial Narrow"/>
                <w:sz w:val="24"/>
                <w:szCs w:val="24"/>
              </w:rPr>
              <w:t xml:space="preserve">in the manner described in the </w:t>
            </w:r>
            <w:r w:rsidR="004D343E">
              <w:rPr>
                <w:rFonts w:eastAsia="Arial Narrow" w:cs="Arial Narrow"/>
                <w:sz w:val="24"/>
                <w:szCs w:val="24"/>
              </w:rPr>
              <w:t>IRB</w:t>
            </w:r>
            <w:r w:rsidR="00971620">
              <w:rPr>
                <w:rFonts w:eastAsia="Arial Narrow" w:cs="Arial Narrow"/>
                <w:sz w:val="24"/>
                <w:szCs w:val="24"/>
              </w:rPr>
              <w:t>-</w:t>
            </w:r>
            <w:r w:rsidR="004D343E">
              <w:rPr>
                <w:rFonts w:eastAsia="Arial Narrow" w:cs="Arial Narrow"/>
                <w:sz w:val="24"/>
                <w:szCs w:val="24"/>
              </w:rPr>
              <w:t xml:space="preserve">approved </w:t>
            </w:r>
            <w:r w:rsidR="00C6344B" w:rsidRPr="00334F7F">
              <w:rPr>
                <w:rFonts w:eastAsia="Arial Narrow" w:cs="Arial Narrow"/>
                <w:sz w:val="24"/>
                <w:szCs w:val="24"/>
              </w:rPr>
              <w:t xml:space="preserve">protocol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unless</w:t>
            </w:r>
            <w:r w:rsidR="00490F73" w:rsidRPr="00334F7F">
              <w:rPr>
                <w:rFonts w:eastAsia="Arial Narrow" w:cs="Arial Narrow"/>
                <w:spacing w:val="-6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specif</w:t>
            </w:r>
            <w:r w:rsidR="00490F73" w:rsidRPr="00334F7F">
              <w:rPr>
                <w:rFonts w:eastAsia="Arial Narrow" w:cs="Arial Narrow"/>
                <w:spacing w:val="2"/>
                <w:sz w:val="24"/>
                <w:szCs w:val="24"/>
              </w:rPr>
              <w:t>i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c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D343E">
              <w:rPr>
                <w:rFonts w:eastAsia="Arial Narrow" w:cs="Arial Narrow"/>
                <w:spacing w:val="-5"/>
                <w:sz w:val="24"/>
                <w:szCs w:val="24"/>
              </w:rPr>
              <w:t xml:space="preserve">prior written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permission</w:t>
            </w:r>
            <w:r w:rsidR="00490F73" w:rsidRPr="00334F7F">
              <w:rPr>
                <w:rFonts w:eastAsia="Arial Narrow" w:cs="Arial Narrow"/>
                <w:spacing w:val="-6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is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gra</w:t>
            </w:r>
            <w:r w:rsidR="00490F73" w:rsidRPr="00334F7F">
              <w:rPr>
                <w:rFonts w:eastAsia="Arial Narrow" w:cs="Arial Narrow"/>
                <w:spacing w:val="2"/>
                <w:sz w:val="24"/>
                <w:szCs w:val="24"/>
              </w:rPr>
              <w:t>n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ted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D343E">
              <w:rPr>
                <w:rFonts w:eastAsia="Arial Narrow" w:cs="Arial Narrow"/>
                <w:spacing w:val="-5"/>
                <w:sz w:val="24"/>
                <w:szCs w:val="24"/>
              </w:rPr>
              <w:t xml:space="preserve">by DSHS or HHSC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for</w:t>
            </w:r>
            <w:r w:rsidR="00490F73" w:rsidRPr="00334F7F">
              <w:rPr>
                <w:rFonts w:eastAsia="Arial Narrow" w:cs="Arial Narrow"/>
                <w:spacing w:val="-4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the</w:t>
            </w:r>
            <w:r w:rsidR="00490F73" w:rsidRPr="00334F7F">
              <w:rPr>
                <w:rFonts w:eastAsia="Arial Narrow" w:cs="Arial Narrow"/>
                <w:spacing w:val="4"/>
                <w:sz w:val="24"/>
                <w:szCs w:val="24"/>
              </w:rPr>
              <w:t>i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r</w:t>
            </w:r>
            <w:r w:rsidR="00490F73" w:rsidRPr="00334F7F">
              <w:rPr>
                <w:rFonts w:eastAsia="Arial Narrow" w:cs="Arial Narrow"/>
                <w:spacing w:val="-5"/>
                <w:sz w:val="24"/>
                <w:szCs w:val="24"/>
              </w:rPr>
              <w:t xml:space="preserve"> </w:t>
            </w:r>
            <w:r w:rsidR="00490F73" w:rsidRPr="00334F7F">
              <w:rPr>
                <w:rFonts w:eastAsia="Arial Narrow" w:cs="Arial Narrow"/>
                <w:sz w:val="24"/>
                <w:szCs w:val="24"/>
              </w:rPr>
              <w:t>retention.</w:t>
            </w:r>
            <w:r w:rsidR="00E23370">
              <w:rPr>
                <w:rFonts w:eastAsia="Arial Narrow" w:cs="Arial Narrow"/>
                <w:sz w:val="24"/>
                <w:szCs w:val="24"/>
              </w:rPr>
              <w:t xml:space="preserve"> Upon completion, a</w:t>
            </w:r>
            <w:r w:rsidR="00530864" w:rsidRPr="00334F7F">
              <w:rPr>
                <w:rFonts w:eastAsia="Arial Narrow" w:cs="Arial Narrow"/>
                <w:spacing w:val="-1"/>
                <w:sz w:val="24"/>
                <w:szCs w:val="24"/>
              </w:rPr>
              <w:t xml:space="preserve"> certificate of destruction </w:t>
            </w:r>
            <w:r w:rsidR="00530864">
              <w:rPr>
                <w:rFonts w:eastAsia="Arial Narrow" w:cs="Arial Narrow"/>
                <w:spacing w:val="-1"/>
                <w:sz w:val="24"/>
                <w:szCs w:val="24"/>
              </w:rPr>
              <w:t>or other written verification</w:t>
            </w:r>
            <w:r w:rsidR="00D56AE8">
              <w:rPr>
                <w:rFonts w:eastAsia="Arial Narrow" w:cs="Arial Narrow"/>
                <w:sz w:val="24"/>
                <w:szCs w:val="24"/>
              </w:rPr>
              <w:t xml:space="preserve"> will be submitted to the IRB.</w:t>
            </w:r>
          </w:p>
        </w:tc>
      </w:tr>
      <w:tr w:rsidR="00490F73" w:rsidRPr="00334F7F" w14:paraId="1606E455" w14:textId="77777777" w:rsidTr="00765148">
        <w:trPr>
          <w:trHeight w:val="20"/>
        </w:trPr>
        <w:tc>
          <w:tcPr>
            <w:tcW w:w="10790" w:type="dxa"/>
            <w:gridSpan w:val="2"/>
            <w:shd w:val="clear" w:color="auto" w:fill="E7E6E6" w:themeFill="background2"/>
          </w:tcPr>
          <w:p w14:paraId="4F193B5B" w14:textId="77777777" w:rsidR="00490F73" w:rsidRPr="009B2EAA" w:rsidRDefault="00490F73" w:rsidP="00490F73">
            <w:pPr>
              <w:keepNext/>
              <w:spacing w:line="259" w:lineRule="auto"/>
              <w:rPr>
                <w:sz w:val="24"/>
                <w:szCs w:val="24"/>
              </w:rPr>
            </w:pPr>
            <w:r w:rsidRPr="009B2EAA">
              <w:rPr>
                <w:sz w:val="24"/>
                <w:szCs w:val="24"/>
              </w:rPr>
              <w:t>Final Report</w:t>
            </w:r>
          </w:p>
        </w:tc>
      </w:tr>
      <w:tr w:rsidR="00490F73" w:rsidRPr="00334F7F" w14:paraId="1611E29E" w14:textId="77777777" w:rsidTr="00F4197E">
        <w:trPr>
          <w:trHeight w:val="20"/>
        </w:trPr>
        <w:tc>
          <w:tcPr>
            <w:tcW w:w="790" w:type="dxa"/>
          </w:tcPr>
          <w:p w14:paraId="2172554A" w14:textId="77777777" w:rsidR="00490F73" w:rsidRPr="00334F7F" w:rsidRDefault="00490F73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3A3ECB81" w14:textId="3FBFAF85" w:rsidR="00334F7F" w:rsidRPr="00334F7F" w:rsidRDefault="00490F73" w:rsidP="00C6344B">
            <w:pPr>
              <w:pStyle w:val="TableParagraph"/>
              <w:rPr>
                <w:rFonts w:eastAsia="Arial Narrow" w:cs="Arial Narrow"/>
                <w:spacing w:val="-1"/>
                <w:sz w:val="24"/>
                <w:szCs w:val="24"/>
              </w:rPr>
            </w:pPr>
            <w:r w:rsidRPr="00334F7F">
              <w:rPr>
                <w:rFonts w:eastAsia="Arial Narrow" w:cs="Arial Narrow"/>
                <w:spacing w:val="-1"/>
                <w:sz w:val="24"/>
                <w:szCs w:val="24"/>
              </w:rPr>
              <w:t xml:space="preserve">A Final Report of the study will be </w:t>
            </w:r>
            <w:r w:rsidR="00C6344B" w:rsidRPr="00334F7F">
              <w:rPr>
                <w:rFonts w:eastAsia="Arial Narrow" w:cs="Arial Narrow"/>
                <w:spacing w:val="-1"/>
                <w:sz w:val="24"/>
                <w:szCs w:val="24"/>
              </w:rPr>
              <w:t>submitted</w:t>
            </w:r>
            <w:r w:rsidRPr="00334F7F">
              <w:rPr>
                <w:rFonts w:eastAsia="Arial Narrow" w:cs="Arial Narrow"/>
                <w:spacing w:val="-1"/>
                <w:sz w:val="24"/>
                <w:szCs w:val="24"/>
              </w:rPr>
              <w:t xml:space="preserve"> to the DSHS IRB and program contact(s) within 60 days of completion of the </w:t>
            </w:r>
            <w:r w:rsidR="00C6344B" w:rsidRPr="00334F7F">
              <w:rPr>
                <w:rFonts w:eastAsia="Arial Narrow" w:cs="Arial Narrow"/>
                <w:spacing w:val="-1"/>
                <w:sz w:val="24"/>
                <w:szCs w:val="24"/>
              </w:rPr>
              <w:t>study</w:t>
            </w:r>
            <w:r w:rsidRPr="00334F7F">
              <w:rPr>
                <w:rFonts w:eastAsia="Arial Narrow" w:cs="Arial Narrow"/>
                <w:spacing w:val="-1"/>
                <w:sz w:val="24"/>
                <w:szCs w:val="24"/>
              </w:rPr>
              <w:t>.</w:t>
            </w:r>
          </w:p>
        </w:tc>
      </w:tr>
      <w:tr w:rsidR="00490F73" w:rsidRPr="00334F7F" w14:paraId="447951F7" w14:textId="77777777" w:rsidTr="00490F73">
        <w:trPr>
          <w:trHeight w:val="20"/>
        </w:trPr>
        <w:tc>
          <w:tcPr>
            <w:tcW w:w="10790" w:type="dxa"/>
            <w:gridSpan w:val="2"/>
            <w:shd w:val="clear" w:color="auto" w:fill="E7E6E6" w:themeFill="background2"/>
          </w:tcPr>
          <w:p w14:paraId="1C5D5B03" w14:textId="4647B563" w:rsidR="00490F73" w:rsidRPr="009B2EAA" w:rsidRDefault="00490F73" w:rsidP="00490F73">
            <w:pPr>
              <w:pStyle w:val="TableParagraph"/>
              <w:rPr>
                <w:rFonts w:eastAsia="Arial Narrow" w:cs="Arial Narrow"/>
                <w:spacing w:val="-1"/>
                <w:sz w:val="24"/>
                <w:szCs w:val="24"/>
              </w:rPr>
            </w:pPr>
            <w:r w:rsidRPr="009B2EAA">
              <w:rPr>
                <w:sz w:val="24"/>
                <w:szCs w:val="24"/>
              </w:rPr>
              <w:t>Submission</w:t>
            </w:r>
          </w:p>
        </w:tc>
      </w:tr>
      <w:tr w:rsidR="00490F73" w:rsidRPr="00334F7F" w14:paraId="32E24C48" w14:textId="77777777" w:rsidTr="00F4197E">
        <w:trPr>
          <w:trHeight w:val="20"/>
        </w:trPr>
        <w:tc>
          <w:tcPr>
            <w:tcW w:w="790" w:type="dxa"/>
          </w:tcPr>
          <w:p w14:paraId="7D4A3C54" w14:textId="77777777" w:rsidR="00490F73" w:rsidRPr="00334F7F" w:rsidRDefault="00490F73" w:rsidP="00490F73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10000" w:type="dxa"/>
          </w:tcPr>
          <w:p w14:paraId="23F96D49" w14:textId="4BA125F4" w:rsidR="00490F73" w:rsidRPr="00334F7F" w:rsidRDefault="00334F7F" w:rsidP="001107A6">
            <w:pPr>
              <w:pStyle w:val="TableParagraph"/>
              <w:rPr>
                <w:rFonts w:eastAsia="Arial Narrow" w:cs="Arial Narrow"/>
                <w:spacing w:val="-1"/>
                <w:sz w:val="24"/>
                <w:szCs w:val="24"/>
              </w:rPr>
            </w:pPr>
            <w:r w:rsidRPr="00334F7F">
              <w:rPr>
                <w:rFonts w:eastAsia="Arial Narrow" w:cs="Arial Narrow"/>
                <w:spacing w:val="-1"/>
                <w:sz w:val="24"/>
                <w:szCs w:val="24"/>
              </w:rPr>
              <w:t>This application includes all</w:t>
            </w:r>
            <w:r w:rsidR="00490F73" w:rsidRPr="00334F7F">
              <w:rPr>
                <w:rFonts w:eastAsia="Arial Narrow" w:cs="Arial Narrow"/>
                <w:spacing w:val="-1"/>
                <w:sz w:val="24"/>
                <w:szCs w:val="24"/>
              </w:rPr>
              <w:t xml:space="preserve"> the required </w:t>
            </w:r>
            <w:r w:rsidR="009B2EAA">
              <w:rPr>
                <w:rFonts w:eastAsia="Arial Narrow" w:cs="Arial Narrow"/>
                <w:spacing w:val="-1"/>
                <w:sz w:val="24"/>
                <w:szCs w:val="24"/>
              </w:rPr>
              <w:t xml:space="preserve">and applicable </w:t>
            </w:r>
            <w:r w:rsidR="00490F73" w:rsidRPr="00334F7F">
              <w:rPr>
                <w:rFonts w:eastAsia="Arial Narrow" w:cs="Arial Narrow"/>
                <w:spacing w:val="-1"/>
                <w:sz w:val="24"/>
                <w:szCs w:val="24"/>
              </w:rPr>
              <w:t>documents outlined in the submission checklist.</w:t>
            </w:r>
          </w:p>
        </w:tc>
      </w:tr>
    </w:tbl>
    <w:p w14:paraId="432CFF86" w14:textId="292CC712" w:rsidR="00387BE6" w:rsidRPr="00334F7F" w:rsidRDefault="00387BE6">
      <w:pPr>
        <w:rPr>
          <w:sz w:val="24"/>
          <w:szCs w:val="24"/>
        </w:rPr>
      </w:pPr>
    </w:p>
    <w:tbl>
      <w:tblPr>
        <w:tblStyle w:val="TableGrid"/>
        <w:tblW w:w="107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" w:type="dxa"/>
          <w:left w:w="72" w:type="dxa"/>
          <w:bottom w:w="14" w:type="dxa"/>
          <w:right w:w="72" w:type="dxa"/>
        </w:tblCellMar>
        <w:tblLook w:val="04A0" w:firstRow="1" w:lastRow="0" w:firstColumn="1" w:lastColumn="0" w:noHBand="0" w:noVBand="1"/>
      </w:tblPr>
      <w:tblGrid>
        <w:gridCol w:w="8272"/>
        <w:gridCol w:w="246"/>
        <w:gridCol w:w="2272"/>
      </w:tblGrid>
      <w:tr w:rsidR="00855E75" w:rsidRPr="00334F7F" w14:paraId="20927A60" w14:textId="77777777" w:rsidTr="00F4197E">
        <w:trPr>
          <w:trHeight w:val="720"/>
        </w:trPr>
        <w:tc>
          <w:tcPr>
            <w:tcW w:w="82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EF0AED5" w14:textId="3ADA4C92" w:rsidR="00387BE6" w:rsidRPr="00334F7F" w:rsidRDefault="00387BE6" w:rsidP="00886D4A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2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270045C" w14:textId="77777777" w:rsidR="00855E75" w:rsidRPr="00334F7F" w:rsidRDefault="00855E75" w:rsidP="00886D4A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E641550" w14:textId="77777777" w:rsidR="00855E75" w:rsidRPr="00334F7F" w:rsidRDefault="00855E75" w:rsidP="00886D4A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</w:tr>
      <w:tr w:rsidR="00855E75" w:rsidRPr="00334F7F" w14:paraId="1941E678" w14:textId="77777777" w:rsidTr="00334F7F">
        <w:trPr>
          <w:trHeight w:val="50"/>
        </w:trPr>
        <w:tc>
          <w:tcPr>
            <w:tcW w:w="8272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E6D8653" w14:textId="77777777" w:rsidR="00855E75" w:rsidRPr="00334F7F" w:rsidRDefault="00855E75" w:rsidP="00886D4A">
            <w:pPr>
              <w:widowControl/>
              <w:spacing w:line="259" w:lineRule="auto"/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Principal Investigator Signature</w:t>
            </w:r>
          </w:p>
        </w:tc>
        <w:tc>
          <w:tcPr>
            <w:tcW w:w="2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AC6E2A3" w14:textId="77777777" w:rsidR="00855E75" w:rsidRPr="00334F7F" w:rsidRDefault="00855E75" w:rsidP="00886D4A">
            <w:pPr>
              <w:widowControl/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2272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F161CD" w14:textId="77777777" w:rsidR="00855E75" w:rsidRPr="00334F7F" w:rsidRDefault="00ED6084" w:rsidP="00ED6084">
            <w:pPr>
              <w:widowControl/>
              <w:spacing w:line="259" w:lineRule="auto"/>
              <w:rPr>
                <w:sz w:val="24"/>
                <w:szCs w:val="24"/>
              </w:rPr>
            </w:pPr>
            <w:r w:rsidRPr="00334F7F">
              <w:rPr>
                <w:sz w:val="24"/>
                <w:szCs w:val="24"/>
              </w:rPr>
              <w:t>Date</w:t>
            </w:r>
          </w:p>
        </w:tc>
      </w:tr>
    </w:tbl>
    <w:p w14:paraId="103339C7" w14:textId="77777777" w:rsidR="00B654EA" w:rsidRPr="00334F7F" w:rsidRDefault="00B654EA" w:rsidP="00886D4A">
      <w:pPr>
        <w:widowControl/>
        <w:spacing w:line="259" w:lineRule="auto"/>
        <w:rPr>
          <w:sz w:val="24"/>
          <w:szCs w:val="24"/>
        </w:rPr>
      </w:pPr>
    </w:p>
    <w:sectPr w:rsidR="00B654EA" w:rsidRPr="00334F7F" w:rsidSect="00490F73">
      <w:headerReference w:type="default" r:id="rId12"/>
      <w:footerReference w:type="default" r:id="rId13"/>
      <w:pgSz w:w="12240" w:h="15840"/>
      <w:pgMar w:top="720" w:right="720" w:bottom="720" w:left="72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89825" w14:textId="77777777" w:rsidR="00C7364D" w:rsidRDefault="00C7364D" w:rsidP="006B2022">
      <w:r>
        <w:separator/>
      </w:r>
    </w:p>
  </w:endnote>
  <w:endnote w:type="continuationSeparator" w:id="0">
    <w:p w14:paraId="4398E611" w14:textId="77777777" w:rsidR="00C7364D" w:rsidRDefault="00C7364D" w:rsidP="006B2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BFAAA7" w14:textId="3D1FFEEE" w:rsidR="004C75AD" w:rsidRPr="004C75AD" w:rsidRDefault="00C7364D" w:rsidP="004C75AD">
    <w:pPr>
      <w:pStyle w:val="Footer"/>
      <w:jc w:val="right"/>
      <w:rPr>
        <w:sz w:val="20"/>
      </w:rPr>
    </w:pPr>
    <w:r>
      <w:rPr>
        <w:sz w:val="20"/>
      </w:rPr>
      <w:pict w14:anchorId="2DE377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54.5pt;height:47.75pt">
          <v:imagedata r:id="rId1" o:title="DSHS-standard-color-print"/>
        </v:shape>
      </w:pict>
    </w:r>
    <w:r w:rsidR="00596908">
      <w:rPr>
        <w:sz w:val="16"/>
        <w:szCs w:val="18"/>
      </w:rPr>
      <w:t>March 31, 2022</w:t>
    </w:r>
    <w:r w:rsidR="00EA420E" w:rsidRPr="00EA420E">
      <w:rPr>
        <w:sz w:val="20"/>
      </w:rPr>
      <w:ptab w:relativeTo="margin" w:alignment="right" w:leader="none"/>
    </w:r>
    <w:r w:rsidR="00E76EF6">
      <w:rPr>
        <w:sz w:val="20"/>
      </w:rPr>
      <w:t>V.</w:t>
    </w:r>
    <w:r w:rsidR="00596908">
      <w:rPr>
        <w:sz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86B877" w14:textId="77777777" w:rsidR="00C7364D" w:rsidRDefault="00C7364D" w:rsidP="006B2022">
      <w:r>
        <w:separator/>
      </w:r>
    </w:p>
  </w:footnote>
  <w:footnote w:type="continuationSeparator" w:id="0">
    <w:p w14:paraId="45149281" w14:textId="77777777" w:rsidR="00C7364D" w:rsidRDefault="00C7364D" w:rsidP="006B20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80" w:rightFromText="180" w:vertAnchor="text" w:horzAnchor="margin" w:tblpY="-39"/>
      <w:tblW w:w="10791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061"/>
      <w:gridCol w:w="6570"/>
      <w:gridCol w:w="2160"/>
    </w:tblGrid>
    <w:tr w:rsidR="00EA420E" w:rsidRPr="001D06F3" w14:paraId="5DA55CBB" w14:textId="77777777" w:rsidTr="00116C7F">
      <w:trPr>
        <w:trHeight w:val="360"/>
      </w:trPr>
      <w:tc>
        <w:tcPr>
          <w:tcW w:w="10791" w:type="dxa"/>
          <w:gridSpan w:val="3"/>
          <w:tcBorders>
            <w:top w:val="single" w:sz="7" w:space="0" w:color="000000"/>
            <w:left w:val="single" w:sz="7" w:space="0" w:color="000000"/>
            <w:bottom w:val="single" w:sz="7" w:space="0" w:color="000000"/>
            <w:right w:val="single" w:sz="7" w:space="0" w:color="000000"/>
          </w:tcBorders>
          <w:shd w:val="clear" w:color="auto" w:fill="003087"/>
          <w:vAlign w:val="center"/>
        </w:tcPr>
        <w:p w14:paraId="5F51BBFA" w14:textId="77777777" w:rsidR="00EA420E" w:rsidRPr="001D06F3" w:rsidRDefault="00B72402" w:rsidP="00A85E29">
          <w:pPr>
            <w:pStyle w:val="TableParagraph"/>
            <w:spacing w:line="268" w:lineRule="exact"/>
            <w:ind w:left="99"/>
            <w:jc w:val="center"/>
            <w:rPr>
              <w:rFonts w:ascii="Verdana" w:eastAsia="Arial Narrow" w:hAnsi="Verdana" w:cs="Arial Narrow"/>
              <w:sz w:val="24"/>
              <w:szCs w:val="24"/>
            </w:rPr>
          </w:pPr>
          <w:r w:rsidRPr="0006437B">
            <w:rPr>
              <w:rFonts w:ascii="Verdana" w:eastAsia="Arial Narrow" w:hAnsi="Verdana" w:cs="Arial Narrow"/>
              <w:b/>
              <w:bCs/>
              <w:sz w:val="28"/>
              <w:szCs w:val="24"/>
            </w:rPr>
            <w:t>DSHS Institutional Review Board</w:t>
          </w:r>
        </w:p>
      </w:tc>
    </w:tr>
    <w:tr w:rsidR="00826873" w:rsidRPr="001D06F3" w14:paraId="3E40B1D7" w14:textId="77777777" w:rsidTr="00AA6D7F">
      <w:trPr>
        <w:trHeight w:val="360"/>
      </w:trPr>
      <w:tc>
        <w:tcPr>
          <w:tcW w:w="2061" w:type="dxa"/>
          <w:tcBorders>
            <w:top w:val="single" w:sz="7" w:space="0" w:color="000000"/>
            <w:left w:val="single" w:sz="7" w:space="0" w:color="000000"/>
            <w:bottom w:val="single" w:sz="7" w:space="0" w:color="000000"/>
            <w:right w:val="single" w:sz="7" w:space="0" w:color="000000"/>
          </w:tcBorders>
          <w:vAlign w:val="center"/>
        </w:tcPr>
        <w:p w14:paraId="2BE355E4" w14:textId="6E3D7030" w:rsidR="00826873" w:rsidRPr="001D06F3" w:rsidRDefault="00826873" w:rsidP="00A85E29">
          <w:pPr>
            <w:pStyle w:val="TableParagraph"/>
            <w:ind w:right="30"/>
            <w:jc w:val="center"/>
            <w:rPr>
              <w:rFonts w:ascii="Verdana" w:eastAsia="Arial Narrow" w:hAnsi="Verdana" w:cs="Arial Narrow"/>
              <w:sz w:val="24"/>
              <w:szCs w:val="24"/>
            </w:rPr>
          </w:pPr>
          <w:r w:rsidRPr="001D06F3">
            <w:rPr>
              <w:rFonts w:ascii="Verdana" w:eastAsia="Arial Narrow" w:hAnsi="Verdana" w:cs="Arial Narrow"/>
              <w:spacing w:val="-1"/>
              <w:sz w:val="24"/>
              <w:szCs w:val="24"/>
            </w:rPr>
            <w:t>HR</w:t>
          </w:r>
          <w:r w:rsidRPr="001D06F3">
            <w:rPr>
              <w:rFonts w:ascii="Verdana" w:eastAsia="Arial Narrow" w:hAnsi="Verdana" w:cs="Arial Narrow"/>
              <w:sz w:val="24"/>
              <w:szCs w:val="24"/>
            </w:rPr>
            <w:t>P</w:t>
          </w:r>
          <w:r w:rsidRPr="001D06F3">
            <w:rPr>
              <w:rFonts w:ascii="Verdana" w:eastAsia="Arial Narrow" w:hAnsi="Verdana" w:cs="Arial Narrow"/>
              <w:spacing w:val="-2"/>
              <w:sz w:val="24"/>
              <w:szCs w:val="24"/>
            </w:rPr>
            <w:t>-</w:t>
          </w:r>
          <w:r w:rsidR="00FF423B">
            <w:rPr>
              <w:rFonts w:ascii="Verdana" w:eastAsia="Arial Narrow" w:hAnsi="Verdana" w:cs="Arial Narrow"/>
              <w:spacing w:val="-2"/>
              <w:sz w:val="24"/>
              <w:szCs w:val="24"/>
            </w:rPr>
            <w:t>301</w:t>
          </w:r>
        </w:p>
      </w:tc>
      <w:tc>
        <w:tcPr>
          <w:tcW w:w="6570" w:type="dxa"/>
          <w:tcBorders>
            <w:top w:val="single" w:sz="7" w:space="0" w:color="000000"/>
            <w:left w:val="single" w:sz="7" w:space="0" w:color="000000"/>
            <w:bottom w:val="single" w:sz="7" w:space="0" w:color="000000"/>
            <w:right w:val="single" w:sz="7" w:space="0" w:color="000000"/>
          </w:tcBorders>
          <w:vAlign w:val="center"/>
        </w:tcPr>
        <w:p w14:paraId="4B62CB24" w14:textId="77777777" w:rsidR="00826873" w:rsidRPr="001D06F3" w:rsidRDefault="00826873" w:rsidP="00A85E29">
          <w:pPr>
            <w:pStyle w:val="TableParagraph"/>
            <w:ind w:right="30"/>
            <w:jc w:val="center"/>
            <w:rPr>
              <w:rFonts w:ascii="Verdana" w:eastAsia="Arial Narrow" w:hAnsi="Verdana" w:cs="Arial Narrow"/>
              <w:sz w:val="24"/>
              <w:szCs w:val="24"/>
            </w:rPr>
          </w:pPr>
          <w:r>
            <w:rPr>
              <w:rFonts w:ascii="Verdana" w:eastAsia="Arial Narrow" w:hAnsi="Verdana" w:cs="Arial Narrow"/>
              <w:sz w:val="24"/>
              <w:szCs w:val="24"/>
            </w:rPr>
            <w:t>Application</w:t>
          </w:r>
        </w:p>
      </w:tc>
      <w:tc>
        <w:tcPr>
          <w:tcW w:w="2160" w:type="dxa"/>
          <w:tcBorders>
            <w:top w:val="single" w:sz="7" w:space="0" w:color="000000"/>
            <w:left w:val="single" w:sz="7" w:space="0" w:color="000000"/>
            <w:bottom w:val="single" w:sz="7" w:space="0" w:color="000000"/>
            <w:right w:val="single" w:sz="7" w:space="0" w:color="000000"/>
          </w:tcBorders>
          <w:vAlign w:val="center"/>
        </w:tcPr>
        <w:p w14:paraId="28181093" w14:textId="31F21E36" w:rsidR="00826873" w:rsidRPr="00134363" w:rsidRDefault="00826873" w:rsidP="00A85E29">
          <w:pPr>
            <w:pStyle w:val="TableParagraph"/>
            <w:ind w:right="80"/>
            <w:jc w:val="center"/>
            <w:rPr>
              <w:rFonts w:ascii="Verdana" w:eastAsia="Arial Narrow" w:hAnsi="Verdana" w:cs="Arial Narrow"/>
              <w:sz w:val="24"/>
              <w:szCs w:val="24"/>
            </w:rPr>
          </w:pPr>
          <w:r w:rsidRPr="00134363">
            <w:rPr>
              <w:rFonts w:ascii="Verdana" w:eastAsia="Arial Narrow" w:hAnsi="Verdana" w:cs="Arial Narrow"/>
              <w:sz w:val="24"/>
              <w:szCs w:val="24"/>
            </w:rPr>
            <w:t xml:space="preserve">Page </w:t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fldChar w:fldCharType="begin"/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instrText xml:space="preserve"> PAGE  \* Arabic  \* MERGEFORMAT </w:instrText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fldChar w:fldCharType="separate"/>
          </w:r>
          <w:r w:rsidR="006D6D95">
            <w:rPr>
              <w:rFonts w:ascii="Verdana" w:eastAsia="Arial Narrow" w:hAnsi="Verdana" w:cs="Arial Narrow"/>
              <w:bCs/>
              <w:noProof/>
              <w:sz w:val="24"/>
              <w:szCs w:val="24"/>
            </w:rPr>
            <w:t>1</w:t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fldChar w:fldCharType="end"/>
          </w:r>
          <w:r w:rsidRPr="00134363">
            <w:rPr>
              <w:rFonts w:ascii="Verdana" w:eastAsia="Arial Narrow" w:hAnsi="Verdana" w:cs="Arial Narrow"/>
              <w:sz w:val="24"/>
              <w:szCs w:val="24"/>
            </w:rPr>
            <w:t xml:space="preserve"> of </w:t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fldChar w:fldCharType="begin"/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instrText xml:space="preserve"> NUMPAGES  \* Arabic  \* MERGEFORMAT </w:instrText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fldChar w:fldCharType="separate"/>
          </w:r>
          <w:r w:rsidR="006D6D95">
            <w:rPr>
              <w:rFonts w:ascii="Verdana" w:eastAsia="Arial Narrow" w:hAnsi="Verdana" w:cs="Arial Narrow"/>
              <w:bCs/>
              <w:noProof/>
              <w:sz w:val="24"/>
              <w:szCs w:val="24"/>
            </w:rPr>
            <w:t>4</w:t>
          </w:r>
          <w:r w:rsidRPr="00134363">
            <w:rPr>
              <w:rFonts w:ascii="Verdana" w:eastAsia="Arial Narrow" w:hAnsi="Verdana" w:cs="Arial Narrow"/>
              <w:bCs/>
              <w:sz w:val="24"/>
              <w:szCs w:val="24"/>
            </w:rPr>
            <w:fldChar w:fldCharType="end"/>
          </w:r>
        </w:p>
      </w:tc>
    </w:tr>
  </w:tbl>
  <w:p w14:paraId="52F36829" w14:textId="77777777" w:rsidR="00D65C7F" w:rsidRPr="001D06F3" w:rsidRDefault="00D65C7F">
    <w:pPr>
      <w:pStyle w:val="Header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4251F8"/>
    <w:multiLevelType w:val="hybridMultilevel"/>
    <w:tmpl w:val="9BF0C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jAxNTWxMLE0szRT0lEKTi0uzszPAykwqgUAfQLB1ywAAAA="/>
  </w:docVars>
  <w:rsids>
    <w:rsidRoot w:val="00A5744D"/>
    <w:rsid w:val="00000765"/>
    <w:rsid w:val="00010BC2"/>
    <w:rsid w:val="00010DBC"/>
    <w:rsid w:val="00036D07"/>
    <w:rsid w:val="00044A5E"/>
    <w:rsid w:val="00051D86"/>
    <w:rsid w:val="00062DA3"/>
    <w:rsid w:val="0006437B"/>
    <w:rsid w:val="00065F83"/>
    <w:rsid w:val="00076AD9"/>
    <w:rsid w:val="0009485D"/>
    <w:rsid w:val="00094F33"/>
    <w:rsid w:val="00095E87"/>
    <w:rsid w:val="000D6732"/>
    <w:rsid w:val="000F1D27"/>
    <w:rsid w:val="001027C4"/>
    <w:rsid w:val="001107A6"/>
    <w:rsid w:val="00116C7F"/>
    <w:rsid w:val="00134363"/>
    <w:rsid w:val="00142536"/>
    <w:rsid w:val="00153684"/>
    <w:rsid w:val="0016268B"/>
    <w:rsid w:val="00165F28"/>
    <w:rsid w:val="00173367"/>
    <w:rsid w:val="001807BB"/>
    <w:rsid w:val="00182793"/>
    <w:rsid w:val="001C38A9"/>
    <w:rsid w:val="001C5029"/>
    <w:rsid w:val="001C62AA"/>
    <w:rsid w:val="001D06F3"/>
    <w:rsid w:val="001E39F4"/>
    <w:rsid w:val="001F06F6"/>
    <w:rsid w:val="00216851"/>
    <w:rsid w:val="0028251E"/>
    <w:rsid w:val="002B4723"/>
    <w:rsid w:val="002C60B4"/>
    <w:rsid w:val="002E1960"/>
    <w:rsid w:val="002F2EF4"/>
    <w:rsid w:val="002F48F5"/>
    <w:rsid w:val="00312A37"/>
    <w:rsid w:val="00334F7F"/>
    <w:rsid w:val="00375164"/>
    <w:rsid w:val="00381A0E"/>
    <w:rsid w:val="00387BE6"/>
    <w:rsid w:val="003940BB"/>
    <w:rsid w:val="00397EF1"/>
    <w:rsid w:val="003B1DB3"/>
    <w:rsid w:val="003B2AE1"/>
    <w:rsid w:val="003E0528"/>
    <w:rsid w:val="003E150D"/>
    <w:rsid w:val="003F52A8"/>
    <w:rsid w:val="00406FF7"/>
    <w:rsid w:val="00417C54"/>
    <w:rsid w:val="004463B4"/>
    <w:rsid w:val="00446FBD"/>
    <w:rsid w:val="00457F60"/>
    <w:rsid w:val="0048189F"/>
    <w:rsid w:val="004845DE"/>
    <w:rsid w:val="00490F73"/>
    <w:rsid w:val="004A4EA5"/>
    <w:rsid w:val="004B2E4D"/>
    <w:rsid w:val="004C1477"/>
    <w:rsid w:val="004C75AD"/>
    <w:rsid w:val="004D343E"/>
    <w:rsid w:val="005231E3"/>
    <w:rsid w:val="0052351A"/>
    <w:rsid w:val="00530864"/>
    <w:rsid w:val="00533456"/>
    <w:rsid w:val="00535E18"/>
    <w:rsid w:val="005475FA"/>
    <w:rsid w:val="0058385A"/>
    <w:rsid w:val="00596908"/>
    <w:rsid w:val="005A7639"/>
    <w:rsid w:val="005B2055"/>
    <w:rsid w:val="005B36C3"/>
    <w:rsid w:val="005C3AB6"/>
    <w:rsid w:val="005C3D0B"/>
    <w:rsid w:val="005C551C"/>
    <w:rsid w:val="005E11E8"/>
    <w:rsid w:val="005E1E06"/>
    <w:rsid w:val="005F46E1"/>
    <w:rsid w:val="005F52E4"/>
    <w:rsid w:val="00611703"/>
    <w:rsid w:val="006342F9"/>
    <w:rsid w:val="00686D69"/>
    <w:rsid w:val="006B2022"/>
    <w:rsid w:val="006D6D95"/>
    <w:rsid w:val="006E2CB9"/>
    <w:rsid w:val="006E3915"/>
    <w:rsid w:val="0070322A"/>
    <w:rsid w:val="00733E5A"/>
    <w:rsid w:val="00762C35"/>
    <w:rsid w:val="00762FD9"/>
    <w:rsid w:val="00765148"/>
    <w:rsid w:val="00767F45"/>
    <w:rsid w:val="007906A3"/>
    <w:rsid w:val="00797052"/>
    <w:rsid w:val="007A6D9D"/>
    <w:rsid w:val="007B7C68"/>
    <w:rsid w:val="008146AB"/>
    <w:rsid w:val="00826873"/>
    <w:rsid w:val="0084479E"/>
    <w:rsid w:val="00844E38"/>
    <w:rsid w:val="0085144F"/>
    <w:rsid w:val="00855E75"/>
    <w:rsid w:val="00863E37"/>
    <w:rsid w:val="00864269"/>
    <w:rsid w:val="00876A76"/>
    <w:rsid w:val="00886D4A"/>
    <w:rsid w:val="008A22D9"/>
    <w:rsid w:val="008A3CD8"/>
    <w:rsid w:val="008C49A1"/>
    <w:rsid w:val="008D2FD0"/>
    <w:rsid w:val="008F1D69"/>
    <w:rsid w:val="009057AE"/>
    <w:rsid w:val="009118BB"/>
    <w:rsid w:val="00926BF1"/>
    <w:rsid w:val="00942222"/>
    <w:rsid w:val="00946DE1"/>
    <w:rsid w:val="00952E54"/>
    <w:rsid w:val="00957D8C"/>
    <w:rsid w:val="00971620"/>
    <w:rsid w:val="0097428F"/>
    <w:rsid w:val="00981431"/>
    <w:rsid w:val="009A066E"/>
    <w:rsid w:val="009B2EAA"/>
    <w:rsid w:val="009C326E"/>
    <w:rsid w:val="009D6BC3"/>
    <w:rsid w:val="009E48A5"/>
    <w:rsid w:val="009F338E"/>
    <w:rsid w:val="00A016B1"/>
    <w:rsid w:val="00A5744D"/>
    <w:rsid w:val="00A63F16"/>
    <w:rsid w:val="00A65FCF"/>
    <w:rsid w:val="00A67066"/>
    <w:rsid w:val="00A81C88"/>
    <w:rsid w:val="00A82ABF"/>
    <w:rsid w:val="00A83938"/>
    <w:rsid w:val="00A84BA9"/>
    <w:rsid w:val="00A85E29"/>
    <w:rsid w:val="00A8790C"/>
    <w:rsid w:val="00A90F54"/>
    <w:rsid w:val="00A91F98"/>
    <w:rsid w:val="00A9554B"/>
    <w:rsid w:val="00AA598D"/>
    <w:rsid w:val="00AA6D7F"/>
    <w:rsid w:val="00AB034C"/>
    <w:rsid w:val="00AC136D"/>
    <w:rsid w:val="00AD7BFB"/>
    <w:rsid w:val="00B017DA"/>
    <w:rsid w:val="00B123AF"/>
    <w:rsid w:val="00B53A15"/>
    <w:rsid w:val="00B53D48"/>
    <w:rsid w:val="00B5515E"/>
    <w:rsid w:val="00B654EA"/>
    <w:rsid w:val="00B72402"/>
    <w:rsid w:val="00B750E9"/>
    <w:rsid w:val="00B83697"/>
    <w:rsid w:val="00B86536"/>
    <w:rsid w:val="00B93BB2"/>
    <w:rsid w:val="00BB1897"/>
    <w:rsid w:val="00BB3DD3"/>
    <w:rsid w:val="00C2202D"/>
    <w:rsid w:val="00C25DD6"/>
    <w:rsid w:val="00C6344B"/>
    <w:rsid w:val="00C7364D"/>
    <w:rsid w:val="00CD0233"/>
    <w:rsid w:val="00CF0C90"/>
    <w:rsid w:val="00CF120D"/>
    <w:rsid w:val="00CF7B2C"/>
    <w:rsid w:val="00D028F3"/>
    <w:rsid w:val="00D16C95"/>
    <w:rsid w:val="00D21F38"/>
    <w:rsid w:val="00D36D66"/>
    <w:rsid w:val="00D56AE8"/>
    <w:rsid w:val="00D606C4"/>
    <w:rsid w:val="00D607B0"/>
    <w:rsid w:val="00D652C1"/>
    <w:rsid w:val="00D65C7F"/>
    <w:rsid w:val="00DA15BD"/>
    <w:rsid w:val="00DB39BD"/>
    <w:rsid w:val="00DD11E7"/>
    <w:rsid w:val="00DD1A47"/>
    <w:rsid w:val="00DF5BE1"/>
    <w:rsid w:val="00E23370"/>
    <w:rsid w:val="00E42FD9"/>
    <w:rsid w:val="00E56167"/>
    <w:rsid w:val="00E66396"/>
    <w:rsid w:val="00E76EF6"/>
    <w:rsid w:val="00E80571"/>
    <w:rsid w:val="00E96228"/>
    <w:rsid w:val="00E97F5C"/>
    <w:rsid w:val="00EA420E"/>
    <w:rsid w:val="00EB352A"/>
    <w:rsid w:val="00EB37E5"/>
    <w:rsid w:val="00EC2763"/>
    <w:rsid w:val="00EC4554"/>
    <w:rsid w:val="00ED4DB8"/>
    <w:rsid w:val="00ED6084"/>
    <w:rsid w:val="00EF33EA"/>
    <w:rsid w:val="00F00503"/>
    <w:rsid w:val="00F03A0E"/>
    <w:rsid w:val="00F16368"/>
    <w:rsid w:val="00F24CF4"/>
    <w:rsid w:val="00F33495"/>
    <w:rsid w:val="00F4197E"/>
    <w:rsid w:val="00F474D1"/>
    <w:rsid w:val="00F77473"/>
    <w:rsid w:val="00FF423B"/>
    <w:rsid w:val="00FF763B"/>
    <w:rsid w:val="5CBA4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C23DAC"/>
  <w15:chartTrackingRefBased/>
  <w15:docId w15:val="{E3AF34BE-E88A-4FEF-A972-7E3607188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0322A"/>
    <w:pPr>
      <w:widowControl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DC7D2E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7D2E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7D2E"/>
    <w:rPr>
      <w:rFonts w:ascii="Verdana" w:eastAsiaTheme="majorEastAsia" w:hAnsi="Verdana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7D2E"/>
    <w:rPr>
      <w:rFonts w:ascii="Verdana" w:eastAsiaTheme="majorEastAsia" w:hAnsi="Verdana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C7D2E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7D2E"/>
    <w:rPr>
      <w:rFonts w:ascii="Verdana" w:eastAsiaTheme="majorEastAsia" w:hAnsi="Verdan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7D2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7D2E"/>
    <w:rPr>
      <w:rFonts w:ascii="Verdana" w:eastAsiaTheme="minorEastAsia" w:hAnsi="Verdana"/>
      <w:color w:val="5A5A5A" w:themeColor="text1" w:themeTint="A5"/>
      <w:spacing w:val="15"/>
      <w:sz w:val="24"/>
    </w:rPr>
  </w:style>
  <w:style w:type="paragraph" w:styleId="BodyText">
    <w:name w:val="Body Text"/>
    <w:basedOn w:val="Normal"/>
    <w:link w:val="BodyTextChar"/>
    <w:uiPriority w:val="1"/>
    <w:qFormat/>
    <w:rsid w:val="00A5744D"/>
    <w:pPr>
      <w:ind w:left="1060"/>
    </w:pPr>
    <w:rPr>
      <w:rFonts w:ascii="Arial Narrow" w:eastAsia="Arial Narrow" w:hAnsi="Arial Narrow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A5744D"/>
    <w:rPr>
      <w:rFonts w:ascii="Arial Narrow" w:eastAsia="Arial Narrow" w:hAnsi="Arial Narrow"/>
      <w:sz w:val="20"/>
      <w:szCs w:val="20"/>
    </w:rPr>
  </w:style>
  <w:style w:type="paragraph" w:styleId="ListParagraph">
    <w:name w:val="List Paragraph"/>
    <w:basedOn w:val="Normal"/>
    <w:uiPriority w:val="1"/>
    <w:qFormat/>
    <w:rsid w:val="00A5744D"/>
  </w:style>
  <w:style w:type="paragraph" w:customStyle="1" w:styleId="TableParagraph">
    <w:name w:val="Table Paragraph"/>
    <w:basedOn w:val="Normal"/>
    <w:uiPriority w:val="1"/>
    <w:qFormat/>
    <w:rsid w:val="00A5744D"/>
  </w:style>
  <w:style w:type="paragraph" w:styleId="Header">
    <w:name w:val="header"/>
    <w:basedOn w:val="Normal"/>
    <w:link w:val="HeaderChar"/>
    <w:uiPriority w:val="99"/>
    <w:unhideWhenUsed/>
    <w:rsid w:val="00A574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744D"/>
  </w:style>
  <w:style w:type="paragraph" w:styleId="Footer">
    <w:name w:val="footer"/>
    <w:basedOn w:val="Normal"/>
    <w:link w:val="FooterChar"/>
    <w:uiPriority w:val="99"/>
    <w:unhideWhenUsed/>
    <w:rsid w:val="00A574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744D"/>
  </w:style>
  <w:style w:type="table" w:styleId="TableGrid">
    <w:name w:val="Table Grid"/>
    <w:basedOn w:val="TableNormal"/>
    <w:uiPriority w:val="39"/>
    <w:rsid w:val="00A57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9485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1F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F9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57D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7D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7D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7D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7D8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F76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763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rants.nih.gov/policy/research_integrity/what-is.htm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EF4EADEF31B483B80749590C322E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B131A-D181-447C-979B-F7F06ADF6562}"/>
      </w:docPartPr>
      <w:docPartBody>
        <w:p w:rsidR="003B5BD6" w:rsidRDefault="00B123AF" w:rsidP="00B123AF">
          <w:pPr>
            <w:pStyle w:val="8EF4EADEF31B483B80749590C322E6CF1"/>
          </w:pPr>
          <w:r w:rsidRPr="00334F7F">
            <w:rPr>
              <w:rStyle w:val="PlaceholderText"/>
              <w:sz w:val="24"/>
              <w:szCs w:val="24"/>
            </w:rPr>
            <w:t>Number</w:t>
          </w:r>
        </w:p>
      </w:docPartBody>
    </w:docPart>
    <w:docPart>
      <w:docPartPr>
        <w:name w:val="EA0D6AD956FA4A5790F6228816E7C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B78F3-3CD0-4134-8FB3-C25E74B18893}"/>
      </w:docPartPr>
      <w:docPartBody>
        <w:p w:rsidR="003B5BD6" w:rsidRDefault="00B123AF" w:rsidP="00B123AF">
          <w:pPr>
            <w:pStyle w:val="EA0D6AD956FA4A5790F6228816E7C647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15B3100ED59F4315802718580D7DC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66FEE-CF9A-4D29-A3A9-F1B3885646E0}"/>
      </w:docPartPr>
      <w:docPartBody>
        <w:p w:rsidR="003B5BD6" w:rsidRDefault="00B123AF" w:rsidP="00B123AF">
          <w:pPr>
            <w:pStyle w:val="15B3100ED59F4315802718580D7DC794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65167A83B2364407AB6F21F78939F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7E833-ECB2-4AE1-9D12-0424FDB8384D}"/>
      </w:docPartPr>
      <w:docPartBody>
        <w:p w:rsidR="003B5BD6" w:rsidRDefault="00B123AF" w:rsidP="00B123AF">
          <w:pPr>
            <w:pStyle w:val="65167A83B2364407AB6F21F78939F69B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021D1246C5504A8287A0BF2882E6A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FC302-8401-4431-A44F-773F8A651718}"/>
      </w:docPartPr>
      <w:docPartBody>
        <w:p w:rsidR="003B5BD6" w:rsidRDefault="00B123AF" w:rsidP="00B123AF">
          <w:pPr>
            <w:pStyle w:val="021D1246C5504A8287A0BF2882E6AD04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A084BB57BEAC4D71A24D06729B55B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3CC22-BFF0-493B-B01C-1A44058AF49B}"/>
      </w:docPartPr>
      <w:docPartBody>
        <w:p w:rsidR="003B5BD6" w:rsidRDefault="00B123AF" w:rsidP="00B123AF">
          <w:pPr>
            <w:pStyle w:val="A084BB57BEAC4D71A24D06729B55BC2D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2D319D8BFA014F7181A37EBB18C8E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51244-3B56-4E6F-9D97-A72405552B8A}"/>
      </w:docPartPr>
      <w:docPartBody>
        <w:p w:rsidR="003B5BD6" w:rsidRDefault="00B123AF" w:rsidP="00B123AF">
          <w:pPr>
            <w:pStyle w:val="2D319D8BFA014F7181A37EBB18C8EBF4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85450C0D3E6445E1B22DE2AF2113D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7D896-4433-4E1F-97F3-087DB3BB6DB6}"/>
      </w:docPartPr>
      <w:docPartBody>
        <w:p w:rsidR="003B5BD6" w:rsidRDefault="00B123AF" w:rsidP="00B123AF">
          <w:pPr>
            <w:pStyle w:val="85450C0D3E6445E1B22DE2AF2113D7BE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7A5745B0BD61429F9BC06D9D37941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94A7E-AA93-41C2-8A84-F0B35F9972FE}"/>
      </w:docPartPr>
      <w:docPartBody>
        <w:p w:rsidR="003B5BD6" w:rsidRDefault="00B123AF" w:rsidP="00B123AF">
          <w:pPr>
            <w:pStyle w:val="7A5745B0BD61429F9BC06D9D37941E38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09BEC730637E4ACCBC3B1C7EE8675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252DB-9A9E-4607-BCC7-09F9EB54D826}"/>
      </w:docPartPr>
      <w:docPartBody>
        <w:p w:rsidR="003B5BD6" w:rsidRDefault="00B123AF" w:rsidP="00B123AF">
          <w:pPr>
            <w:pStyle w:val="09BEC730637E4ACCBC3B1C7EE867589B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06AFBE89F8B94857A5726C91C80A2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A108A-6FF2-448A-B7A4-D62BFA3C3754}"/>
      </w:docPartPr>
      <w:docPartBody>
        <w:p w:rsidR="003B5BD6" w:rsidRDefault="00B123AF" w:rsidP="00B123AF">
          <w:pPr>
            <w:pStyle w:val="06AFBE89F8B94857A5726C91C80A2EBD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89259B4AE1524476948CE88D2A701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A5D76-C312-47CD-9A74-5C0FFC47EF4A}"/>
      </w:docPartPr>
      <w:docPartBody>
        <w:p w:rsidR="003B5BD6" w:rsidRDefault="00B123AF" w:rsidP="00B123AF">
          <w:pPr>
            <w:pStyle w:val="89259B4AE1524476948CE88D2A701A51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4C77F22EFBE74B04A67ACC5BFD84D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2EFE5-B93F-444F-98E9-9C35EA7FEAC2}"/>
      </w:docPartPr>
      <w:docPartBody>
        <w:p w:rsidR="003B5BD6" w:rsidRDefault="00B123AF" w:rsidP="00B123AF">
          <w:pPr>
            <w:pStyle w:val="4C77F22EFBE74B04A67ACC5BFD84D6F3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4E0BE8CE199140E0A465B801AC85D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2F4B6-9994-40E9-8FEE-FBC771B49E5C}"/>
      </w:docPartPr>
      <w:docPartBody>
        <w:p w:rsidR="003B5BD6" w:rsidRDefault="00B123AF" w:rsidP="00B123AF">
          <w:pPr>
            <w:pStyle w:val="4E0BE8CE199140E0A465B801AC85D668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68E24E4A14EE49BE9E001088AA0992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95EC6-BBD2-4886-9962-12D2CD2907C9}"/>
      </w:docPartPr>
      <w:docPartBody>
        <w:p w:rsidR="003B5BD6" w:rsidRDefault="00B123AF" w:rsidP="00B123AF">
          <w:pPr>
            <w:pStyle w:val="68E24E4A14EE49BE9E001088AA0992CE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9A84473FB08642BA9131E66679765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208D9-7C60-47C1-8A3A-37715C9D7E75}"/>
      </w:docPartPr>
      <w:docPartBody>
        <w:p w:rsidR="003B5BD6" w:rsidRDefault="00B123AF" w:rsidP="00B123AF">
          <w:pPr>
            <w:pStyle w:val="9A84473FB08642BA9131E66679765AC6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3E55CBFE72FD499DB994C3F6B63E7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20278-E81F-4D21-BAD1-EC705529E73D}"/>
      </w:docPartPr>
      <w:docPartBody>
        <w:p w:rsidR="003B5BD6" w:rsidRDefault="00B123AF" w:rsidP="00B123AF">
          <w:pPr>
            <w:pStyle w:val="3E55CBFE72FD499DB994C3F6B63E71A3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9996E7B9A3254031B03200EDF6E93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628B5-A31C-42DD-8CAA-552CECA78CD9}"/>
      </w:docPartPr>
      <w:docPartBody>
        <w:p w:rsidR="003B5BD6" w:rsidRDefault="00B123AF" w:rsidP="00B123AF">
          <w:pPr>
            <w:pStyle w:val="9996E7B9A3254031B03200EDF6E93DAF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06D285AF72674B42BA3E814072B9C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E0120-6E84-4AC8-8E62-5EF1435518A8}"/>
      </w:docPartPr>
      <w:docPartBody>
        <w:p w:rsidR="003B5BD6" w:rsidRDefault="00B123AF" w:rsidP="00B123AF">
          <w:pPr>
            <w:pStyle w:val="06D285AF72674B42BA3E814072B9C9EA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51EDAE79C9E545CB85B00CD69241F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45BB4-0603-4238-8728-A7BE7E6AE2FB}"/>
      </w:docPartPr>
      <w:docPartBody>
        <w:p w:rsidR="003B5BD6" w:rsidRDefault="00B123AF" w:rsidP="00B123AF">
          <w:pPr>
            <w:pStyle w:val="51EDAE79C9E545CB85B00CD69241F472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636BA62B5B73493D80108BD1A8F5F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04373-4631-428D-A165-6FEEA1A4C778}"/>
      </w:docPartPr>
      <w:docPartBody>
        <w:p w:rsidR="003B5BD6" w:rsidRDefault="00B123AF" w:rsidP="00B123AF">
          <w:pPr>
            <w:pStyle w:val="636BA62B5B73493D80108BD1A8F5F42C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B1C36AF5B6A844588F7934B67A33A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06F0B-B2FA-4FAA-A786-5575F19A8468}"/>
      </w:docPartPr>
      <w:docPartBody>
        <w:p w:rsidR="003B5BD6" w:rsidRDefault="00B123AF" w:rsidP="00B123AF">
          <w:pPr>
            <w:pStyle w:val="B1C36AF5B6A844588F7934B67A33A31C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E60C69A9B4144B199971F6ED7D580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280D8-E94B-4108-8936-772A1D8A4AFD}"/>
      </w:docPartPr>
      <w:docPartBody>
        <w:p w:rsidR="003B5BD6" w:rsidRDefault="00B123AF" w:rsidP="00B123AF">
          <w:pPr>
            <w:pStyle w:val="E60C69A9B4144B199971F6ED7D580B71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78931358A6D24FEDB165621622CEB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978BE-FBBD-4B79-8F9D-BA2ABED82DEA}"/>
      </w:docPartPr>
      <w:docPartBody>
        <w:p w:rsidR="003B5BD6" w:rsidRDefault="00B123AF" w:rsidP="00B123AF">
          <w:pPr>
            <w:pStyle w:val="78931358A6D24FEDB165621622CEBE43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4EC04197D13540348FE8BECEF26D5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866ED-32E4-4F08-92BA-EAD8FF4738CC}"/>
      </w:docPartPr>
      <w:docPartBody>
        <w:p w:rsidR="003B5BD6" w:rsidRDefault="00B123AF" w:rsidP="00B123AF">
          <w:pPr>
            <w:pStyle w:val="4EC04197D13540348FE8BECEF26D586B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2E40AD23D735425F858AE37D04D62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5903B-0D30-4BA9-A55E-1547D484DD47}"/>
      </w:docPartPr>
      <w:docPartBody>
        <w:p w:rsidR="003B5BD6" w:rsidRDefault="00B123AF" w:rsidP="00B123AF">
          <w:pPr>
            <w:pStyle w:val="2E40AD23D735425F858AE37D04D625D0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5B44AC7984154948A5BE3C6D58994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AAC77-D2BB-400B-935D-14CB077F0E32}"/>
      </w:docPartPr>
      <w:docPartBody>
        <w:p w:rsidR="003B5BD6" w:rsidRDefault="00B123AF" w:rsidP="00B123AF">
          <w:pPr>
            <w:pStyle w:val="5B44AC7984154948A5BE3C6D58994745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599BCBEDA6624A1F979D4F33B8C48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31A60-C18A-4453-B425-7A3F6EB98F00}"/>
      </w:docPartPr>
      <w:docPartBody>
        <w:p w:rsidR="003B5BD6" w:rsidRDefault="00B123AF" w:rsidP="00B123AF">
          <w:pPr>
            <w:pStyle w:val="599BCBEDA6624A1F979D4F33B8C489F6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2C7B83F80AD54DBF80581C98AD8756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F1AE5-4BA4-4F94-AC4A-5D1600070B0E}"/>
      </w:docPartPr>
      <w:docPartBody>
        <w:p w:rsidR="003B5BD6" w:rsidRDefault="00B123AF" w:rsidP="00B123AF">
          <w:pPr>
            <w:pStyle w:val="2C7B83F80AD54DBF80581C98AD87565F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7098999AAAEE41468B0AD5D2528BD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278DB-B8F4-43D0-9C68-AD5C23E04A2B}"/>
      </w:docPartPr>
      <w:docPartBody>
        <w:p w:rsidR="003B5BD6" w:rsidRDefault="00B123AF" w:rsidP="00B123AF">
          <w:pPr>
            <w:pStyle w:val="7098999AAAEE41468B0AD5D2528BDBF8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0EC0FA116466440DAE10FEC9AEFFD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631B3-3855-4247-9DA1-8A366572DDBB}"/>
      </w:docPartPr>
      <w:docPartBody>
        <w:p w:rsidR="0061145A" w:rsidRDefault="00B123AF" w:rsidP="00B123AF">
          <w:pPr>
            <w:pStyle w:val="0EC0FA116466440DAE10FEC9AEFFD960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992C3600330C4CDC84364133E6ED7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3380BA-76D8-406D-87E4-8459CDA117C3}"/>
      </w:docPartPr>
      <w:docPartBody>
        <w:p w:rsidR="0061145A" w:rsidRDefault="00B123AF" w:rsidP="00B123AF">
          <w:pPr>
            <w:pStyle w:val="992C3600330C4CDC84364133E6ED74C1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19A8EFB424F9460490582E8D62D0B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0A57A-959F-4FD8-AD43-71EF3CF4B8F1}"/>
      </w:docPartPr>
      <w:docPartBody>
        <w:p w:rsidR="0061145A" w:rsidRDefault="00B123AF" w:rsidP="00B123AF">
          <w:pPr>
            <w:pStyle w:val="19A8EFB424F9460490582E8D62D0B65B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BA0402E27DF04F2EB0BBEA537AC17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40078-8653-4C6F-B19C-07743C64F242}"/>
      </w:docPartPr>
      <w:docPartBody>
        <w:p w:rsidR="0061145A" w:rsidRDefault="00B123AF" w:rsidP="00B123AF">
          <w:pPr>
            <w:pStyle w:val="BA0402E27DF04F2EB0BBEA537AC1745C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9AC2CF04C83E44498EAB8FA1F8644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F2D71-06F6-4AB7-8000-B19561EFCE11}"/>
      </w:docPartPr>
      <w:docPartBody>
        <w:p w:rsidR="0061145A" w:rsidRDefault="00B123AF" w:rsidP="00B123AF">
          <w:pPr>
            <w:pStyle w:val="9AC2CF04C83E44498EAB8FA1F86449A2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D9B091A74CA04AE5A62F7288675EA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67E22-4E6A-4C7B-98A9-B3BFABBD3945}"/>
      </w:docPartPr>
      <w:docPartBody>
        <w:p w:rsidR="0061145A" w:rsidRDefault="00B123AF" w:rsidP="00B123AF">
          <w:pPr>
            <w:pStyle w:val="D9B091A74CA04AE5A62F7288675EA9CF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8F759ED8756849308FC2FE4302DDC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6DD8E-1DD1-4D6B-87AC-4924A7A31257}"/>
      </w:docPartPr>
      <w:docPartBody>
        <w:p w:rsidR="0061145A" w:rsidRDefault="00B123AF" w:rsidP="00B123AF">
          <w:pPr>
            <w:pStyle w:val="8F759ED8756849308FC2FE4302DDCBB9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1BCA58AC91EF44CF96411B073CBB9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0CC51-0E82-455D-88FE-C5806EF2855B}"/>
      </w:docPartPr>
      <w:docPartBody>
        <w:p w:rsidR="0061145A" w:rsidRDefault="00B123AF" w:rsidP="00B123AF">
          <w:pPr>
            <w:pStyle w:val="1BCA58AC91EF44CF96411B073CBB914C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1A32B1EB0EE2492FBC22AD50ECCDE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5B0A2-5ABE-41A8-8C28-01839E2F6263}"/>
      </w:docPartPr>
      <w:docPartBody>
        <w:p w:rsidR="001312E2" w:rsidRDefault="00B123AF" w:rsidP="00B123AF">
          <w:pPr>
            <w:pStyle w:val="1A32B1EB0EE2492FBC22AD50ECCDEFFD1"/>
          </w:pPr>
          <w:r>
            <w:rPr>
              <w:rStyle w:val="PlaceholderText"/>
              <w:sz w:val="24"/>
              <w:szCs w:val="24"/>
            </w:rPr>
            <w:t>S</w:t>
          </w:r>
          <w:r w:rsidRPr="00876A76">
            <w:rPr>
              <w:rStyle w:val="PlaceholderText"/>
              <w:sz w:val="24"/>
              <w:szCs w:val="24"/>
            </w:rPr>
            <w:t>ubmission</w:t>
          </w:r>
          <w:r>
            <w:rPr>
              <w:rStyle w:val="PlaceholderText"/>
              <w:sz w:val="24"/>
              <w:szCs w:val="24"/>
            </w:rPr>
            <w:t xml:space="preserve"> Dropdown List</w:t>
          </w:r>
        </w:p>
      </w:docPartBody>
    </w:docPart>
    <w:docPart>
      <w:docPartPr>
        <w:name w:val="9109DBFD85B046398105ABCF2FD41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61233-76FC-45E4-979D-CC14894B690D}"/>
      </w:docPartPr>
      <w:docPartBody>
        <w:p w:rsidR="001312E2" w:rsidRDefault="00B123AF" w:rsidP="00B123AF">
          <w:pPr>
            <w:pStyle w:val="9109DBFD85B046398105ABCF2FD41C871"/>
          </w:pPr>
          <w:r w:rsidRPr="00334F7F">
            <w:rPr>
              <w:rStyle w:val="PlaceholderText"/>
              <w:sz w:val="24"/>
              <w:szCs w:val="24"/>
            </w:rPr>
            <w:t>Click to enter a date.</w:t>
          </w:r>
        </w:p>
      </w:docPartBody>
    </w:docPart>
    <w:docPart>
      <w:docPartPr>
        <w:name w:val="698C7A25883C4D34ACA8264A63AD2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E695F-8103-45DC-A852-24813B7EE2D0}"/>
      </w:docPartPr>
      <w:docPartBody>
        <w:p w:rsidR="001312E2" w:rsidRDefault="00B123AF" w:rsidP="00B123AF">
          <w:pPr>
            <w:pStyle w:val="698C7A25883C4D34ACA8264A63AD21901"/>
          </w:pPr>
          <w:r w:rsidRPr="00334F7F">
            <w:rPr>
              <w:rStyle w:val="PlaceholderText"/>
              <w:sz w:val="24"/>
              <w:szCs w:val="24"/>
            </w:rPr>
            <w:t>Click to enter a date.</w:t>
          </w:r>
        </w:p>
      </w:docPartBody>
    </w:docPart>
    <w:docPart>
      <w:docPartPr>
        <w:name w:val="6562B2BD17DE4938A08B0A832EF0C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DE442-BA87-4864-9FCC-71DABE74CD78}"/>
      </w:docPartPr>
      <w:docPartBody>
        <w:p w:rsidR="0021172A" w:rsidRDefault="00B123AF" w:rsidP="00B123AF">
          <w:pPr>
            <w:pStyle w:val="6562B2BD17DE4938A08B0A832EF0C3431"/>
          </w:pPr>
          <w:r w:rsidRPr="00334F7F">
            <w:rPr>
              <w:rStyle w:val="PlaceholderText"/>
              <w:sz w:val="24"/>
              <w:szCs w:val="24"/>
            </w:rPr>
            <w:t>Number</w:t>
          </w:r>
        </w:p>
      </w:docPartBody>
    </w:docPart>
    <w:docPart>
      <w:docPartPr>
        <w:name w:val="5B0E4EB1F1AD4D0B8BEFD6C670C98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3B8B5-4A69-4F64-9F23-AF6E90212AC7}"/>
      </w:docPartPr>
      <w:docPartBody>
        <w:p w:rsidR="0021172A" w:rsidRDefault="00B123AF" w:rsidP="00B123AF">
          <w:pPr>
            <w:pStyle w:val="5B0E4EB1F1AD4D0B8BEFD6C670C98E6F1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B1720CE28A9F46E7AD5193DF2350A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F1671-C711-4992-8176-A4CE71916BE0}"/>
      </w:docPartPr>
      <w:docPartBody>
        <w:p w:rsidR="004242AD" w:rsidRDefault="00B123AF" w:rsidP="00B123AF">
          <w:pPr>
            <w:pStyle w:val="B1720CE28A9F46E7AD5193DF2350AC7D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6B17DC690809423E9A51F9652A6DB6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0B2AF-8750-4710-A016-9A3B1653E487}"/>
      </w:docPartPr>
      <w:docPartBody>
        <w:p w:rsidR="004242AD" w:rsidRDefault="00B123AF" w:rsidP="00B123AF">
          <w:pPr>
            <w:pStyle w:val="6B17DC690809423E9A51F9652A6DB69D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9FFEBDC2ACBD4BC291B4B958EC837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6EB15-E335-4F1D-81DD-0B2709DCBBC5}"/>
      </w:docPartPr>
      <w:docPartBody>
        <w:p w:rsidR="004242AD" w:rsidRDefault="00B123AF" w:rsidP="00B123AF">
          <w:pPr>
            <w:pStyle w:val="9FFEBDC2ACBD4BC291B4B958EC837DDD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  <w:docPart>
      <w:docPartPr>
        <w:name w:val="52DDAB6EA9C14FE081E0AD3FDB81F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7F2F0-0E9F-4C4D-926F-FEC5ED76F79F}"/>
      </w:docPartPr>
      <w:docPartBody>
        <w:p w:rsidR="004242AD" w:rsidRDefault="00B123AF" w:rsidP="00B123AF">
          <w:pPr>
            <w:pStyle w:val="52DDAB6EA9C14FE081E0AD3FDB81FFE6"/>
          </w:pPr>
          <w:r w:rsidRPr="00334F7F">
            <w:rPr>
              <w:rStyle w:val="PlaceholderText"/>
              <w:sz w:val="24"/>
              <w:szCs w:val="24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B35BF"/>
    <w:rsid w:val="0004779E"/>
    <w:rsid w:val="00125D84"/>
    <w:rsid w:val="001312E2"/>
    <w:rsid w:val="0021172A"/>
    <w:rsid w:val="0021436B"/>
    <w:rsid w:val="00284122"/>
    <w:rsid w:val="003137D7"/>
    <w:rsid w:val="00351092"/>
    <w:rsid w:val="003B5BD6"/>
    <w:rsid w:val="004242AD"/>
    <w:rsid w:val="0043134C"/>
    <w:rsid w:val="00577D86"/>
    <w:rsid w:val="005854D6"/>
    <w:rsid w:val="0061145A"/>
    <w:rsid w:val="006C5F1E"/>
    <w:rsid w:val="007A0019"/>
    <w:rsid w:val="008245E6"/>
    <w:rsid w:val="00913948"/>
    <w:rsid w:val="00A057A6"/>
    <w:rsid w:val="00B123AF"/>
    <w:rsid w:val="00BE20F3"/>
    <w:rsid w:val="00BE4550"/>
    <w:rsid w:val="00D0121E"/>
    <w:rsid w:val="00E17715"/>
    <w:rsid w:val="00E64E39"/>
    <w:rsid w:val="00E72AEC"/>
    <w:rsid w:val="00F86B9A"/>
    <w:rsid w:val="00FB3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23AF"/>
    <w:rPr>
      <w:color w:val="808080"/>
    </w:rPr>
  </w:style>
  <w:style w:type="paragraph" w:customStyle="1" w:styleId="8EF4EADEF31B483B80749590C322E6CF1">
    <w:name w:val="8EF4EADEF31B483B80749590C322E6CF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6562B2BD17DE4938A08B0A832EF0C3431">
    <w:name w:val="6562B2BD17DE4938A08B0A832EF0C343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1A32B1EB0EE2492FBC22AD50ECCDEFFD1">
    <w:name w:val="1A32B1EB0EE2492FBC22AD50ECCDEFFD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9109DBFD85B046398105ABCF2FD41C871">
    <w:name w:val="9109DBFD85B046398105ABCF2FD41C87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698C7A25883C4D34ACA8264A63AD21901">
    <w:name w:val="698C7A25883C4D34ACA8264A63AD2190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65167A83B2364407AB6F21F78939F69B1">
    <w:name w:val="65167A83B2364407AB6F21F78939F69B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021D1246C5504A8287A0BF2882E6AD041">
    <w:name w:val="021D1246C5504A8287A0BF2882E6AD04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A084BB57BEAC4D71A24D06729B55BC2D1">
    <w:name w:val="A084BB57BEAC4D71A24D06729B55BC2D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2D319D8BFA014F7181A37EBB18C8EBF41">
    <w:name w:val="2D319D8BFA014F7181A37EBB18C8EBF4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EA0D6AD956FA4A5790F6228816E7C6471">
    <w:name w:val="EA0D6AD956FA4A5790F6228816E7C647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15B3100ED59F4315802718580D7DC7941">
    <w:name w:val="15B3100ED59F4315802718580D7DC794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85450C0D3E6445E1B22DE2AF2113D7BE1">
    <w:name w:val="85450C0D3E6445E1B22DE2AF2113D7BE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7A5745B0BD61429F9BC06D9D37941E381">
    <w:name w:val="7A5745B0BD61429F9BC06D9D37941E38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09BEC730637E4ACCBC3B1C7EE867589B1">
    <w:name w:val="09BEC730637E4ACCBC3B1C7EE867589B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06AFBE89F8B94857A5726C91C80A2EBD1">
    <w:name w:val="06AFBE89F8B94857A5726C91C80A2EBD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B1720CE28A9F46E7AD5193DF2350AC7D">
    <w:name w:val="B1720CE28A9F46E7AD5193DF2350AC7D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6B17DC690809423E9A51F9652A6DB69D">
    <w:name w:val="6B17DC690809423E9A51F9652A6DB69D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9FFEBDC2ACBD4BC291B4B958EC837DDD">
    <w:name w:val="9FFEBDC2ACBD4BC291B4B958EC837DDD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52DDAB6EA9C14FE081E0AD3FDB81FFE6">
    <w:name w:val="52DDAB6EA9C14FE081E0AD3FDB81FFE6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5B0E4EB1F1AD4D0B8BEFD6C670C98E6F1">
    <w:name w:val="5B0E4EB1F1AD4D0B8BEFD6C670C98E6F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89259B4AE1524476948CE88D2A701A511">
    <w:name w:val="89259B4AE1524476948CE88D2A701A51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4C77F22EFBE74B04A67ACC5BFD84D6F31">
    <w:name w:val="4C77F22EFBE74B04A67ACC5BFD84D6F3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51EDAE79C9E545CB85B00CD69241F4721">
    <w:name w:val="51EDAE79C9E545CB85B00CD69241F472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636BA62B5B73493D80108BD1A8F5F42C1">
    <w:name w:val="636BA62B5B73493D80108BD1A8F5F42C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4E0BE8CE199140E0A465B801AC85D6681">
    <w:name w:val="4E0BE8CE199140E0A465B801AC85D668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68E24E4A14EE49BE9E001088AA0992CE1">
    <w:name w:val="68E24E4A14EE49BE9E001088AA0992CE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B1C36AF5B6A844588F7934B67A33A31C1">
    <w:name w:val="B1C36AF5B6A844588F7934B67A33A31C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E60C69A9B4144B199971F6ED7D580B711">
    <w:name w:val="E60C69A9B4144B199971F6ED7D580B71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9A84473FB08642BA9131E66679765AC61">
    <w:name w:val="9A84473FB08642BA9131E66679765AC6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3E55CBFE72FD499DB994C3F6B63E71A31">
    <w:name w:val="3E55CBFE72FD499DB994C3F6B63E71A3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78931358A6D24FEDB165621622CEBE431">
    <w:name w:val="78931358A6D24FEDB165621622CEBE43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4EC04197D13540348FE8BECEF26D586B1">
    <w:name w:val="4EC04197D13540348FE8BECEF26D586B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9996E7B9A3254031B03200EDF6E93DAF1">
    <w:name w:val="9996E7B9A3254031B03200EDF6E93DAF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06D285AF72674B42BA3E814072B9C9EA1">
    <w:name w:val="06D285AF72674B42BA3E814072B9C9EA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2E40AD23D735425F858AE37D04D625D01">
    <w:name w:val="2E40AD23D735425F858AE37D04D625D0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5B44AC7984154948A5BE3C6D589947451">
    <w:name w:val="5B44AC7984154948A5BE3C6D58994745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599BCBEDA6624A1F979D4F33B8C489F61">
    <w:name w:val="599BCBEDA6624A1F979D4F33B8C489F6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7098999AAAEE41468B0AD5D2528BDBF81">
    <w:name w:val="7098999AAAEE41468B0AD5D2528BDBF8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2C7B83F80AD54DBF80581C98AD87565F1">
    <w:name w:val="2C7B83F80AD54DBF80581C98AD87565F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0EC0FA116466440DAE10FEC9AEFFD9601">
    <w:name w:val="0EC0FA116466440DAE10FEC9AEFFD960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992C3600330C4CDC84364133E6ED74C11">
    <w:name w:val="992C3600330C4CDC84364133E6ED74C1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19A8EFB424F9460490582E8D62D0B65B1">
    <w:name w:val="19A8EFB424F9460490582E8D62D0B65B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BA0402E27DF04F2EB0BBEA537AC1745C1">
    <w:name w:val="BA0402E27DF04F2EB0BBEA537AC1745C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9AC2CF04C83E44498EAB8FA1F86449A21">
    <w:name w:val="9AC2CF04C83E44498EAB8FA1F86449A2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D9B091A74CA04AE5A62F7288675EA9CF1">
    <w:name w:val="D9B091A74CA04AE5A62F7288675EA9CF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8F759ED8756849308FC2FE4302DDCBB91">
    <w:name w:val="8F759ED8756849308FC2FE4302DDCBB91"/>
    <w:rsid w:val="00B123AF"/>
    <w:pPr>
      <w:widowControl w:val="0"/>
      <w:spacing w:after="0" w:line="240" w:lineRule="auto"/>
    </w:pPr>
    <w:rPr>
      <w:rFonts w:eastAsiaTheme="minorHAnsi"/>
    </w:rPr>
  </w:style>
  <w:style w:type="paragraph" w:customStyle="1" w:styleId="1BCA58AC91EF44CF96411B073CBB914C1">
    <w:name w:val="1BCA58AC91EF44CF96411B073CBB914C1"/>
    <w:rsid w:val="00B123AF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HH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9B628F7C578E4CA846D38B73083B71" ma:contentTypeVersion="6" ma:contentTypeDescription="Create a new document." ma:contentTypeScope="" ma:versionID="54f6e6c59854a8f42fb8eb70b0385797">
  <xsd:schema xmlns:xsd="http://www.w3.org/2001/XMLSchema" xmlns:xs="http://www.w3.org/2001/XMLSchema" xmlns:p="http://schemas.microsoft.com/office/2006/metadata/properties" xmlns:ns2="4e95a6cf-9a33-400d-8638-c6a8362dc096" xmlns:ns3="4e7b9a27-3f50-45be-aaec-c192d78a4d6f" targetNamespace="http://schemas.microsoft.com/office/2006/metadata/properties" ma:root="true" ma:fieldsID="14ca3eb241b3770af6147e363626906e" ns2:_="" ns3:_="">
    <xsd:import namespace="4e95a6cf-9a33-400d-8638-c6a8362dc096"/>
    <xsd:import namespace="4e7b9a27-3f50-45be-aaec-c192d78a4d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5a6cf-9a33-400d-8638-c6a8362dc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7b9a27-3f50-45be-aaec-c192d78a4d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7b9a27-3f50-45be-aaec-c192d78a4d6f">
      <UserInfo>
        <DisplayName>Garcia,Susana K (DSHS)</DisplayName>
        <AccountId>21</AccountId>
        <AccountType/>
      </UserInfo>
      <UserInfo>
        <DisplayName>Melchior,Patty (DSHS)</DisplayName>
        <AccountId>22</AccountId>
        <AccountType/>
      </UserInfo>
      <UserInfo>
        <DisplayName>Dezendorf,Courtney (DSHS)</DisplayName>
        <AccountId>13</AccountId>
        <AccountType/>
      </UserInfo>
      <UserInfo>
        <DisplayName>Ortman,Jessica (DSHS)</DisplayName>
        <AccountId>14</AccountId>
        <AccountType/>
      </UserInfo>
      <UserInfo>
        <DisplayName>Bradford,Carrie (DSHS)</DisplayName>
        <AccountId>2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4D533-380E-426D-AC4E-9AF7BC1256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F7D834-9DEA-441E-B30F-ED65504F0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5a6cf-9a33-400d-8638-c6a8362dc096"/>
    <ds:schemaRef ds:uri="4e7b9a27-3f50-45be-aaec-c192d78a4d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7822BD-2CB2-4AC3-92E8-2EB968E76C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D65FE3-F153-4342-8718-F44EDC96A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35</Words>
  <Characters>7612</Characters>
  <Application>Microsoft Office Word</Application>
  <DocSecurity>0</DocSecurity>
  <Lines>63</Lines>
  <Paragraphs>17</Paragraphs>
  <ScaleCrop>false</ScaleCrop>
  <Company/>
  <LinksUpToDate>false</LinksUpToDate>
  <CharactersWithSpaces>8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is,Samantha (DSHS)</dc:creator>
  <cp:keywords/>
  <dc:description/>
  <cp:lastModifiedBy>Ortman,Jessica (DSHS)</cp:lastModifiedBy>
  <cp:revision>32</cp:revision>
  <cp:lastPrinted>2019-07-01T17:14:00Z</cp:lastPrinted>
  <dcterms:created xsi:type="dcterms:W3CDTF">2022-03-31T19:28:00Z</dcterms:created>
  <dcterms:modified xsi:type="dcterms:W3CDTF">2022-04-14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9B628F7C578E4CA846D38B73083B71</vt:lpwstr>
  </property>
</Properties>
</file>